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296449D" w14:textId="4E00BEC3" w:rsidR="00D54064" w:rsidRDefault="007964E8" w:rsidP="00D54064">
      <w:pPr>
        <w:pStyle w:val="NoSpacing"/>
        <w:jc w:val="center"/>
        <w:rPr>
          <w:rFonts w:eastAsia="Verdana" w:cs="Verdana"/>
          <w:b/>
          <w:sz w:val="40"/>
          <w:szCs w:val="24"/>
        </w:rPr>
      </w:pPr>
      <w:r w:rsidRPr="00EB5FFC">
        <w:rPr>
          <w:noProof/>
          <w:sz w:val="32"/>
          <w:lang w:eastAsia="en-GB"/>
        </w:rPr>
        <mc:AlternateContent>
          <mc:Choice Requires="wps">
            <w:drawing>
              <wp:inline distT="0" distB="0" distL="0" distR="0" wp14:anchorId="0EE96FF9" wp14:editId="0DA31E9A">
                <wp:extent cx="1609725" cy="447675"/>
                <wp:effectExtent l="0" t="0" r="2857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447675"/>
                        </a:xfrm>
                        <a:prstGeom prst="rect">
                          <a:avLst/>
                        </a:prstGeom>
                        <a:solidFill>
                          <a:srgbClr val="E6EDF6"/>
                        </a:solidFill>
                        <a:ln w="9525">
                          <a:solidFill>
                            <a:srgbClr val="000000"/>
                          </a:solidFill>
                          <a:miter lim="800000"/>
                          <a:headEnd/>
                          <a:tailEnd/>
                        </a:ln>
                      </wps:spPr>
                      <wps:txbx>
                        <w:txbxContent>
                          <w:p w14:paraId="69B737DA" w14:textId="77777777" w:rsidR="007964E8" w:rsidRPr="00D54064" w:rsidRDefault="007964E8" w:rsidP="007964E8">
                            <w:pPr>
                              <w:rPr>
                                <w:b/>
                                <w:sz w:val="40"/>
                                <w:szCs w:val="40"/>
                              </w:rPr>
                            </w:pPr>
                            <w:r w:rsidRPr="00D54064">
                              <w:rPr>
                                <w:b/>
                                <w:sz w:val="40"/>
                                <w:szCs w:val="40"/>
                              </w:rPr>
                              <w:t>FORM A1</w:t>
                            </w:r>
                          </w:p>
                        </w:txbxContent>
                      </wps:txbx>
                      <wps:bodyPr rot="0" vert="horz" wrap="square" lIns="91440" tIns="45720" rIns="91440" bIns="45720" anchor="ctr" anchorCtr="0">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EE96FF9" id="_x0000_t202" coordsize="21600,21600" o:spt="202" path="m,l,21600r21600,l21600,xe">
                <v:stroke joinstyle="miter"/>
                <v:path gradientshapeok="t" o:connecttype="rect"/>
              </v:shapetype>
              <v:shape id="Text Box 2" o:spid="_x0000_s1026" type="#_x0000_t202" style="width:126.75pt;height:3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" fillcolor="#e6edf6">
                <v:textbox>
                  <w:txbxContent>
                    <w:p w14:paraId="69B737DA" w14:textId="77777777" w:rsidR="007964E8" w:rsidRPr="00D54064" w:rsidRDefault="007964E8" w:rsidP="007964E8">
                      <w:pPr>
                        <w:rPr>
                          <w:b/>
                          <w:sz w:val="40"/>
                          <w:szCs w:val="40"/>
                        </w:rPr>
                      </w:pPr>
                      <w:r w:rsidRPr="00D54064">
                        <w:rPr>
                          <w:b/>
                          <w:sz w:val="40"/>
                          <w:szCs w:val="40"/>
                        </w:rPr>
                        <w:t>FORM A1</w:t>
                      </w:r>
                    </w:p>
                  </w:txbxContent>
                </v:textbox>
                <w10:anchorlock/>
              </v:shape>
            </w:pict>
          </mc:Fallback>
        </mc:AlternateContent>
      </w:r>
    </w:p>
    <w:p w14:paraId="7AD05551" w14:textId="09D32510" w:rsidR="008D23EB" w:rsidRPr="00EB5FFC" w:rsidRDefault="00586610" w:rsidP="00D54064">
      <w:pPr>
        <w:pStyle w:val="NoSpacing"/>
        <w:jc w:val="center"/>
        <w:rPr>
          <w:rFonts w:ascii="Arial" w:hAnsi="Arial" w:cs="Arial"/>
          <w:b/>
          <w:sz w:val="32"/>
        </w:rPr>
      </w:pPr>
      <w:r w:rsidRPr="00EB5FFC">
        <w:rPr>
          <w:rFonts w:eastAsia="Verdana" w:cs="Verdana"/>
          <w:b/>
          <w:sz w:val="40"/>
          <w:szCs w:val="24"/>
        </w:rPr>
        <w:t>APPEAL FORM</w:t>
      </w:r>
    </w:p>
    <w:p w14:paraId="2565F39F" w14:textId="77777777" w:rsidR="00E4636D" w:rsidRPr="009B1381" w:rsidRDefault="00E4636D" w:rsidP="00E4636D">
      <w:pPr>
        <w:rPr>
          <w:rFonts w:asciiTheme="minorHAnsi" w:hAnsiTheme="minorHAnsi" w:cs="Arial"/>
          <w:b/>
          <w:i/>
          <w:sz w:val="4"/>
        </w:rPr>
      </w:pPr>
    </w:p>
    <w:p w14:paraId="533FE384" w14:textId="77777777" w:rsidR="00B818DF" w:rsidRPr="00365A4B" w:rsidRDefault="00B818DF" w:rsidP="00AF3BED">
      <w:pPr>
        <w:pStyle w:val="NoSpacing"/>
        <w:numPr>
          <w:ilvl w:val="0"/>
          <w:numId w:val="18"/>
        </w:numPr>
        <w:ind w:left="142" w:hanging="142"/>
        <w:rPr>
          <w:rFonts w:cs="Arial"/>
        </w:rPr>
      </w:pPr>
      <w:r w:rsidRPr="00365A4B">
        <w:rPr>
          <w:rFonts w:cs="Arial"/>
        </w:rPr>
        <w:t xml:space="preserve">Please ensure that you have read </w:t>
      </w:r>
      <w:r w:rsidR="00365A4B" w:rsidRPr="00365A4B">
        <w:rPr>
          <w:rFonts w:cs="Arial"/>
        </w:rPr>
        <w:t xml:space="preserve">Explanatory Notes on the last page of this form as well as </w:t>
      </w:r>
      <w:r w:rsidRPr="00365A4B">
        <w:rPr>
          <w:rFonts w:cs="Arial"/>
        </w:rPr>
        <w:t>the Appeal Regulations before you complete this form:</w:t>
      </w:r>
      <w:r w:rsidR="00365A4B" w:rsidRPr="00365A4B">
        <w:rPr>
          <w:rFonts w:cs="Arial"/>
        </w:rPr>
        <w:t xml:space="preserve"> </w:t>
      </w:r>
      <w:hyperlink r:id="rId8" w:history="1">
        <w:r w:rsidRPr="00365A4B">
          <w:rPr>
            <w:rStyle w:val="Hyperlink"/>
            <w:rFonts w:cs="Arial"/>
          </w:rPr>
          <w:t>https://www.uwl.ac.uk/about-us/policies-and-regulations</w:t>
        </w:r>
      </w:hyperlink>
    </w:p>
    <w:p w14:paraId="34D0FCB8" w14:textId="67AF8219" w:rsidR="00D21708" w:rsidRPr="00D54064" w:rsidRDefault="00B818DF" w:rsidP="00AF3BED">
      <w:pPr>
        <w:pStyle w:val="NoSpacing"/>
        <w:numPr>
          <w:ilvl w:val="0"/>
          <w:numId w:val="18"/>
        </w:numPr>
        <w:ind w:left="142" w:hanging="142"/>
        <w:rPr>
          <w:rFonts w:cs="Arial"/>
          <w:b/>
        </w:rPr>
      </w:pPr>
      <w:r w:rsidRPr="00D54064">
        <w:rPr>
          <w:rFonts w:cs="Arial"/>
        </w:rPr>
        <w:t>Advice on completion of the form can be obtained from the Students’ Union, and we reco</w:t>
      </w:r>
      <w:r w:rsidR="009B1381" w:rsidRPr="00D54064">
        <w:rPr>
          <w:rFonts w:cs="Arial"/>
        </w:rPr>
        <w:t>mmend that you contact them by e</w:t>
      </w:r>
      <w:r w:rsidRPr="00D54064">
        <w:rPr>
          <w:rFonts w:cs="Arial"/>
        </w:rPr>
        <w:t xml:space="preserve">-mail </w:t>
      </w:r>
      <w:hyperlink r:id="rId9" w:history="1">
        <w:r w:rsidRPr="00D54064">
          <w:rPr>
            <w:rStyle w:val="Hyperlink"/>
            <w:rFonts w:cs="Arial"/>
          </w:rPr>
          <w:t>uwl.su@uwl.ac.uk</w:t>
        </w:r>
      </w:hyperlink>
      <w:r w:rsidRPr="00D54064">
        <w:rPr>
          <w:rFonts w:cs="Arial"/>
        </w:rPr>
        <w:t xml:space="preserve"> or telephone 020 8231 2276.</w:t>
      </w:r>
      <w:r w:rsidR="00EB5FFC" w:rsidRPr="00D54064">
        <w:rPr>
          <w:rFonts w:cs="Arial"/>
        </w:rPr>
        <w:t xml:space="preserve"> </w:t>
      </w:r>
      <w:r w:rsidRPr="00D54064">
        <w:rPr>
          <w:rFonts w:cs="Arial"/>
        </w:rPr>
        <w:t xml:space="preserve">You are </w:t>
      </w:r>
      <w:r w:rsidR="00EB5FFC" w:rsidRPr="00D54064">
        <w:rPr>
          <w:rFonts w:cs="Arial"/>
        </w:rPr>
        <w:t xml:space="preserve">also </w:t>
      </w:r>
      <w:r w:rsidRPr="00D54064">
        <w:rPr>
          <w:rFonts w:cs="Arial"/>
        </w:rPr>
        <w:t xml:space="preserve">encouraged to </w:t>
      </w:r>
      <w:r w:rsidR="00EB5FFC" w:rsidRPr="00D54064">
        <w:rPr>
          <w:rFonts w:cs="Arial"/>
        </w:rPr>
        <w:t>seek academic advice from your</w:t>
      </w:r>
      <w:r w:rsidRPr="00D54064">
        <w:rPr>
          <w:rFonts w:cs="Arial"/>
        </w:rPr>
        <w:t xml:space="preserve"> Module</w:t>
      </w:r>
      <w:r w:rsidR="0004121C" w:rsidRPr="00D54064">
        <w:rPr>
          <w:rFonts w:cs="Arial"/>
        </w:rPr>
        <w:t>/</w:t>
      </w:r>
      <w:r w:rsidRPr="00D54064">
        <w:rPr>
          <w:rFonts w:cs="Arial"/>
        </w:rPr>
        <w:t>Course Leade</w:t>
      </w:r>
      <w:r w:rsidR="00EB5FFC" w:rsidRPr="00D54064">
        <w:rPr>
          <w:rFonts w:cs="Arial"/>
        </w:rPr>
        <w:t>r</w:t>
      </w:r>
      <w:r w:rsidR="0004121C" w:rsidRPr="00D54064">
        <w:rPr>
          <w:rFonts w:cs="Arial"/>
        </w:rPr>
        <w:t xml:space="preserve"> or Personal tutor</w:t>
      </w:r>
      <w:r w:rsidR="00EB5FFC" w:rsidRPr="00D54064">
        <w:rPr>
          <w:rFonts w:cs="Arial"/>
        </w:rPr>
        <w:t xml:space="preserve"> before completing this form.</w:t>
      </w:r>
    </w:p>
    <w:p w14:paraId="507BE460" w14:textId="77777777" w:rsidR="00D21708" w:rsidRPr="002D45C8" w:rsidRDefault="00D21708" w:rsidP="00AF3BED">
      <w:pPr>
        <w:pStyle w:val="NoSpacing"/>
        <w:numPr>
          <w:ilvl w:val="0"/>
          <w:numId w:val="18"/>
        </w:numPr>
        <w:ind w:left="142" w:hanging="142"/>
        <w:rPr>
          <w:rFonts w:cs="Arial"/>
          <w:b/>
        </w:rPr>
      </w:pPr>
      <w:r w:rsidRPr="002D45C8">
        <w:rPr>
          <w:rFonts w:cs="Arial"/>
          <w:b/>
        </w:rPr>
        <w:t xml:space="preserve">It is important to complete EACH section of this form and submit full supporting evidence to avoid your appeal being rejected. If possible, please complete this form by typing in. If completing by hand, please make sure your handwriting is easy to read. </w:t>
      </w:r>
    </w:p>
    <w:p w14:paraId="7155E811" w14:textId="2DB70283" w:rsidR="00D21708" w:rsidRPr="00D54064" w:rsidRDefault="00D21708" w:rsidP="00AF3BED">
      <w:pPr>
        <w:pStyle w:val="NoSpacing"/>
        <w:numPr>
          <w:ilvl w:val="0"/>
          <w:numId w:val="18"/>
        </w:numPr>
        <w:ind w:left="142" w:hanging="142"/>
        <w:rPr>
          <w:rFonts w:cs="Arial"/>
          <w:i/>
          <w:sz w:val="18"/>
        </w:rPr>
      </w:pPr>
      <w:r w:rsidRPr="00D54064">
        <w:rPr>
          <w:rFonts w:cs="Arial"/>
          <w:b/>
        </w:rPr>
        <w:t xml:space="preserve">Once completed, please submit this form with all relevant evidence to </w:t>
      </w:r>
      <w:hyperlink r:id="rId10" w:history="1">
        <w:r w:rsidR="00FC43CB" w:rsidRPr="00CB1492">
          <w:rPr>
            <w:rStyle w:val="Hyperlink"/>
            <w:rFonts w:cs="Arial"/>
          </w:rPr>
          <w:t>appeals@uwl.ac.uk</w:t>
        </w:r>
      </w:hyperlink>
      <w:r w:rsidRPr="00D54064">
        <w:rPr>
          <w:rFonts w:cs="Arial"/>
        </w:rPr>
        <w:t xml:space="preserve">. </w:t>
      </w:r>
      <w:r w:rsidRPr="00D54064">
        <w:rPr>
          <w:rFonts w:cs="Arial"/>
          <w:sz w:val="18"/>
        </w:rPr>
        <w:t>Alternatively,</w:t>
      </w:r>
      <w:r w:rsidRPr="00D54064">
        <w:rPr>
          <w:rFonts w:cs="Arial"/>
          <w:b/>
          <w:sz w:val="18"/>
        </w:rPr>
        <w:t xml:space="preserve"> </w:t>
      </w:r>
      <w:r w:rsidRPr="00D54064">
        <w:rPr>
          <w:rFonts w:eastAsia="Arial" w:cs="Arial"/>
          <w:sz w:val="18"/>
        </w:rPr>
        <w:t xml:space="preserve">you can submit a paper copy (remember to keep a copy) to </w:t>
      </w:r>
      <w:r w:rsidR="00746E34" w:rsidRPr="00D54064">
        <w:rPr>
          <w:rFonts w:eastAsia="Arial" w:cs="Arial"/>
          <w:sz w:val="18"/>
        </w:rPr>
        <w:t>the Administration</w:t>
      </w:r>
      <w:r w:rsidRPr="00D54064">
        <w:rPr>
          <w:rFonts w:eastAsia="Arial" w:cs="Arial"/>
          <w:sz w:val="18"/>
        </w:rPr>
        <w:t xml:space="preserve"> </w:t>
      </w:r>
      <w:r w:rsidR="00F429BA" w:rsidRPr="00D54064">
        <w:rPr>
          <w:rFonts w:eastAsia="Arial" w:cs="Arial"/>
          <w:sz w:val="18"/>
        </w:rPr>
        <w:t xml:space="preserve">Centre </w:t>
      </w:r>
      <w:r w:rsidRPr="00D54064">
        <w:rPr>
          <w:rFonts w:eastAsia="Arial" w:cs="Arial"/>
          <w:sz w:val="18"/>
        </w:rPr>
        <w:t xml:space="preserve">desks at Paragon House, Brentford Campus or the Heart Space, St Mary’s Road Campus, clearly addressing the envelope with ‘Appeal’. </w:t>
      </w:r>
      <w:r w:rsidRPr="00D54064">
        <w:rPr>
          <w:rFonts w:cs="Arial"/>
          <w:i/>
          <w:sz w:val="18"/>
        </w:rPr>
        <w:t xml:space="preserve">If you would prefer your claim to be confidential, please place the form and supporting evidence in a sealed envelope with your name, student ID number, and write ‘Appeal – </w:t>
      </w:r>
      <w:r w:rsidRPr="00D54064">
        <w:rPr>
          <w:rFonts w:cs="Arial"/>
          <w:i/>
          <w:caps/>
          <w:sz w:val="18"/>
        </w:rPr>
        <w:t>for the attention of the Chair only</w:t>
      </w:r>
      <w:r w:rsidRPr="00D54064">
        <w:rPr>
          <w:rFonts w:cs="Arial"/>
          <w:i/>
          <w:sz w:val="18"/>
        </w:rPr>
        <w:t>” on the envelope.</w:t>
      </w:r>
    </w:p>
    <w:tbl>
      <w:tblPr>
        <w:tblStyle w:val="TableGrid"/>
        <w:tblW w:w="9922" w:type="dxa"/>
        <w:tblInd w:w="108" w:type="dxa"/>
        <w:tblLook w:val="04A0" w:firstRow="1" w:lastRow="0" w:firstColumn="1" w:lastColumn="0" w:noHBand="0" w:noVBand="1"/>
      </w:tblPr>
      <w:tblGrid>
        <w:gridCol w:w="2864"/>
        <w:gridCol w:w="7058"/>
      </w:tblGrid>
      <w:tr w:rsidR="00135183" w:rsidRPr="002D45C8" w14:paraId="01558F47" w14:textId="77777777" w:rsidTr="000F53BF">
        <w:trPr>
          <w:trHeight w:val="283"/>
        </w:trPr>
        <w:tc>
          <w:tcPr>
            <w:tcW w:w="2864" w:type="dxa"/>
            <w:shd w:val="clear" w:color="auto" w:fill="E6EDF6"/>
            <w:vAlign w:val="center"/>
          </w:tcPr>
          <w:p w14:paraId="1DF0177B" w14:textId="77777777" w:rsidR="00135183" w:rsidRPr="002D45C8" w:rsidRDefault="00135183" w:rsidP="0046450F">
            <w:pPr>
              <w:pStyle w:val="NoSpacing"/>
            </w:pPr>
            <w:r>
              <w:t>Student’s Title</w:t>
            </w:r>
            <w:r w:rsidRPr="002D45C8">
              <w:t xml:space="preserve"> </w:t>
            </w:r>
          </w:p>
        </w:tc>
        <w:tc>
          <w:tcPr>
            <w:tcW w:w="7058" w:type="dxa"/>
            <w:shd w:val="clear" w:color="auto" w:fill="FFFFFF" w:themeFill="background1"/>
            <w:vAlign w:val="center"/>
          </w:tcPr>
          <w:p w14:paraId="1EC1869A" w14:textId="2774DCD9" w:rsidR="00135183" w:rsidRPr="00FC43CB" w:rsidRDefault="00774EE6" w:rsidP="0046450F">
            <w:pPr>
              <w:rPr>
                <w:rFonts w:asciiTheme="minorHAnsi" w:hAnsiTheme="minorHAnsi" w:cstheme="minorHAnsi"/>
                <w:sz w:val="22"/>
                <w:szCs w:val="22"/>
              </w:rPr>
            </w:pPr>
            <w:sdt>
              <w:sdtPr>
                <w:rPr>
                  <w:rFonts w:asciiTheme="minorHAnsi" w:hAnsiTheme="minorHAnsi" w:cstheme="minorHAnsi"/>
                  <w:sz w:val="22"/>
                  <w:szCs w:val="22"/>
                </w:rPr>
                <w:id w:val="-722675975"/>
                <w14:checkbox>
                  <w14:checked w14:val="0"/>
                  <w14:checkedState w14:val="2612" w14:font="MS Gothic"/>
                  <w14:uncheckedState w14:val="2610" w14:font="MS Gothic"/>
                </w14:checkbox>
              </w:sdtPr>
              <w:sdtEndPr/>
              <w:sdtContent>
                <w:r w:rsidR="0036134F">
                  <w:rPr>
                    <w:rFonts w:ascii="MS Gothic" w:eastAsia="MS Gothic" w:hAnsi="MS Gothic" w:cstheme="minorHAnsi" w:hint="eastAsia"/>
                    <w:sz w:val="22"/>
                    <w:szCs w:val="22"/>
                  </w:rPr>
                  <w:t>☐</w:t>
                </w:r>
              </w:sdtContent>
            </w:sdt>
            <w:r w:rsidR="00135183" w:rsidRPr="00FC43CB">
              <w:rPr>
                <w:rFonts w:asciiTheme="minorHAnsi" w:hAnsiTheme="minorHAnsi" w:cstheme="minorHAnsi"/>
                <w:sz w:val="22"/>
                <w:szCs w:val="22"/>
              </w:rPr>
              <w:t xml:space="preserve"> Mr    </w:t>
            </w:r>
            <w:sdt>
              <w:sdtPr>
                <w:rPr>
                  <w:rFonts w:asciiTheme="minorHAnsi" w:hAnsiTheme="minorHAnsi" w:cstheme="minorHAnsi"/>
                  <w:sz w:val="22"/>
                  <w:szCs w:val="22"/>
                </w:rPr>
                <w:id w:val="-2113263808"/>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rs      </w:t>
            </w:r>
            <w:sdt>
              <w:sdtPr>
                <w:rPr>
                  <w:rFonts w:asciiTheme="minorHAnsi" w:hAnsiTheme="minorHAnsi" w:cstheme="minorHAnsi"/>
                  <w:sz w:val="22"/>
                  <w:szCs w:val="22"/>
                </w:rPr>
                <w:id w:val="379054309"/>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iss    </w:t>
            </w:r>
            <w:sdt>
              <w:sdtPr>
                <w:rPr>
                  <w:rFonts w:asciiTheme="minorHAnsi" w:hAnsiTheme="minorHAnsi" w:cstheme="minorHAnsi"/>
                  <w:sz w:val="22"/>
                  <w:szCs w:val="22"/>
                </w:rPr>
                <w:id w:val="-7782754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s     </w:t>
            </w:r>
            <w:sdt>
              <w:sdtPr>
                <w:rPr>
                  <w:rFonts w:asciiTheme="minorHAnsi" w:hAnsiTheme="minorHAnsi" w:cstheme="minorHAnsi"/>
                  <w:sz w:val="22"/>
                  <w:szCs w:val="22"/>
                </w:rPr>
                <w:id w:val="168385712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Other____________________</w:t>
            </w:r>
          </w:p>
        </w:tc>
      </w:tr>
      <w:tr w:rsidR="00135183" w:rsidRPr="002D45C8" w14:paraId="0D51AA64" w14:textId="77777777" w:rsidTr="000F53BF">
        <w:trPr>
          <w:trHeight w:val="283"/>
        </w:trPr>
        <w:tc>
          <w:tcPr>
            <w:tcW w:w="2864" w:type="dxa"/>
            <w:shd w:val="clear" w:color="auto" w:fill="E6EDF6"/>
            <w:vAlign w:val="center"/>
          </w:tcPr>
          <w:p w14:paraId="4E172EF3" w14:textId="77777777" w:rsidR="00135183" w:rsidRPr="002D45C8" w:rsidRDefault="00135183" w:rsidP="0046450F">
            <w:pPr>
              <w:pStyle w:val="NoSpacing"/>
            </w:pPr>
            <w:r w:rsidRPr="002D45C8">
              <w:t>Student</w:t>
            </w:r>
            <w:r>
              <w:t>’s</w:t>
            </w:r>
            <w:r w:rsidRPr="002D45C8">
              <w:t xml:space="preserve"> Name</w:t>
            </w:r>
          </w:p>
        </w:tc>
        <w:tc>
          <w:tcPr>
            <w:tcW w:w="7058" w:type="dxa"/>
            <w:shd w:val="clear" w:color="auto" w:fill="FFFFFF" w:themeFill="background1"/>
            <w:vAlign w:val="center"/>
          </w:tcPr>
          <w:p w14:paraId="6A710820" w14:textId="77777777" w:rsidR="00135183" w:rsidRPr="004806C9" w:rsidRDefault="00135183" w:rsidP="0046450F">
            <w:pPr>
              <w:pStyle w:val="NoSpacing"/>
              <w:rPr>
                <w:b/>
              </w:rPr>
            </w:pPr>
          </w:p>
        </w:tc>
      </w:tr>
      <w:tr w:rsidR="00135183" w:rsidRPr="002D45C8" w14:paraId="60B86A48" w14:textId="77777777" w:rsidTr="000F53BF">
        <w:trPr>
          <w:trHeight w:val="283"/>
        </w:trPr>
        <w:tc>
          <w:tcPr>
            <w:tcW w:w="2864" w:type="dxa"/>
            <w:shd w:val="clear" w:color="auto" w:fill="E6EDF6"/>
            <w:vAlign w:val="center"/>
          </w:tcPr>
          <w:p w14:paraId="2542241B" w14:textId="77777777" w:rsidR="00135183" w:rsidRPr="002D45C8" w:rsidRDefault="00135183" w:rsidP="0046450F">
            <w:pPr>
              <w:pStyle w:val="NoSpacing"/>
            </w:pPr>
            <w:r w:rsidRPr="002D45C8">
              <w:t>Student</w:t>
            </w:r>
            <w:r>
              <w:t>’s</w:t>
            </w:r>
            <w:r w:rsidRPr="002D45C8">
              <w:t xml:space="preserve"> Surname</w:t>
            </w:r>
          </w:p>
        </w:tc>
        <w:tc>
          <w:tcPr>
            <w:tcW w:w="7058" w:type="dxa"/>
            <w:shd w:val="clear" w:color="auto" w:fill="FFFFFF" w:themeFill="background1"/>
            <w:vAlign w:val="center"/>
          </w:tcPr>
          <w:p w14:paraId="756FE530" w14:textId="77777777" w:rsidR="00135183" w:rsidRPr="004806C9" w:rsidRDefault="00135183" w:rsidP="0046450F">
            <w:pPr>
              <w:pStyle w:val="NoSpacing"/>
              <w:rPr>
                <w:rFonts w:cs="Segoe UI Symbol"/>
                <w:b/>
              </w:rPr>
            </w:pPr>
          </w:p>
        </w:tc>
      </w:tr>
      <w:tr w:rsidR="00135183" w:rsidRPr="002D45C8" w14:paraId="746EF26D" w14:textId="77777777" w:rsidTr="000F53BF">
        <w:trPr>
          <w:trHeight w:val="283"/>
        </w:trPr>
        <w:tc>
          <w:tcPr>
            <w:tcW w:w="2864" w:type="dxa"/>
            <w:shd w:val="clear" w:color="auto" w:fill="E6EDF6"/>
            <w:vAlign w:val="center"/>
          </w:tcPr>
          <w:p w14:paraId="23DA245C" w14:textId="77777777" w:rsidR="00135183" w:rsidRPr="002D45C8" w:rsidRDefault="00135183" w:rsidP="0046450F">
            <w:pPr>
              <w:pStyle w:val="NoSpacing"/>
            </w:pPr>
            <w:r w:rsidRPr="002D45C8">
              <w:t>Student</w:t>
            </w:r>
            <w:r>
              <w:t>’s</w:t>
            </w:r>
            <w:r w:rsidRPr="002D45C8">
              <w:t xml:space="preserve"> ID Number </w:t>
            </w:r>
          </w:p>
        </w:tc>
        <w:tc>
          <w:tcPr>
            <w:tcW w:w="7058" w:type="dxa"/>
            <w:shd w:val="clear" w:color="auto" w:fill="FFFFFF" w:themeFill="background1"/>
            <w:vAlign w:val="center"/>
          </w:tcPr>
          <w:p w14:paraId="02B1A761" w14:textId="77777777" w:rsidR="00135183" w:rsidRPr="004806C9" w:rsidRDefault="00135183" w:rsidP="0046450F">
            <w:pPr>
              <w:pStyle w:val="NoSpacing"/>
              <w:rPr>
                <w:b/>
              </w:rPr>
            </w:pPr>
          </w:p>
        </w:tc>
      </w:tr>
      <w:tr w:rsidR="00135183" w:rsidRPr="002D45C8" w14:paraId="3AC3664D" w14:textId="77777777" w:rsidTr="000F53BF">
        <w:trPr>
          <w:trHeight w:val="283"/>
        </w:trPr>
        <w:tc>
          <w:tcPr>
            <w:tcW w:w="2864" w:type="dxa"/>
            <w:shd w:val="clear" w:color="auto" w:fill="E6EDF6"/>
            <w:vAlign w:val="center"/>
          </w:tcPr>
          <w:p w14:paraId="2FD8D3ED" w14:textId="77777777" w:rsidR="00135183" w:rsidRPr="002D45C8" w:rsidRDefault="00135183" w:rsidP="0046450F">
            <w:pPr>
              <w:pStyle w:val="NoSpacing"/>
            </w:pPr>
            <w:r w:rsidRPr="002D45C8">
              <w:t>Student</w:t>
            </w:r>
            <w:r>
              <w:t>’s Personal E-</w:t>
            </w:r>
            <w:r w:rsidRPr="002D45C8">
              <w:t>mail</w:t>
            </w:r>
          </w:p>
        </w:tc>
        <w:tc>
          <w:tcPr>
            <w:tcW w:w="7058" w:type="dxa"/>
            <w:vAlign w:val="center"/>
          </w:tcPr>
          <w:p w14:paraId="2C46FF78" w14:textId="77777777" w:rsidR="00135183" w:rsidRPr="002D45C8" w:rsidRDefault="00135183" w:rsidP="0046450F">
            <w:pPr>
              <w:pStyle w:val="NoSpacing"/>
            </w:pPr>
          </w:p>
        </w:tc>
      </w:tr>
      <w:tr w:rsidR="00135183" w:rsidRPr="002D45C8" w14:paraId="28B592E5" w14:textId="77777777" w:rsidTr="000F53BF">
        <w:trPr>
          <w:trHeight w:val="283"/>
        </w:trPr>
        <w:tc>
          <w:tcPr>
            <w:tcW w:w="2864" w:type="dxa"/>
            <w:shd w:val="clear" w:color="auto" w:fill="E6EDF6"/>
            <w:vAlign w:val="center"/>
          </w:tcPr>
          <w:p w14:paraId="1078F57D" w14:textId="77777777" w:rsidR="00135183" w:rsidRPr="002D45C8" w:rsidRDefault="00135183" w:rsidP="0046450F">
            <w:pPr>
              <w:pStyle w:val="NoSpacing"/>
            </w:pPr>
            <w:r w:rsidRPr="002D45C8">
              <w:t>Student</w:t>
            </w:r>
            <w:r>
              <w:t>’s</w:t>
            </w:r>
            <w:r w:rsidRPr="002D45C8">
              <w:t xml:space="preserve"> Phone Number</w:t>
            </w:r>
          </w:p>
        </w:tc>
        <w:tc>
          <w:tcPr>
            <w:tcW w:w="7058" w:type="dxa"/>
            <w:vAlign w:val="center"/>
          </w:tcPr>
          <w:p w14:paraId="0B6E7CC7" w14:textId="77777777" w:rsidR="00135183" w:rsidRPr="002D45C8" w:rsidRDefault="00135183" w:rsidP="0046450F">
            <w:pPr>
              <w:pStyle w:val="NoSpacing"/>
            </w:pPr>
          </w:p>
        </w:tc>
      </w:tr>
      <w:tr w:rsidR="00135183" w:rsidRPr="002D45C8" w14:paraId="60C33210" w14:textId="77777777" w:rsidTr="000F53BF">
        <w:trPr>
          <w:trHeight w:val="283"/>
        </w:trPr>
        <w:tc>
          <w:tcPr>
            <w:tcW w:w="2864" w:type="dxa"/>
            <w:shd w:val="clear" w:color="auto" w:fill="E6EDF6"/>
            <w:vAlign w:val="center"/>
          </w:tcPr>
          <w:p w14:paraId="6A1DA5E8" w14:textId="73E2FD02" w:rsidR="00135183" w:rsidRPr="002D45C8" w:rsidRDefault="00135183" w:rsidP="0046450F">
            <w:pPr>
              <w:pStyle w:val="NoSpacing"/>
            </w:pPr>
            <w:r>
              <w:t>Are you on Tier 4</w:t>
            </w:r>
            <w:r w:rsidR="0036134F">
              <w:t>/Other</w:t>
            </w:r>
            <w:r>
              <w:t xml:space="preserve"> visa?</w:t>
            </w:r>
          </w:p>
        </w:tc>
        <w:tc>
          <w:tcPr>
            <w:tcW w:w="7058" w:type="dxa"/>
            <w:vAlign w:val="center"/>
          </w:tcPr>
          <w:p w14:paraId="0E72AF7E" w14:textId="54EB71C0" w:rsidR="00135183" w:rsidRPr="00FC43CB" w:rsidRDefault="00774EE6" w:rsidP="0046450F">
            <w:pPr>
              <w:pStyle w:val="NoSpacing"/>
              <w:rPr>
                <w:rFonts w:cstheme="minorHAnsi"/>
              </w:rPr>
            </w:pPr>
            <w:sdt>
              <w:sdtPr>
                <w:rPr>
                  <w:rFonts w:cstheme="minorHAnsi"/>
                </w:rPr>
                <w:id w:val="1740437452"/>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rPr>
                  <w:t>☐</w:t>
                </w:r>
              </w:sdtContent>
            </w:sdt>
            <w:r w:rsidR="00135183" w:rsidRPr="00FC43CB">
              <w:rPr>
                <w:rFonts w:cstheme="minorHAnsi"/>
              </w:rPr>
              <w:t xml:space="preserve"> NO  </w:t>
            </w:r>
            <w:sdt>
              <w:sdtPr>
                <w:rPr>
                  <w:rFonts w:cstheme="minorHAnsi"/>
                </w:rPr>
                <w:id w:val="1123040285"/>
                <w14:checkbox>
                  <w14:checked w14:val="0"/>
                  <w14:checkedState w14:val="2612" w14:font="MS Gothic"/>
                  <w14:uncheckedState w14:val="2610" w14:font="MS Gothic"/>
                </w14:checkbox>
              </w:sdtPr>
              <w:sdtEndPr/>
              <w:sdtContent>
                <w:r w:rsidR="0036134F">
                  <w:rPr>
                    <w:rFonts w:ascii="MS Gothic" w:eastAsia="MS Gothic" w:hAnsi="MS Gothic" w:cstheme="minorHAnsi" w:hint="eastAsia"/>
                  </w:rPr>
                  <w:t>☐</w:t>
                </w:r>
              </w:sdtContent>
            </w:sdt>
            <w:r w:rsidR="0036134F" w:rsidRPr="00FC43CB">
              <w:rPr>
                <w:rFonts w:cstheme="minorHAnsi"/>
              </w:rPr>
              <w:t xml:space="preserve"> YES</w:t>
            </w:r>
            <w:r w:rsidR="0036134F">
              <w:rPr>
                <w:rFonts w:cstheme="minorHAnsi"/>
              </w:rPr>
              <w:t xml:space="preserve">-Tier 4    </w:t>
            </w:r>
            <w:sdt>
              <w:sdtPr>
                <w:rPr>
                  <w:rFonts w:cstheme="minorHAnsi"/>
                </w:rPr>
                <w:id w:val="714018408"/>
                <w14:checkbox>
                  <w14:checked w14:val="0"/>
                  <w14:checkedState w14:val="2612" w14:font="MS Gothic"/>
                  <w14:uncheckedState w14:val="2610" w14:font="MS Gothic"/>
                </w14:checkbox>
              </w:sdtPr>
              <w:sdtEndPr/>
              <w:sdtContent>
                <w:r w:rsidR="0036134F">
                  <w:rPr>
                    <w:rFonts w:ascii="MS Gothic" w:eastAsia="MS Gothic" w:hAnsi="MS Gothic" w:cstheme="minorHAnsi" w:hint="eastAsia"/>
                  </w:rPr>
                  <w:t>☐</w:t>
                </w:r>
              </w:sdtContent>
            </w:sdt>
            <w:r w:rsidR="0036134F" w:rsidRPr="00FC43CB">
              <w:rPr>
                <w:rFonts w:cstheme="minorHAnsi"/>
              </w:rPr>
              <w:t xml:space="preserve"> YES</w:t>
            </w:r>
            <w:r w:rsidR="0036134F">
              <w:rPr>
                <w:rFonts w:cstheme="minorHAnsi"/>
              </w:rPr>
              <w:t xml:space="preserve">-Other: </w:t>
            </w:r>
            <w:r w:rsidR="0036134F" w:rsidRPr="00F90103">
              <w:rPr>
                <w:rFonts w:cstheme="minorHAnsi"/>
                <w:sz w:val="20"/>
                <w:szCs w:val="20"/>
              </w:rPr>
              <w:t>please specify</w:t>
            </w:r>
          </w:p>
        </w:tc>
      </w:tr>
    </w:tbl>
    <w:p w14:paraId="3B647FFB" w14:textId="77777777" w:rsidR="00B20F39" w:rsidRPr="00EF0B65" w:rsidRDefault="00B20F39" w:rsidP="00B20F39">
      <w:pPr>
        <w:pStyle w:val="NoSpacing"/>
        <w:rPr>
          <w:sz w:val="10"/>
        </w:rPr>
      </w:pPr>
    </w:p>
    <w:tbl>
      <w:tblPr>
        <w:tblStyle w:val="TableGrid"/>
        <w:tblW w:w="9922" w:type="dxa"/>
        <w:tblInd w:w="108" w:type="dxa"/>
        <w:tblLook w:val="04A0" w:firstRow="1" w:lastRow="0" w:firstColumn="1" w:lastColumn="0" w:noHBand="0" w:noVBand="1"/>
      </w:tblPr>
      <w:tblGrid>
        <w:gridCol w:w="2864"/>
        <w:gridCol w:w="7058"/>
      </w:tblGrid>
      <w:tr w:rsidR="00135183" w:rsidRPr="002D45C8" w14:paraId="6B6B74FF" w14:textId="77777777" w:rsidTr="000F53BF">
        <w:trPr>
          <w:trHeight w:val="283"/>
        </w:trPr>
        <w:tc>
          <w:tcPr>
            <w:tcW w:w="2864" w:type="dxa"/>
            <w:shd w:val="clear" w:color="auto" w:fill="E6EDF6"/>
            <w:vAlign w:val="center"/>
          </w:tcPr>
          <w:p w14:paraId="0E3C0F6A" w14:textId="341EBBD9" w:rsidR="00135183" w:rsidRPr="002D45C8" w:rsidRDefault="00135183" w:rsidP="0046450F">
            <w:pPr>
              <w:pStyle w:val="NoSpacing"/>
            </w:pPr>
            <w:r w:rsidRPr="002D45C8">
              <w:t>School/College Name</w:t>
            </w:r>
            <w:r w:rsidR="000F53BF">
              <w:t xml:space="preserve"> at UWL</w:t>
            </w:r>
          </w:p>
        </w:tc>
        <w:tc>
          <w:tcPr>
            <w:tcW w:w="7058" w:type="dxa"/>
            <w:vAlign w:val="center"/>
          </w:tcPr>
          <w:p w14:paraId="3128204A" w14:textId="1A193C71" w:rsidR="00135183" w:rsidRPr="002D45C8" w:rsidRDefault="00135183" w:rsidP="0046450F">
            <w:pPr>
              <w:pStyle w:val="NoSpacing"/>
            </w:pPr>
          </w:p>
        </w:tc>
      </w:tr>
      <w:tr w:rsidR="00135183" w:rsidRPr="002D45C8" w14:paraId="51889E34" w14:textId="77777777" w:rsidTr="000F53BF">
        <w:trPr>
          <w:trHeight w:val="283"/>
        </w:trPr>
        <w:tc>
          <w:tcPr>
            <w:tcW w:w="2864" w:type="dxa"/>
            <w:shd w:val="clear" w:color="auto" w:fill="E6EDF6"/>
            <w:vAlign w:val="center"/>
          </w:tcPr>
          <w:p w14:paraId="4C63B795" w14:textId="77777777" w:rsidR="00135183" w:rsidRPr="002D45C8" w:rsidRDefault="00135183" w:rsidP="0046450F">
            <w:pPr>
              <w:pStyle w:val="NoSpacing"/>
            </w:pPr>
            <w:r w:rsidRPr="002D45C8">
              <w:t>Course Title</w:t>
            </w:r>
          </w:p>
        </w:tc>
        <w:tc>
          <w:tcPr>
            <w:tcW w:w="7058" w:type="dxa"/>
            <w:vAlign w:val="center"/>
          </w:tcPr>
          <w:p w14:paraId="2886AC31" w14:textId="77777777" w:rsidR="00135183" w:rsidRPr="002D45C8" w:rsidRDefault="00135183" w:rsidP="0046450F">
            <w:pPr>
              <w:pStyle w:val="NoSpacing"/>
            </w:pPr>
          </w:p>
        </w:tc>
      </w:tr>
      <w:tr w:rsidR="00135183" w:rsidRPr="002D45C8" w14:paraId="3FD9CB0A" w14:textId="77777777" w:rsidTr="000F53BF">
        <w:trPr>
          <w:trHeight w:val="283"/>
        </w:trPr>
        <w:tc>
          <w:tcPr>
            <w:tcW w:w="2864" w:type="dxa"/>
            <w:shd w:val="clear" w:color="auto" w:fill="E6EDF6"/>
            <w:vAlign w:val="center"/>
          </w:tcPr>
          <w:p w14:paraId="4709C12A" w14:textId="77777777" w:rsidR="00135183" w:rsidRPr="00581D74" w:rsidRDefault="00135183" w:rsidP="0046450F">
            <w:pPr>
              <w:rPr>
                <w:rFonts w:asciiTheme="minorHAnsi" w:hAnsiTheme="minorHAnsi"/>
                <w:sz w:val="22"/>
                <w:szCs w:val="22"/>
              </w:rPr>
            </w:pPr>
            <w:r w:rsidRPr="00581D74">
              <w:rPr>
                <w:rFonts w:asciiTheme="minorHAnsi" w:hAnsiTheme="minorHAnsi"/>
                <w:sz w:val="22"/>
                <w:szCs w:val="22"/>
              </w:rPr>
              <w:t>Type</w:t>
            </w:r>
            <w:r>
              <w:rPr>
                <w:rFonts w:asciiTheme="minorHAnsi" w:hAnsiTheme="minorHAnsi"/>
                <w:sz w:val="22"/>
                <w:szCs w:val="22"/>
              </w:rPr>
              <w:t xml:space="preserve"> of S</w:t>
            </w:r>
            <w:r w:rsidRPr="00581D74">
              <w:rPr>
                <w:rFonts w:asciiTheme="minorHAnsi" w:hAnsiTheme="minorHAnsi"/>
                <w:sz w:val="22"/>
                <w:szCs w:val="22"/>
              </w:rPr>
              <w:t xml:space="preserve">tudy </w:t>
            </w:r>
          </w:p>
        </w:tc>
        <w:tc>
          <w:tcPr>
            <w:tcW w:w="7058" w:type="dxa"/>
            <w:vAlign w:val="center"/>
          </w:tcPr>
          <w:p w14:paraId="5C443608" w14:textId="77777777" w:rsidR="00135183" w:rsidRPr="00FC43CB" w:rsidRDefault="00774EE6" w:rsidP="0046450F">
            <w:pPr>
              <w:rPr>
                <w:rFonts w:asciiTheme="minorHAnsi" w:hAnsiTheme="minorHAnsi" w:cstheme="minorHAnsi"/>
                <w:sz w:val="22"/>
                <w:szCs w:val="22"/>
              </w:rPr>
            </w:pPr>
            <w:sdt>
              <w:sdtPr>
                <w:rPr>
                  <w:rFonts w:asciiTheme="minorHAnsi" w:hAnsiTheme="minorHAnsi" w:cstheme="minorHAnsi"/>
                  <w:sz w:val="22"/>
                  <w:szCs w:val="22"/>
                </w:rPr>
                <w:id w:val="-571815282"/>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Foundation   </w:t>
            </w:r>
            <w:sdt>
              <w:sdtPr>
                <w:rPr>
                  <w:rFonts w:asciiTheme="minorHAnsi" w:hAnsiTheme="minorHAnsi" w:cstheme="minorHAnsi"/>
                  <w:sz w:val="22"/>
                  <w:szCs w:val="22"/>
                </w:rPr>
                <w:id w:val="327564321"/>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Bachelors   </w:t>
            </w:r>
            <w:sdt>
              <w:sdtPr>
                <w:rPr>
                  <w:rFonts w:asciiTheme="minorHAnsi" w:hAnsiTheme="minorHAnsi" w:cstheme="minorHAnsi"/>
                  <w:sz w:val="22"/>
                  <w:szCs w:val="22"/>
                </w:rPr>
                <w:id w:val="-959653135"/>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asters   </w:t>
            </w:r>
            <w:sdt>
              <w:sdtPr>
                <w:rPr>
                  <w:rFonts w:asciiTheme="minorHAnsi" w:hAnsiTheme="minorHAnsi" w:cstheme="minorHAnsi"/>
                  <w:sz w:val="22"/>
                  <w:szCs w:val="22"/>
                </w:rPr>
                <w:id w:val="-39196149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Other_________________</w:t>
            </w:r>
          </w:p>
        </w:tc>
      </w:tr>
      <w:tr w:rsidR="00135183" w:rsidRPr="002D45C8" w14:paraId="1CE625BF" w14:textId="77777777" w:rsidTr="000F53BF">
        <w:trPr>
          <w:trHeight w:val="283"/>
        </w:trPr>
        <w:tc>
          <w:tcPr>
            <w:tcW w:w="2864" w:type="dxa"/>
            <w:shd w:val="clear" w:color="auto" w:fill="E6EDF6"/>
            <w:vAlign w:val="center"/>
          </w:tcPr>
          <w:p w14:paraId="72D7E6B6" w14:textId="77777777" w:rsidR="00135183" w:rsidRPr="002D45C8" w:rsidRDefault="00135183" w:rsidP="0046450F">
            <w:pPr>
              <w:pStyle w:val="NoSpacing"/>
            </w:pPr>
            <w:r>
              <w:t xml:space="preserve">Course Start Date </w:t>
            </w:r>
            <w:r w:rsidRPr="00581D74">
              <w:rPr>
                <w:sz w:val="14"/>
              </w:rPr>
              <w:t>(Month/Year)</w:t>
            </w:r>
          </w:p>
        </w:tc>
        <w:tc>
          <w:tcPr>
            <w:tcW w:w="7058" w:type="dxa"/>
            <w:vAlign w:val="center"/>
          </w:tcPr>
          <w:p w14:paraId="5FBAD0B9" w14:textId="77777777" w:rsidR="00135183" w:rsidRPr="002D45C8" w:rsidRDefault="00135183" w:rsidP="0046450F">
            <w:pPr>
              <w:pStyle w:val="NoSpacing"/>
            </w:pPr>
          </w:p>
        </w:tc>
      </w:tr>
      <w:tr w:rsidR="00135183" w:rsidRPr="002D45C8" w14:paraId="466F08C7" w14:textId="77777777" w:rsidTr="000F53BF">
        <w:trPr>
          <w:trHeight w:val="283"/>
        </w:trPr>
        <w:tc>
          <w:tcPr>
            <w:tcW w:w="2864" w:type="dxa"/>
            <w:shd w:val="clear" w:color="auto" w:fill="E6EDF6"/>
            <w:vAlign w:val="center"/>
          </w:tcPr>
          <w:p w14:paraId="5240D15C" w14:textId="77777777" w:rsidR="00135183" w:rsidRDefault="00135183" w:rsidP="0046450F">
            <w:pPr>
              <w:pStyle w:val="NoSpacing"/>
            </w:pPr>
            <w:r>
              <w:t>Course Enrolment Status</w:t>
            </w:r>
          </w:p>
        </w:tc>
        <w:tc>
          <w:tcPr>
            <w:tcW w:w="7058" w:type="dxa"/>
            <w:vAlign w:val="center"/>
          </w:tcPr>
          <w:p w14:paraId="1BAC9223" w14:textId="2D93686C" w:rsidR="00135183" w:rsidRPr="002D45C8" w:rsidRDefault="00774EE6" w:rsidP="0046450F">
            <w:pPr>
              <w:pStyle w:val="NoSpacing"/>
            </w:pPr>
            <w:sdt>
              <w:sdtPr>
                <w:rPr>
                  <w:rFonts w:cs="Arial"/>
                </w:rPr>
                <w:id w:val="-1414089195"/>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Currently Enrolled  </w:t>
            </w:r>
            <w:r w:rsidR="000F53BF">
              <w:t xml:space="preserve"> </w:t>
            </w:r>
            <w:r w:rsidR="00135183">
              <w:t xml:space="preserve"> </w:t>
            </w:r>
            <w:sdt>
              <w:sdtPr>
                <w:rPr>
                  <w:rFonts w:cs="Arial"/>
                </w:rPr>
                <w:id w:val="-1352871540"/>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Deferred   </w:t>
            </w:r>
            <w:r w:rsidR="00135183" w:rsidRPr="002D45C8">
              <w:t xml:space="preserve"> </w:t>
            </w:r>
            <w:sdt>
              <w:sdtPr>
                <w:rPr>
                  <w:rFonts w:cs="Arial"/>
                </w:rPr>
                <w:id w:val="1114402250"/>
                <w14:checkbox>
                  <w14:checked w14:val="0"/>
                  <w14:checkedState w14:val="2612" w14:font="MS Gothic"/>
                  <w14:uncheckedState w14:val="2610" w14:font="MS Gothic"/>
                </w14:checkbox>
              </w:sdtPr>
              <w:sdtEndPr/>
              <w:sdtContent>
                <w:r w:rsidR="000F53BF">
                  <w:rPr>
                    <w:rFonts w:ascii="MS Gothic" w:eastAsia="MS Gothic" w:hAnsi="MS Gothic" w:cs="Arial" w:hint="eastAsia"/>
                  </w:rPr>
                  <w:t>☐</w:t>
                </w:r>
              </w:sdtContent>
            </w:sdt>
            <w:r w:rsidR="00135183" w:rsidRPr="002D45C8">
              <w:t xml:space="preserve"> </w:t>
            </w:r>
            <w:r w:rsidR="00135183">
              <w:rPr>
                <w:rFonts w:cs="Arial"/>
              </w:rPr>
              <w:t xml:space="preserve">Withdrawn    </w:t>
            </w:r>
            <w:sdt>
              <w:sdtPr>
                <w:rPr>
                  <w:rFonts w:cs="Arial"/>
                </w:rPr>
                <w:id w:val="1235054170"/>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Course </w:t>
            </w:r>
            <w:r w:rsidR="00135183">
              <w:rPr>
                <w:rFonts w:cs="Arial"/>
              </w:rPr>
              <w:t>Completed</w:t>
            </w:r>
          </w:p>
        </w:tc>
      </w:tr>
    </w:tbl>
    <w:p w14:paraId="2CB09FBF" w14:textId="77777777" w:rsidR="00B20F39" w:rsidRPr="00EF0B65" w:rsidRDefault="00B20F39" w:rsidP="00B20F39">
      <w:pPr>
        <w:pStyle w:val="NoSpacing"/>
        <w:rPr>
          <w:sz w:val="10"/>
        </w:rPr>
      </w:pPr>
    </w:p>
    <w:tbl>
      <w:tblPr>
        <w:tblStyle w:val="TableGrid"/>
        <w:tblW w:w="9922" w:type="dxa"/>
        <w:tblInd w:w="108" w:type="dxa"/>
        <w:tblLook w:val="04A0" w:firstRow="1" w:lastRow="0" w:firstColumn="1" w:lastColumn="0" w:noHBand="0" w:noVBand="1"/>
      </w:tblPr>
      <w:tblGrid>
        <w:gridCol w:w="2864"/>
        <w:gridCol w:w="7058"/>
      </w:tblGrid>
      <w:tr w:rsidR="00135183" w:rsidRPr="002D45C8" w14:paraId="70B952A6" w14:textId="77777777" w:rsidTr="000F53BF">
        <w:trPr>
          <w:trHeight w:val="283"/>
        </w:trPr>
        <w:tc>
          <w:tcPr>
            <w:tcW w:w="2864" w:type="dxa"/>
            <w:shd w:val="clear" w:color="auto" w:fill="E6EDF6"/>
            <w:vAlign w:val="center"/>
          </w:tcPr>
          <w:p w14:paraId="3DD6129F" w14:textId="77777777" w:rsidR="00135183" w:rsidRPr="002D45C8" w:rsidRDefault="00135183" w:rsidP="0046450F">
            <w:pPr>
              <w:pStyle w:val="NoSpacing"/>
            </w:pPr>
            <w:r w:rsidRPr="002D45C8">
              <w:t>Course Leader</w:t>
            </w:r>
            <w:r>
              <w:t>’s</w:t>
            </w:r>
            <w:r w:rsidRPr="002D45C8">
              <w:t xml:space="preserve"> Full Name</w:t>
            </w:r>
          </w:p>
        </w:tc>
        <w:tc>
          <w:tcPr>
            <w:tcW w:w="7058" w:type="dxa"/>
            <w:vAlign w:val="center"/>
          </w:tcPr>
          <w:p w14:paraId="58953FB1" w14:textId="77777777" w:rsidR="00135183" w:rsidRPr="002D45C8" w:rsidRDefault="00135183" w:rsidP="0046450F">
            <w:pPr>
              <w:pStyle w:val="NoSpacing"/>
            </w:pPr>
          </w:p>
        </w:tc>
      </w:tr>
      <w:tr w:rsidR="00135183" w:rsidRPr="002D45C8" w14:paraId="526C2A5C" w14:textId="77777777" w:rsidTr="000F53BF">
        <w:trPr>
          <w:trHeight w:val="283"/>
        </w:trPr>
        <w:tc>
          <w:tcPr>
            <w:tcW w:w="2864" w:type="dxa"/>
            <w:shd w:val="clear" w:color="auto" w:fill="E6EDF6"/>
            <w:vAlign w:val="center"/>
          </w:tcPr>
          <w:p w14:paraId="14A77796" w14:textId="77777777" w:rsidR="00135183" w:rsidRPr="002D45C8" w:rsidRDefault="00135183" w:rsidP="0046450F">
            <w:pPr>
              <w:pStyle w:val="NoSpacing"/>
            </w:pPr>
            <w:r>
              <w:t>Admin Officer’s Full Name</w:t>
            </w:r>
          </w:p>
        </w:tc>
        <w:tc>
          <w:tcPr>
            <w:tcW w:w="7058" w:type="dxa"/>
            <w:vAlign w:val="center"/>
          </w:tcPr>
          <w:p w14:paraId="77A36525" w14:textId="77777777" w:rsidR="00135183" w:rsidRPr="002D45C8" w:rsidRDefault="00135183" w:rsidP="0046450F">
            <w:pPr>
              <w:pStyle w:val="NoSpacing"/>
            </w:pPr>
          </w:p>
        </w:tc>
      </w:tr>
    </w:tbl>
    <w:p w14:paraId="1AA1F73F" w14:textId="77777777" w:rsidR="00B20F39" w:rsidRDefault="00B20F39" w:rsidP="00F429BA">
      <w:pPr>
        <w:pStyle w:val="NoSpacing"/>
        <w:ind w:left="142"/>
        <w:jc w:val="both"/>
        <w:rPr>
          <w:rFonts w:cs="Arial"/>
          <w:b/>
          <w:sz w:val="10"/>
        </w:rPr>
      </w:pPr>
    </w:p>
    <w:tbl>
      <w:tblPr>
        <w:tblStyle w:val="TableGrid"/>
        <w:tblW w:w="9922" w:type="dxa"/>
        <w:tblInd w:w="108" w:type="dxa"/>
        <w:tblLook w:val="04A0" w:firstRow="1" w:lastRow="0" w:firstColumn="1" w:lastColumn="0" w:noHBand="0" w:noVBand="1"/>
      </w:tblPr>
      <w:tblGrid>
        <w:gridCol w:w="9922"/>
      </w:tblGrid>
      <w:tr w:rsidR="00135183" w:rsidRPr="002D45C8" w14:paraId="08373E94" w14:textId="77777777" w:rsidTr="00135183">
        <w:trPr>
          <w:trHeight w:val="283"/>
        </w:trPr>
        <w:tc>
          <w:tcPr>
            <w:tcW w:w="9922" w:type="dxa"/>
            <w:shd w:val="clear" w:color="auto" w:fill="E6EDF6"/>
            <w:vAlign w:val="center"/>
          </w:tcPr>
          <w:p w14:paraId="03344B3E" w14:textId="77777777" w:rsidR="00135183" w:rsidRPr="00CC3CB6" w:rsidRDefault="00135183" w:rsidP="00055A9C">
            <w:pPr>
              <w:rPr>
                <w:rFonts w:asciiTheme="minorHAnsi" w:hAnsiTheme="minorHAnsi"/>
                <w:b/>
                <w:sz w:val="22"/>
                <w:szCs w:val="22"/>
              </w:rPr>
            </w:pPr>
            <w:r w:rsidRPr="00CC3CB6">
              <w:rPr>
                <w:rFonts w:asciiTheme="minorHAnsi" w:hAnsiTheme="minorHAnsi"/>
                <w:b/>
                <w:sz w:val="22"/>
                <w:szCs w:val="22"/>
              </w:rPr>
              <w:t>If you have sought advice from the UWL Students’ Union, please complete this part of the form:</w:t>
            </w:r>
          </w:p>
        </w:tc>
      </w:tr>
      <w:tr w:rsidR="00135183" w:rsidRPr="002D45C8" w14:paraId="369E1D25" w14:textId="77777777" w:rsidTr="00135183">
        <w:trPr>
          <w:trHeight w:val="283"/>
        </w:trPr>
        <w:tc>
          <w:tcPr>
            <w:tcW w:w="9922" w:type="dxa"/>
            <w:vAlign w:val="center"/>
          </w:tcPr>
          <w:p w14:paraId="20033893" w14:textId="77777777" w:rsidR="00135183" w:rsidRPr="002D45C8" w:rsidRDefault="00135183" w:rsidP="00D413E6">
            <w:pPr>
              <w:pStyle w:val="NoSpacing"/>
            </w:pPr>
            <w:r w:rsidRPr="002D45C8">
              <w:t>Name of your SU advisor</w:t>
            </w:r>
            <w:r>
              <w:t xml:space="preserve">: </w:t>
            </w:r>
          </w:p>
        </w:tc>
      </w:tr>
      <w:tr w:rsidR="00135183" w:rsidRPr="002D45C8" w14:paraId="454D4DEC" w14:textId="77777777" w:rsidTr="00135183">
        <w:trPr>
          <w:trHeight w:val="283"/>
        </w:trPr>
        <w:tc>
          <w:tcPr>
            <w:tcW w:w="9922" w:type="dxa"/>
            <w:vAlign w:val="center"/>
          </w:tcPr>
          <w:p w14:paraId="6A6F278D" w14:textId="77777777" w:rsidR="00135183" w:rsidRPr="002D45C8" w:rsidRDefault="00135183" w:rsidP="00D413E6">
            <w:pPr>
              <w:pStyle w:val="NoSpacing"/>
            </w:pPr>
            <w:r w:rsidRPr="002D45C8">
              <w:t xml:space="preserve">Do you </w:t>
            </w:r>
            <w:r>
              <w:t xml:space="preserve">consent to us sharing the outcome of your appeal with </w:t>
            </w:r>
            <w:r w:rsidRPr="002D45C8">
              <w:t>your SU advisor?</w:t>
            </w:r>
            <w:r>
              <w:t xml:space="preserve">       </w:t>
            </w:r>
            <w:sdt>
              <w:sdtPr>
                <w:rPr>
                  <w:rFonts w:cs="Arial"/>
                </w:rPr>
                <w:id w:val="172841184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2D45C8">
              <w:t xml:space="preserve"> </w:t>
            </w:r>
            <w:r w:rsidRPr="00974CB4">
              <w:t xml:space="preserve">YES </w:t>
            </w:r>
            <w:r w:rsidRPr="002D45C8">
              <w:t xml:space="preserve">   </w:t>
            </w:r>
            <w:r>
              <w:t xml:space="preserve">     </w:t>
            </w:r>
            <w:r w:rsidRPr="002D45C8">
              <w:t xml:space="preserve"> </w:t>
            </w:r>
            <w:sdt>
              <w:sdtPr>
                <w:rPr>
                  <w:rFonts w:cs="Arial"/>
                </w:rPr>
                <w:id w:val="-1077289898"/>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2D45C8">
              <w:t xml:space="preserve"> </w:t>
            </w:r>
            <w:r w:rsidRPr="009B6D77">
              <w:rPr>
                <w:rFonts w:cs="Arial"/>
              </w:rPr>
              <w:t xml:space="preserve">NO </w:t>
            </w:r>
            <w:r w:rsidRPr="002D45C8">
              <w:rPr>
                <w:rFonts w:cs="Arial"/>
              </w:rPr>
              <w:t xml:space="preserve"> </w:t>
            </w:r>
          </w:p>
        </w:tc>
      </w:tr>
    </w:tbl>
    <w:p w14:paraId="488796C2" w14:textId="14AF709D" w:rsidR="00D54064" w:rsidRPr="00D54064" w:rsidRDefault="00D54064">
      <w:pPr>
        <w:rPr>
          <w:sz w:val="2"/>
          <w:szCs w:val="2"/>
        </w:rPr>
      </w:pPr>
    </w:p>
    <w:p w14:paraId="297FEC3C" w14:textId="2B96924A" w:rsidR="00D54064" w:rsidRDefault="00D54064">
      <w:pPr>
        <w:rPr>
          <w:sz w:val="8"/>
          <w:szCs w:val="8"/>
        </w:rPr>
      </w:pPr>
    </w:p>
    <w:tbl>
      <w:tblPr>
        <w:tblStyle w:val="TableGrid"/>
        <w:tblW w:w="9922" w:type="dxa"/>
        <w:tblInd w:w="108" w:type="dxa"/>
        <w:tblLook w:val="04A0" w:firstRow="1" w:lastRow="0" w:firstColumn="1" w:lastColumn="0" w:noHBand="0" w:noVBand="1"/>
      </w:tblPr>
      <w:tblGrid>
        <w:gridCol w:w="9922"/>
      </w:tblGrid>
      <w:tr w:rsidR="00D54064" w:rsidRPr="002D45C8" w14:paraId="6A20530D" w14:textId="77777777" w:rsidTr="001112AD">
        <w:trPr>
          <w:trHeight w:val="283"/>
        </w:trPr>
        <w:tc>
          <w:tcPr>
            <w:tcW w:w="9922" w:type="dxa"/>
            <w:shd w:val="clear" w:color="auto" w:fill="E6EDF6"/>
            <w:vAlign w:val="center"/>
          </w:tcPr>
          <w:p w14:paraId="795C6F22" w14:textId="5D69A820" w:rsidR="00D54064" w:rsidRPr="00CC3CB6" w:rsidRDefault="00D54064" w:rsidP="001112AD">
            <w:pPr>
              <w:rPr>
                <w:rFonts w:asciiTheme="minorHAnsi" w:hAnsiTheme="minorHAnsi"/>
                <w:b/>
                <w:sz w:val="22"/>
                <w:szCs w:val="22"/>
              </w:rPr>
            </w:pPr>
            <w:r>
              <w:rPr>
                <w:rFonts w:asciiTheme="minorHAnsi" w:hAnsiTheme="minorHAnsi" w:cs="Arial"/>
                <w:b/>
                <w:sz w:val="22"/>
                <w:szCs w:val="22"/>
              </w:rPr>
              <w:t xml:space="preserve">Please indicate which Panel/Board’s decision you are appealing </w:t>
            </w:r>
            <w:r w:rsidR="00D00013">
              <w:rPr>
                <w:rFonts w:asciiTheme="minorHAnsi" w:hAnsiTheme="minorHAnsi" w:cs="Arial"/>
                <w:b/>
                <w:sz w:val="22"/>
                <w:szCs w:val="22"/>
              </w:rPr>
              <w:t xml:space="preserve">against </w:t>
            </w:r>
            <w:r w:rsidR="00D00013" w:rsidRPr="00E62099">
              <w:rPr>
                <w:rFonts w:asciiTheme="minorHAnsi" w:hAnsiTheme="minorHAnsi" w:cs="Arial"/>
                <w:szCs w:val="22"/>
              </w:rPr>
              <w:t>(</w:t>
            </w:r>
            <w:r w:rsidRPr="00E62099">
              <w:rPr>
                <w:rFonts w:asciiTheme="minorHAnsi" w:hAnsiTheme="minorHAnsi" w:cs="Arial"/>
                <w:szCs w:val="22"/>
              </w:rPr>
              <w:t>please tick)</w:t>
            </w:r>
          </w:p>
        </w:tc>
      </w:tr>
    </w:tbl>
    <w:p w14:paraId="70C7A2AA" w14:textId="35B84041" w:rsidR="00D54064" w:rsidRPr="00D54064" w:rsidRDefault="00D54064">
      <w:pPr>
        <w:rPr>
          <w:sz w:val="2"/>
          <w:szCs w:val="2"/>
        </w:rPr>
      </w:pPr>
    </w:p>
    <w:p w14:paraId="33BC57B4" w14:textId="5B7D5CD9" w:rsidR="00C430A5" w:rsidRPr="00D54064" w:rsidRDefault="00C430A5">
      <w:pPr>
        <w:rPr>
          <w:sz w:val="2"/>
          <w:szCs w:val="2"/>
        </w:rPr>
      </w:pPr>
    </w:p>
    <w:p w14:paraId="2DD41540" w14:textId="77777777" w:rsidR="00C430A5" w:rsidRPr="00D54064" w:rsidRDefault="00C430A5">
      <w:pPr>
        <w:rPr>
          <w:sz w:val="2"/>
          <w:szCs w:val="2"/>
        </w:rPr>
      </w:pPr>
    </w:p>
    <w:tbl>
      <w:tblPr>
        <w:tblStyle w:val="TableGrid"/>
        <w:tblW w:w="9949" w:type="dxa"/>
        <w:tblInd w:w="108"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5129"/>
        <w:gridCol w:w="4820"/>
      </w:tblGrid>
      <w:tr w:rsidR="00135183" w:rsidRPr="002D45C8" w14:paraId="2C19413B" w14:textId="77777777" w:rsidTr="00135183">
        <w:trPr>
          <w:trHeight w:val="1250"/>
        </w:trPr>
        <w:tc>
          <w:tcPr>
            <w:tcW w:w="5129" w:type="dxa"/>
            <w:shd w:val="clear" w:color="auto" w:fill="auto"/>
            <w:vAlign w:val="center"/>
          </w:tcPr>
          <w:p w14:paraId="6CBAF1D9" w14:textId="77777777" w:rsidR="00135183" w:rsidRPr="00B20F39" w:rsidRDefault="00774EE6" w:rsidP="00536126">
            <w:pPr>
              <w:rPr>
                <w:rFonts w:asciiTheme="minorHAnsi" w:hAnsiTheme="minorHAnsi" w:cs="Arial"/>
                <w:b/>
                <w:sz w:val="22"/>
                <w:szCs w:val="22"/>
              </w:rPr>
            </w:pPr>
            <w:sdt>
              <w:sdtPr>
                <w:rPr>
                  <w:rFonts w:asciiTheme="minorHAnsi" w:hAnsiTheme="minorHAnsi" w:cs="Arial"/>
                  <w:b/>
                  <w:sz w:val="22"/>
                  <w:szCs w:val="22"/>
                </w:rPr>
                <w:id w:val="1723554790"/>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Mitigation Panel </w:t>
            </w:r>
          </w:p>
          <w:p w14:paraId="5ADD01B3" w14:textId="77777777" w:rsidR="00135183" w:rsidRPr="00B20F39" w:rsidRDefault="00774EE6" w:rsidP="00536126">
            <w:pPr>
              <w:rPr>
                <w:rFonts w:asciiTheme="minorHAnsi" w:hAnsiTheme="minorHAnsi" w:cs="Arial"/>
                <w:b/>
                <w:sz w:val="22"/>
                <w:szCs w:val="22"/>
              </w:rPr>
            </w:pPr>
            <w:sdt>
              <w:sdtPr>
                <w:rPr>
                  <w:rFonts w:asciiTheme="minorHAnsi" w:hAnsiTheme="minorHAnsi" w:cs="Arial"/>
                  <w:b/>
                  <w:sz w:val="22"/>
                  <w:szCs w:val="22"/>
                </w:rPr>
                <w:id w:val="-539899142"/>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Assessment Board </w:t>
            </w:r>
          </w:p>
          <w:p w14:paraId="6B971135" w14:textId="442161BC" w:rsidR="00135183" w:rsidRPr="00B20F39" w:rsidRDefault="00774EE6" w:rsidP="00536126">
            <w:pPr>
              <w:rPr>
                <w:rFonts w:asciiTheme="minorHAnsi" w:hAnsiTheme="minorHAnsi" w:cs="Arial"/>
                <w:b/>
                <w:sz w:val="22"/>
                <w:szCs w:val="22"/>
              </w:rPr>
            </w:pPr>
            <w:sdt>
              <w:sdtPr>
                <w:rPr>
                  <w:rFonts w:asciiTheme="minorHAnsi" w:hAnsiTheme="minorHAnsi" w:cs="Arial"/>
                  <w:b/>
                  <w:sz w:val="22"/>
                  <w:szCs w:val="22"/>
                </w:rPr>
                <w:id w:val="839044741"/>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Academic Offences </w:t>
            </w:r>
            <w:r w:rsidR="00135183">
              <w:rPr>
                <w:rFonts w:asciiTheme="minorHAnsi" w:hAnsiTheme="minorHAnsi" w:cs="Arial"/>
                <w:b/>
                <w:sz w:val="22"/>
                <w:szCs w:val="22"/>
              </w:rPr>
              <w:t xml:space="preserve">(AO) </w:t>
            </w:r>
            <w:r w:rsidR="00135183" w:rsidRPr="00B20F39">
              <w:rPr>
                <w:rFonts w:asciiTheme="minorHAnsi" w:hAnsiTheme="minorHAnsi" w:cs="Arial"/>
                <w:b/>
                <w:sz w:val="22"/>
                <w:szCs w:val="22"/>
              </w:rPr>
              <w:t xml:space="preserve">Panel </w:t>
            </w:r>
          </w:p>
          <w:p w14:paraId="3B4ABB77" w14:textId="1C174A1E" w:rsidR="00135183" w:rsidRPr="00B20F39" w:rsidRDefault="00774EE6" w:rsidP="006D712A">
            <w:pPr>
              <w:rPr>
                <w:rFonts w:asciiTheme="minorHAnsi" w:hAnsiTheme="minorHAnsi" w:cs="Arial"/>
                <w:b/>
                <w:sz w:val="22"/>
                <w:szCs w:val="22"/>
              </w:rPr>
            </w:pPr>
            <w:sdt>
              <w:sdtPr>
                <w:rPr>
                  <w:rFonts w:asciiTheme="minorHAnsi" w:hAnsiTheme="minorHAnsi" w:cs="Arial"/>
                  <w:b/>
                  <w:sz w:val="22"/>
                  <w:szCs w:val="22"/>
                </w:rPr>
                <w:id w:val="755794270"/>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Disciplinary Panel </w:t>
            </w:r>
          </w:p>
        </w:tc>
        <w:tc>
          <w:tcPr>
            <w:tcW w:w="4820" w:type="dxa"/>
            <w:shd w:val="clear" w:color="auto" w:fill="auto"/>
            <w:vAlign w:val="center"/>
          </w:tcPr>
          <w:p w14:paraId="3D0690CF" w14:textId="3A1C2B26" w:rsidR="00135183" w:rsidRPr="00B20F39" w:rsidRDefault="00774EE6" w:rsidP="00536126">
            <w:pPr>
              <w:rPr>
                <w:rFonts w:asciiTheme="minorHAnsi" w:hAnsiTheme="minorHAnsi" w:cs="Arial"/>
                <w:b/>
                <w:sz w:val="22"/>
                <w:szCs w:val="22"/>
              </w:rPr>
            </w:pPr>
            <w:sdt>
              <w:sdtPr>
                <w:rPr>
                  <w:rFonts w:asciiTheme="minorHAnsi" w:hAnsiTheme="minorHAnsi" w:cs="Arial"/>
                  <w:b/>
                  <w:sz w:val="22"/>
                  <w:szCs w:val="22"/>
                </w:rPr>
                <w:id w:val="1268040791"/>
                <w14:checkbox>
                  <w14:checked w14:val="0"/>
                  <w14:checkedState w14:val="2612" w14:font="MS Gothic"/>
                  <w14:uncheckedState w14:val="2610" w14:font="MS Gothic"/>
                </w14:checkbox>
              </w:sdtPr>
              <w:sdtEndPr/>
              <w:sdtContent>
                <w:r w:rsidR="00135183">
                  <w:rPr>
                    <w:rFonts w:ascii="MS Gothic" w:eastAsia="MS Gothic" w:hAnsi="MS Gothic" w:cs="Arial" w:hint="eastAsia"/>
                    <w:b/>
                    <w:sz w:val="22"/>
                    <w:szCs w:val="22"/>
                  </w:rPr>
                  <w:t>☐</w:t>
                </w:r>
              </w:sdtContent>
            </w:sdt>
            <w:r w:rsidR="00135183">
              <w:rPr>
                <w:rFonts w:asciiTheme="minorHAnsi" w:hAnsiTheme="minorHAnsi" w:cs="Arial"/>
                <w:b/>
                <w:sz w:val="22"/>
                <w:szCs w:val="22"/>
              </w:rPr>
              <w:t xml:space="preserve"> Fitness to Practis</w:t>
            </w:r>
            <w:r w:rsidR="00135183" w:rsidRPr="00B20F39">
              <w:rPr>
                <w:rFonts w:asciiTheme="minorHAnsi" w:hAnsiTheme="minorHAnsi" w:cs="Arial"/>
                <w:b/>
                <w:sz w:val="22"/>
                <w:szCs w:val="22"/>
              </w:rPr>
              <w:t>e</w:t>
            </w:r>
            <w:r w:rsidR="00135183">
              <w:rPr>
                <w:rFonts w:asciiTheme="minorHAnsi" w:hAnsiTheme="minorHAnsi" w:cs="Arial"/>
                <w:b/>
                <w:sz w:val="22"/>
                <w:szCs w:val="22"/>
              </w:rPr>
              <w:t xml:space="preserve"> (FTP) </w:t>
            </w:r>
            <w:r w:rsidR="00135183" w:rsidRPr="00B20F39">
              <w:rPr>
                <w:rFonts w:asciiTheme="minorHAnsi" w:hAnsiTheme="minorHAnsi" w:cs="Arial"/>
                <w:b/>
                <w:sz w:val="22"/>
                <w:szCs w:val="22"/>
              </w:rPr>
              <w:t xml:space="preserve">Panel </w:t>
            </w:r>
          </w:p>
          <w:p w14:paraId="3FEE211A" w14:textId="4EB13196" w:rsidR="00135183" w:rsidRPr="00B20F39" w:rsidRDefault="00774EE6" w:rsidP="00536126">
            <w:pPr>
              <w:rPr>
                <w:rFonts w:asciiTheme="minorHAnsi" w:hAnsiTheme="minorHAnsi" w:cs="Arial"/>
                <w:b/>
                <w:sz w:val="22"/>
                <w:szCs w:val="22"/>
              </w:rPr>
            </w:pPr>
            <w:sdt>
              <w:sdtPr>
                <w:rPr>
                  <w:rFonts w:asciiTheme="minorHAnsi" w:hAnsiTheme="minorHAnsi" w:cs="Arial"/>
                  <w:b/>
                  <w:sz w:val="22"/>
                  <w:szCs w:val="22"/>
                </w:rPr>
                <w:id w:val="-1807312999"/>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Fitness to Study </w:t>
            </w:r>
            <w:r w:rsidR="00135183">
              <w:rPr>
                <w:rFonts w:asciiTheme="minorHAnsi" w:hAnsiTheme="minorHAnsi" w:cs="Arial"/>
                <w:b/>
                <w:sz w:val="22"/>
                <w:szCs w:val="22"/>
              </w:rPr>
              <w:t>(</w:t>
            </w:r>
            <w:r w:rsidR="00D00013">
              <w:rPr>
                <w:rFonts w:asciiTheme="minorHAnsi" w:hAnsiTheme="minorHAnsi" w:cs="Arial"/>
                <w:b/>
                <w:sz w:val="22"/>
                <w:szCs w:val="22"/>
              </w:rPr>
              <w:t>FTS</w:t>
            </w:r>
            <w:r w:rsidR="00D00013" w:rsidRPr="00B20F39">
              <w:rPr>
                <w:rFonts w:asciiTheme="minorHAnsi" w:hAnsiTheme="minorHAnsi" w:cs="Arial"/>
                <w:b/>
                <w:sz w:val="22"/>
                <w:szCs w:val="22"/>
              </w:rPr>
              <w:t>)</w:t>
            </w:r>
            <w:r w:rsidR="00135183">
              <w:rPr>
                <w:rFonts w:asciiTheme="minorHAnsi" w:hAnsiTheme="minorHAnsi" w:cs="Arial"/>
                <w:b/>
                <w:sz w:val="22"/>
                <w:szCs w:val="22"/>
              </w:rPr>
              <w:t xml:space="preserve"> </w:t>
            </w:r>
            <w:r w:rsidR="00135183" w:rsidRPr="00B20F39">
              <w:rPr>
                <w:rFonts w:asciiTheme="minorHAnsi" w:hAnsiTheme="minorHAnsi" w:cs="Arial"/>
                <w:b/>
                <w:sz w:val="22"/>
                <w:szCs w:val="22"/>
              </w:rPr>
              <w:t>Panel</w:t>
            </w:r>
          </w:p>
          <w:p w14:paraId="2D78BC5C" w14:textId="77777777" w:rsidR="00135183" w:rsidRPr="00B20F39" w:rsidRDefault="00774EE6" w:rsidP="00536126">
            <w:pPr>
              <w:rPr>
                <w:rFonts w:asciiTheme="minorHAnsi" w:hAnsiTheme="minorHAnsi" w:cs="Arial"/>
                <w:b/>
                <w:sz w:val="22"/>
                <w:szCs w:val="22"/>
              </w:rPr>
            </w:pPr>
            <w:sdt>
              <w:sdtPr>
                <w:rPr>
                  <w:rFonts w:asciiTheme="minorHAnsi" w:hAnsiTheme="minorHAnsi" w:cs="Arial"/>
                  <w:b/>
                  <w:sz w:val="22"/>
                  <w:szCs w:val="22"/>
                </w:rPr>
                <w:id w:val="-1598937804"/>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Course Withdrawal </w:t>
            </w:r>
          </w:p>
          <w:p w14:paraId="025FB116" w14:textId="44831DD1" w:rsidR="00135183" w:rsidRPr="00B20F39" w:rsidRDefault="00774EE6" w:rsidP="006D712A">
            <w:pPr>
              <w:rPr>
                <w:rFonts w:asciiTheme="minorHAnsi" w:hAnsiTheme="minorHAnsi" w:cs="Arial"/>
                <w:b/>
                <w:sz w:val="22"/>
                <w:szCs w:val="22"/>
              </w:rPr>
            </w:pPr>
            <w:sdt>
              <w:sdtPr>
                <w:rPr>
                  <w:rFonts w:asciiTheme="minorHAnsi" w:hAnsiTheme="minorHAnsi" w:cs="Arial"/>
                  <w:b/>
                  <w:sz w:val="22"/>
                  <w:szCs w:val="22"/>
                </w:rPr>
                <w:id w:val="-2132620521"/>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Other </w:t>
            </w:r>
            <w:r w:rsidR="00135183" w:rsidRPr="00B20F39">
              <w:rPr>
                <w:rFonts w:asciiTheme="minorHAnsi" w:hAnsiTheme="minorHAnsi" w:cs="Arial"/>
                <w:sz w:val="22"/>
                <w:szCs w:val="22"/>
              </w:rPr>
              <w:t>(Please specify)</w:t>
            </w:r>
            <w:r w:rsidR="00135183" w:rsidRPr="00B20F39">
              <w:rPr>
                <w:rFonts w:asciiTheme="minorHAnsi" w:hAnsiTheme="minorHAnsi" w:cs="Arial"/>
                <w:b/>
                <w:sz w:val="22"/>
                <w:szCs w:val="22"/>
              </w:rPr>
              <w:t>:</w:t>
            </w:r>
          </w:p>
        </w:tc>
      </w:tr>
      <w:tr w:rsidR="00135183" w:rsidRPr="002D45C8" w14:paraId="35F2CFD4" w14:textId="77777777" w:rsidTr="00D54064">
        <w:trPr>
          <w:trHeight w:val="228"/>
        </w:trPr>
        <w:tc>
          <w:tcPr>
            <w:tcW w:w="5129" w:type="dxa"/>
            <w:shd w:val="clear" w:color="auto" w:fill="E6EDF6"/>
            <w:vAlign w:val="center"/>
          </w:tcPr>
          <w:p w14:paraId="6B6C3A7E" w14:textId="77777777" w:rsidR="00135183" w:rsidRPr="006440AB" w:rsidRDefault="00135183" w:rsidP="004E0854">
            <w:pPr>
              <w:rPr>
                <w:rFonts w:asciiTheme="minorHAnsi" w:hAnsiTheme="minorHAnsi" w:cs="Arial"/>
                <w:b/>
                <w:sz w:val="22"/>
                <w:szCs w:val="22"/>
              </w:rPr>
            </w:pPr>
            <w:r w:rsidRPr="006440AB">
              <w:rPr>
                <w:rFonts w:asciiTheme="minorHAnsi" w:hAnsiTheme="minorHAnsi" w:cs="Arial"/>
                <w:b/>
                <w:sz w:val="22"/>
                <w:szCs w:val="22"/>
              </w:rPr>
              <w:t>D</w:t>
            </w:r>
            <w:r>
              <w:rPr>
                <w:rFonts w:asciiTheme="minorHAnsi" w:hAnsiTheme="minorHAnsi" w:cs="Arial"/>
                <w:b/>
                <w:sz w:val="22"/>
                <w:szCs w:val="22"/>
              </w:rPr>
              <w:t>ATE</w:t>
            </w:r>
            <w:r w:rsidRPr="006440AB">
              <w:rPr>
                <w:rFonts w:asciiTheme="minorHAnsi" w:hAnsiTheme="minorHAnsi" w:cs="Arial"/>
                <w:b/>
                <w:sz w:val="22"/>
                <w:szCs w:val="22"/>
              </w:rPr>
              <w:t xml:space="preserve"> </w:t>
            </w:r>
            <w:r w:rsidRPr="004E0854">
              <w:rPr>
                <w:rFonts w:asciiTheme="minorHAnsi" w:hAnsiTheme="minorHAnsi" w:cs="Arial"/>
                <w:b/>
                <w:sz w:val="18"/>
                <w:szCs w:val="22"/>
              </w:rPr>
              <w:t xml:space="preserve">of the </w:t>
            </w:r>
            <w:r w:rsidRPr="004E0854">
              <w:rPr>
                <w:rFonts w:asciiTheme="minorHAnsi" w:hAnsiTheme="minorHAnsi" w:cs="Arial"/>
                <w:b/>
                <w:sz w:val="22"/>
                <w:szCs w:val="22"/>
              </w:rPr>
              <w:t>Outcome</w:t>
            </w:r>
            <w:r w:rsidRPr="004E0854">
              <w:rPr>
                <w:rFonts w:asciiTheme="minorHAnsi" w:hAnsiTheme="minorHAnsi" w:cs="Arial"/>
                <w:b/>
                <w:szCs w:val="22"/>
              </w:rPr>
              <w:t xml:space="preserve"> letter from the above</w:t>
            </w:r>
            <w:r>
              <w:rPr>
                <w:rFonts w:asciiTheme="minorHAnsi" w:hAnsiTheme="minorHAnsi" w:cs="Arial"/>
                <w:b/>
                <w:szCs w:val="22"/>
              </w:rPr>
              <w:t xml:space="preserve"> </w:t>
            </w:r>
            <w:r w:rsidRPr="004E0854">
              <w:rPr>
                <w:rFonts w:asciiTheme="minorHAnsi" w:hAnsiTheme="minorHAnsi" w:cs="Arial"/>
                <w:b/>
                <w:szCs w:val="22"/>
              </w:rPr>
              <w:t>Panel/Board:</w:t>
            </w:r>
          </w:p>
        </w:tc>
        <w:tc>
          <w:tcPr>
            <w:tcW w:w="4820" w:type="dxa"/>
            <w:shd w:val="clear" w:color="auto" w:fill="auto"/>
            <w:vAlign w:val="center"/>
          </w:tcPr>
          <w:p w14:paraId="320CF3D4" w14:textId="77777777" w:rsidR="00135183" w:rsidRDefault="00135183" w:rsidP="00536126">
            <w:pPr>
              <w:rPr>
                <w:rFonts w:asciiTheme="minorHAnsi" w:hAnsiTheme="minorHAnsi" w:cs="Arial"/>
                <w:sz w:val="22"/>
                <w:szCs w:val="22"/>
              </w:rPr>
            </w:pPr>
          </w:p>
        </w:tc>
      </w:tr>
    </w:tbl>
    <w:p w14:paraId="6B9F99D9" w14:textId="77777777" w:rsidR="00DA1BE1" w:rsidRPr="00D54064" w:rsidRDefault="00DA1BE1">
      <w:pPr>
        <w:rPr>
          <w:rFonts w:asciiTheme="minorHAnsi" w:hAnsiTheme="minorHAnsi"/>
          <w:sz w:val="6"/>
          <w:szCs w:val="10"/>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A45BD01" w14:textId="77777777" w:rsidTr="00135183">
        <w:trPr>
          <w:trHeight w:val="407"/>
        </w:trPr>
        <w:tc>
          <w:tcPr>
            <w:tcW w:w="9949" w:type="dxa"/>
            <w:shd w:val="clear" w:color="auto" w:fill="E6EDF6"/>
            <w:vAlign w:val="center"/>
          </w:tcPr>
          <w:p w14:paraId="155BB544" w14:textId="77777777" w:rsidR="00135183" w:rsidRPr="002D45C8" w:rsidRDefault="00135183" w:rsidP="00112307">
            <w:pPr>
              <w:jc w:val="both"/>
              <w:rPr>
                <w:rFonts w:asciiTheme="minorHAnsi" w:hAnsiTheme="minorHAnsi"/>
                <w:sz w:val="22"/>
                <w:szCs w:val="22"/>
              </w:rPr>
            </w:pPr>
            <w:r w:rsidRPr="00112307">
              <w:rPr>
                <w:rFonts w:asciiTheme="minorHAnsi" w:hAnsiTheme="minorHAnsi" w:cs="Arial"/>
                <w:b/>
                <w:sz w:val="22"/>
                <w:szCs w:val="22"/>
              </w:rPr>
              <w:t>Please indicate the grounds on which you are appealing the above</w:t>
            </w:r>
            <w:r>
              <w:rPr>
                <w:rFonts w:asciiTheme="minorHAnsi" w:hAnsiTheme="minorHAnsi" w:cs="Arial"/>
                <w:b/>
                <w:sz w:val="22"/>
                <w:szCs w:val="22"/>
              </w:rPr>
              <w:t xml:space="preserve"> Panel/Board’s</w:t>
            </w:r>
            <w:r w:rsidRPr="00112307">
              <w:rPr>
                <w:rFonts w:asciiTheme="minorHAnsi" w:hAnsiTheme="minorHAnsi" w:cs="Arial"/>
                <w:b/>
                <w:sz w:val="22"/>
                <w:szCs w:val="22"/>
              </w:rPr>
              <w:t xml:space="preserve"> decision</w:t>
            </w:r>
            <w:r w:rsidRPr="00E62099">
              <w:rPr>
                <w:rFonts w:asciiTheme="minorHAnsi" w:hAnsiTheme="minorHAnsi" w:cs="Arial"/>
                <w:szCs w:val="22"/>
              </w:rPr>
              <w:t xml:space="preserve"> (please tick)</w:t>
            </w:r>
            <w:r w:rsidRPr="00E62099">
              <w:rPr>
                <w:rFonts w:asciiTheme="minorHAnsi" w:hAnsiTheme="minorHAnsi" w:cs="Arial"/>
                <w:b/>
                <w:sz w:val="22"/>
                <w:szCs w:val="22"/>
              </w:rPr>
              <w:t>:</w:t>
            </w:r>
          </w:p>
        </w:tc>
      </w:tr>
      <w:tr w:rsidR="00135183" w:rsidRPr="002D45C8" w14:paraId="0F823ADC" w14:textId="77777777" w:rsidTr="00135183">
        <w:tblPrEx>
          <w:shd w:val="clear" w:color="auto" w:fill="F2F2F2" w:themeFill="background1" w:themeFillShade="F2"/>
          <w:tblCellMar>
            <w:top w:w="57" w:type="dxa"/>
            <w:bottom w:w="57" w:type="dxa"/>
            <w:right w:w="170" w:type="dxa"/>
          </w:tblCellMar>
        </w:tblPrEx>
        <w:trPr>
          <w:trHeight w:val="1702"/>
        </w:trPr>
        <w:tc>
          <w:tcPr>
            <w:tcW w:w="9949" w:type="dxa"/>
            <w:shd w:val="clear" w:color="auto" w:fill="auto"/>
            <w:vAlign w:val="center"/>
          </w:tcPr>
          <w:p w14:paraId="41313298" w14:textId="0B967ADC" w:rsidR="00135183" w:rsidRPr="00A14C25" w:rsidRDefault="00774EE6" w:rsidP="00D8200F">
            <w:pPr>
              <w:pStyle w:val="NoSpacing"/>
              <w:ind w:left="344" w:hanging="344"/>
              <w:rPr>
                <w:rFonts w:cs="Arial"/>
                <w:sz w:val="4"/>
              </w:rPr>
            </w:pPr>
            <w:sdt>
              <w:sdtPr>
                <w:rPr>
                  <w:rFonts w:cs="Arial"/>
                </w:rPr>
                <w:id w:val="-2094233656"/>
                <w14:checkbox>
                  <w14:checked w14:val="0"/>
                  <w14:checkedState w14:val="2612" w14:font="MS Gothic"/>
                  <w14:uncheckedState w14:val="2610" w14:font="MS Gothic"/>
                </w14:checkbox>
              </w:sdtPr>
              <w:sdtEndPr/>
              <w:sdtContent>
                <w:r w:rsidR="00135183" w:rsidRPr="002D45C8">
                  <w:rPr>
                    <w:rFonts w:ascii="MS Gothic" w:eastAsia="MS Gothic" w:hAnsi="MS Gothic" w:cs="MS Gothic" w:hint="eastAsia"/>
                  </w:rPr>
                  <w:t>☐</w:t>
                </w:r>
              </w:sdtContent>
            </w:sdt>
            <w:r w:rsidR="00135183">
              <w:rPr>
                <w:rFonts w:cs="Arial"/>
              </w:rPr>
              <w:t xml:space="preserve"> </w:t>
            </w:r>
            <w:r w:rsidR="00135183" w:rsidRPr="002D45C8">
              <w:rPr>
                <w:rFonts w:cs="Arial"/>
                <w:b/>
              </w:rPr>
              <w:t>Procedural Error</w:t>
            </w:r>
            <w:r w:rsidR="00135183" w:rsidRPr="002D45C8">
              <w:rPr>
                <w:rFonts w:cs="Arial"/>
              </w:rPr>
              <w:t xml:space="preserve"> </w:t>
            </w:r>
            <w:r w:rsidR="00135183" w:rsidRPr="00B80589">
              <w:rPr>
                <w:rFonts w:cs="Arial"/>
              </w:rPr>
              <w:t>(Where the process leading to the decision you are appealing against was not</w:t>
            </w:r>
            <w:r w:rsidR="00135183">
              <w:rPr>
                <w:rFonts w:cs="Arial"/>
              </w:rPr>
              <w:t xml:space="preserve"> </w:t>
            </w:r>
            <w:r w:rsidR="00135183" w:rsidRPr="00B80589">
              <w:rPr>
                <w:rFonts w:cs="Arial"/>
              </w:rPr>
              <w:t xml:space="preserve">conducted in </w:t>
            </w:r>
            <w:r w:rsidR="00135183" w:rsidRPr="00B80589">
              <w:t xml:space="preserve">accordance with the </w:t>
            </w:r>
            <w:r w:rsidR="001871A9">
              <w:t>relevant</w:t>
            </w:r>
            <w:r w:rsidR="00AF3BED">
              <w:t xml:space="preserve"> </w:t>
            </w:r>
            <w:r w:rsidR="00135183" w:rsidRPr="00B80589">
              <w:t>procedure</w:t>
            </w:r>
            <w:r w:rsidR="00AF3BED">
              <w:t>, incl</w:t>
            </w:r>
            <w:r w:rsidR="00F53B3C">
              <w:t>uding</w:t>
            </w:r>
            <w:r w:rsidR="00AF3BED">
              <w:t xml:space="preserve"> clerical error, and bias in operation)</w:t>
            </w:r>
            <w:r w:rsidR="00135183" w:rsidRPr="00B80589">
              <w:t xml:space="preserve">. </w:t>
            </w:r>
          </w:p>
          <w:p w14:paraId="41128A79" w14:textId="5E8A90F5" w:rsidR="00135183" w:rsidRDefault="00774EE6" w:rsidP="006D712A">
            <w:pPr>
              <w:pStyle w:val="NoSpacing"/>
              <w:ind w:left="344" w:hanging="344"/>
            </w:pPr>
            <w:sdt>
              <w:sdtPr>
                <w:id w:val="1893384083"/>
                <w14:checkbox>
                  <w14:checked w14:val="0"/>
                  <w14:checkedState w14:val="2612" w14:font="MS Gothic"/>
                  <w14:uncheckedState w14:val="2610" w14:font="MS Gothic"/>
                </w14:checkbox>
              </w:sdtPr>
              <w:sdtEndPr/>
              <w:sdtContent>
                <w:r w:rsidR="000F53BF">
                  <w:rPr>
                    <w:rFonts w:ascii="MS Gothic" w:eastAsia="MS Gothic" w:hAnsi="MS Gothic" w:hint="eastAsia"/>
                  </w:rPr>
                  <w:t>☐</w:t>
                </w:r>
              </w:sdtContent>
            </w:sdt>
            <w:r w:rsidR="00135183">
              <w:t xml:space="preserve"> </w:t>
            </w:r>
            <w:r w:rsidR="00135183">
              <w:rPr>
                <w:b/>
              </w:rPr>
              <w:t>Extenuating</w:t>
            </w:r>
            <w:r w:rsidR="00135183" w:rsidRPr="002D45C8">
              <w:rPr>
                <w:b/>
              </w:rPr>
              <w:t xml:space="preserve"> Circumstances</w:t>
            </w:r>
            <w:r w:rsidR="00135183" w:rsidRPr="00B461F1">
              <w:rPr>
                <w:b/>
                <w:color w:val="0000FF"/>
              </w:rPr>
              <w:t xml:space="preserve"> </w:t>
            </w:r>
            <w:r w:rsidR="00135183" w:rsidRPr="00B80589">
              <w:t xml:space="preserve">(Where exceptional circumstances, </w:t>
            </w:r>
            <w:r w:rsidR="00135183">
              <w:t xml:space="preserve">e.g. </w:t>
            </w:r>
            <w:r w:rsidR="00135183" w:rsidRPr="00B80589">
              <w:t xml:space="preserve">illness, </w:t>
            </w:r>
            <w:r w:rsidR="00135183">
              <w:t xml:space="preserve">were </w:t>
            </w:r>
            <w:r w:rsidR="00135183" w:rsidRPr="00B80589">
              <w:t>not</w:t>
            </w:r>
            <w:r w:rsidR="00135183">
              <w:t xml:space="preserve"> </w:t>
            </w:r>
            <w:r w:rsidR="00135183" w:rsidRPr="00B80589">
              <w:t>made known at the time of the original procedure for</w:t>
            </w:r>
            <w:r w:rsidR="0036134F">
              <w:t xml:space="preserve"> a</w:t>
            </w:r>
            <w:r w:rsidR="00135183" w:rsidRPr="00B80589">
              <w:t xml:space="preserve"> good reason</w:t>
            </w:r>
            <w:r w:rsidR="00135183" w:rsidRPr="00BF2FEF">
              <w:t>, or were not properly taken</w:t>
            </w:r>
            <w:r w:rsidR="00135183">
              <w:t xml:space="preserve"> </w:t>
            </w:r>
            <w:r w:rsidR="00135183" w:rsidRPr="00BF2FEF">
              <w:t>into account</w:t>
            </w:r>
            <w:r w:rsidR="00135183">
              <w:t>).</w:t>
            </w:r>
          </w:p>
          <w:p w14:paraId="2EC05D46" w14:textId="77777777" w:rsidR="000F53BF" w:rsidRPr="00A14C25" w:rsidRDefault="000F53BF" w:rsidP="000F53BF">
            <w:pPr>
              <w:pStyle w:val="NoSpacing"/>
              <w:ind w:left="344" w:hanging="344"/>
              <w:rPr>
                <w:rFonts w:cs="Arial"/>
                <w:sz w:val="4"/>
              </w:rPr>
            </w:pPr>
          </w:p>
          <w:p w14:paraId="176EC4D7" w14:textId="6647BAA9" w:rsidR="00135183" w:rsidRPr="000F53BF" w:rsidRDefault="00774EE6" w:rsidP="000F53BF">
            <w:pPr>
              <w:pStyle w:val="NoSpacing"/>
              <w:ind w:left="344" w:hanging="344"/>
            </w:pPr>
            <w:sdt>
              <w:sdtPr>
                <w:id w:val="-1487929097"/>
                <w14:checkbox>
                  <w14:checked w14:val="0"/>
                  <w14:checkedState w14:val="2612" w14:font="MS Gothic"/>
                  <w14:uncheckedState w14:val="2610" w14:font="MS Gothic"/>
                </w14:checkbox>
              </w:sdtPr>
              <w:sdtEndPr/>
              <w:sdtContent>
                <w:r w:rsidR="000F53BF">
                  <w:rPr>
                    <w:rFonts w:ascii="MS Gothic" w:eastAsia="MS Gothic" w:hAnsi="MS Gothic" w:hint="eastAsia"/>
                  </w:rPr>
                  <w:t>☐</w:t>
                </w:r>
              </w:sdtContent>
            </w:sdt>
            <w:r w:rsidR="000F53BF">
              <w:t xml:space="preserve"> </w:t>
            </w:r>
            <w:r w:rsidR="00E32CCA" w:rsidRPr="00E32CCA">
              <w:rPr>
                <w:b/>
                <w:bCs/>
              </w:rPr>
              <w:t xml:space="preserve">Manifestly Unreasonable </w:t>
            </w:r>
            <w:r w:rsidR="000F53BF" w:rsidRPr="00E32CCA">
              <w:rPr>
                <w:b/>
                <w:bCs/>
              </w:rPr>
              <w:t>Panel</w:t>
            </w:r>
            <w:r w:rsidR="00E32CCA" w:rsidRPr="00E32CCA">
              <w:rPr>
                <w:b/>
                <w:bCs/>
              </w:rPr>
              <w:t>’s</w:t>
            </w:r>
            <w:r w:rsidR="000F53BF" w:rsidRPr="000F53BF">
              <w:rPr>
                <w:b/>
                <w:bCs/>
              </w:rPr>
              <w:t xml:space="preserve"> Decision</w:t>
            </w:r>
            <w:r w:rsidR="000F53BF">
              <w:t xml:space="preserve"> </w:t>
            </w:r>
            <w:r w:rsidR="000F53BF" w:rsidRPr="000F53BF">
              <w:t>(t</w:t>
            </w:r>
            <w:r w:rsidR="00135183" w:rsidRPr="000F53BF">
              <w:t>h</w:t>
            </w:r>
            <w:r w:rsidR="00E32CCA">
              <w:t xml:space="preserve">is only applies to the </w:t>
            </w:r>
            <w:r w:rsidR="00003608" w:rsidRPr="000F53BF">
              <w:t>Board/</w:t>
            </w:r>
            <w:r w:rsidR="00003608">
              <w:t xml:space="preserve">Panel’s </w:t>
            </w:r>
            <w:r w:rsidR="00E32CCA">
              <w:t xml:space="preserve">outcomes </w:t>
            </w:r>
            <w:r w:rsidR="00F73533">
              <w:t xml:space="preserve">based </w:t>
            </w:r>
            <w:r w:rsidR="00E32CCA" w:rsidRPr="000F53BF">
              <w:t>o</w:t>
            </w:r>
            <w:r w:rsidR="00E32CCA">
              <w:t>n</w:t>
            </w:r>
            <w:r w:rsidR="00E32CCA" w:rsidRPr="000F53BF">
              <w:t xml:space="preserve"> their professional judgment</w:t>
            </w:r>
            <w:r w:rsidR="00E32CCA">
              <w:t xml:space="preserve">, </w:t>
            </w:r>
            <w:r w:rsidR="000F53BF" w:rsidRPr="000F53BF">
              <w:t>e.g. AO, FTP &amp; FTS)</w:t>
            </w:r>
            <w:r w:rsidR="00E32CCA">
              <w:t>.</w:t>
            </w:r>
          </w:p>
        </w:tc>
      </w:tr>
    </w:tbl>
    <w:p w14:paraId="1218B9BB" w14:textId="6A7D2813" w:rsidR="00112307" w:rsidRPr="00027827" w:rsidRDefault="00112307">
      <w:pPr>
        <w:rPr>
          <w:sz w:val="2"/>
          <w:szCs w:val="2"/>
        </w:rPr>
      </w:pPr>
    </w:p>
    <w:tbl>
      <w:tblPr>
        <w:tblStyle w:val="TableGrid"/>
        <w:tblpPr w:leftFromText="180" w:rightFromText="180" w:vertAnchor="text" w:horzAnchor="margin" w:tblpX="149" w:tblpY="81"/>
        <w:tblW w:w="9926"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9926"/>
      </w:tblGrid>
      <w:tr w:rsidR="00C430A5" w:rsidRPr="002D45C8" w14:paraId="0F2EC538" w14:textId="77777777" w:rsidTr="00C430A5">
        <w:trPr>
          <w:trHeight w:val="80"/>
        </w:trPr>
        <w:tc>
          <w:tcPr>
            <w:tcW w:w="9926" w:type="dxa"/>
            <w:shd w:val="clear" w:color="auto" w:fill="E6EDF6"/>
            <w:vAlign w:val="center"/>
          </w:tcPr>
          <w:p w14:paraId="2BC23E42" w14:textId="77777777" w:rsidR="00C430A5" w:rsidRDefault="00C430A5" w:rsidP="00C430A5">
            <w:pPr>
              <w:jc w:val="both"/>
              <w:rPr>
                <w:rFonts w:asciiTheme="minorHAnsi" w:hAnsiTheme="minorHAnsi" w:cs="Arial"/>
                <w:b/>
                <w:sz w:val="22"/>
                <w:szCs w:val="22"/>
              </w:rPr>
            </w:pPr>
            <w:r w:rsidRPr="00EE7CCC">
              <w:rPr>
                <w:rFonts w:asciiTheme="minorHAnsi" w:hAnsiTheme="minorHAnsi" w:cs="Arial"/>
                <w:b/>
                <w:sz w:val="22"/>
                <w:szCs w:val="22"/>
              </w:rPr>
              <w:lastRenderedPageBreak/>
              <w:t xml:space="preserve">Please complete this part of the form if you are appealing against the </w:t>
            </w:r>
            <w:r>
              <w:rPr>
                <w:rFonts w:asciiTheme="minorHAnsi" w:hAnsiTheme="minorHAnsi" w:cs="Arial"/>
                <w:b/>
                <w:sz w:val="22"/>
                <w:szCs w:val="22"/>
              </w:rPr>
              <w:t xml:space="preserve">decision of the </w:t>
            </w:r>
          </w:p>
          <w:p w14:paraId="55DB3B6C" w14:textId="47AA1377" w:rsidR="00C430A5" w:rsidRDefault="00C430A5" w:rsidP="00C430A5">
            <w:pPr>
              <w:jc w:val="both"/>
              <w:rPr>
                <w:rFonts w:asciiTheme="minorHAnsi" w:hAnsiTheme="minorHAnsi" w:cs="Arial"/>
                <w:b/>
                <w:sz w:val="22"/>
                <w:szCs w:val="22"/>
              </w:rPr>
            </w:pPr>
            <w:r w:rsidRPr="00EE7CCC">
              <w:rPr>
                <w:rFonts w:asciiTheme="minorHAnsi" w:hAnsiTheme="minorHAnsi" w:cs="Arial"/>
                <w:b/>
                <w:sz w:val="22"/>
                <w:szCs w:val="22"/>
              </w:rPr>
              <w:t>Assessment Board</w:t>
            </w:r>
            <w:r>
              <w:rPr>
                <w:rFonts w:asciiTheme="minorHAnsi" w:hAnsiTheme="minorHAnsi" w:cs="Arial"/>
                <w:b/>
                <w:sz w:val="22"/>
                <w:szCs w:val="22"/>
              </w:rPr>
              <w:t>, M</w:t>
            </w:r>
            <w:r w:rsidRPr="00EE7CCC">
              <w:rPr>
                <w:rFonts w:asciiTheme="minorHAnsi" w:hAnsiTheme="minorHAnsi" w:cs="Arial"/>
                <w:b/>
                <w:sz w:val="22"/>
                <w:szCs w:val="22"/>
              </w:rPr>
              <w:t>itigation</w:t>
            </w:r>
            <w:r>
              <w:rPr>
                <w:rFonts w:asciiTheme="minorHAnsi" w:hAnsiTheme="minorHAnsi" w:cs="Arial"/>
                <w:b/>
                <w:sz w:val="22"/>
                <w:szCs w:val="22"/>
              </w:rPr>
              <w:t xml:space="preserve"> Panel or </w:t>
            </w:r>
            <w:r w:rsidRPr="00EE7CCC">
              <w:rPr>
                <w:rFonts w:asciiTheme="minorHAnsi" w:hAnsiTheme="minorHAnsi" w:cs="Arial"/>
                <w:b/>
                <w:sz w:val="22"/>
                <w:szCs w:val="22"/>
              </w:rPr>
              <w:t xml:space="preserve">Academic Offences </w:t>
            </w:r>
            <w:r w:rsidR="002716FD" w:rsidRPr="00EE7CCC">
              <w:rPr>
                <w:rFonts w:asciiTheme="minorHAnsi" w:hAnsiTheme="minorHAnsi" w:cs="Arial"/>
                <w:b/>
                <w:sz w:val="22"/>
                <w:szCs w:val="22"/>
              </w:rPr>
              <w:t>Panel:</w:t>
            </w:r>
          </w:p>
          <w:p w14:paraId="56838915" w14:textId="10AA106A" w:rsidR="00C430A5" w:rsidRPr="006440AB" w:rsidRDefault="00C430A5" w:rsidP="00027827">
            <w:pPr>
              <w:rPr>
                <w:rFonts w:asciiTheme="minorHAnsi" w:hAnsiTheme="minorHAnsi" w:cs="Arial"/>
                <w:b/>
                <w:sz w:val="22"/>
                <w:szCs w:val="22"/>
              </w:rPr>
            </w:pPr>
            <w:r>
              <w:rPr>
                <w:rFonts w:asciiTheme="minorHAnsi" w:hAnsiTheme="minorHAnsi" w:cs="Arial"/>
                <w:sz w:val="22"/>
                <w:szCs w:val="22"/>
              </w:rPr>
              <w:t>(</w:t>
            </w:r>
            <w:r w:rsidRPr="00B17B18">
              <w:rPr>
                <w:rFonts w:asciiTheme="minorHAnsi" w:hAnsiTheme="minorHAnsi" w:cs="Arial"/>
                <w:sz w:val="22"/>
                <w:szCs w:val="22"/>
              </w:rPr>
              <w:t xml:space="preserve">It is very important to provide </w:t>
            </w:r>
            <w:r>
              <w:rPr>
                <w:rFonts w:asciiTheme="minorHAnsi" w:hAnsiTheme="minorHAnsi" w:cs="Arial"/>
                <w:sz w:val="22"/>
                <w:szCs w:val="22"/>
              </w:rPr>
              <w:t xml:space="preserve">the </w:t>
            </w:r>
            <w:r w:rsidRPr="00B17B18">
              <w:rPr>
                <w:rFonts w:asciiTheme="minorHAnsi" w:hAnsiTheme="minorHAnsi" w:cs="Arial"/>
                <w:sz w:val="22"/>
                <w:szCs w:val="22"/>
              </w:rPr>
              <w:t xml:space="preserve">correct information </w:t>
            </w:r>
            <w:r>
              <w:rPr>
                <w:rFonts w:asciiTheme="minorHAnsi" w:hAnsiTheme="minorHAnsi" w:cs="Arial"/>
                <w:sz w:val="22"/>
                <w:szCs w:val="22"/>
              </w:rPr>
              <w:t>in ALL parts</w:t>
            </w:r>
            <w:r w:rsidRPr="00B17B18">
              <w:rPr>
                <w:rFonts w:asciiTheme="minorHAnsi" w:hAnsiTheme="minorHAnsi" w:cs="Arial"/>
                <w:sz w:val="22"/>
                <w:szCs w:val="22"/>
              </w:rPr>
              <w:t xml:space="preserve"> below. If in doubt, please refer to the Module Study Guide (</w:t>
            </w:r>
            <w:r w:rsidR="002716FD" w:rsidRPr="00B17B18">
              <w:rPr>
                <w:rFonts w:asciiTheme="minorHAnsi" w:hAnsiTheme="minorHAnsi" w:cs="Arial"/>
                <w:sz w:val="22"/>
                <w:szCs w:val="22"/>
              </w:rPr>
              <w:t>MSG) and</w:t>
            </w:r>
            <w:r>
              <w:rPr>
                <w:rFonts w:asciiTheme="minorHAnsi" w:hAnsiTheme="minorHAnsi" w:cs="Arial"/>
                <w:sz w:val="22"/>
                <w:szCs w:val="22"/>
              </w:rPr>
              <w:t>/or</w:t>
            </w:r>
            <w:r w:rsidRPr="00B17B18">
              <w:rPr>
                <w:rFonts w:asciiTheme="minorHAnsi" w:hAnsiTheme="minorHAnsi" w:cs="Arial"/>
                <w:sz w:val="22"/>
                <w:szCs w:val="22"/>
              </w:rPr>
              <w:t xml:space="preserve"> consult your Course/Module leader</w:t>
            </w:r>
            <w:r>
              <w:rPr>
                <w:rFonts w:asciiTheme="minorHAnsi" w:hAnsiTheme="minorHAnsi" w:cs="Arial"/>
                <w:sz w:val="22"/>
                <w:szCs w:val="22"/>
              </w:rPr>
              <w:t>, Personal Tutor</w:t>
            </w:r>
            <w:r w:rsidRPr="00B17B18">
              <w:rPr>
                <w:rFonts w:asciiTheme="minorHAnsi" w:hAnsiTheme="minorHAnsi" w:cs="Arial"/>
                <w:sz w:val="22"/>
                <w:szCs w:val="22"/>
              </w:rPr>
              <w:t xml:space="preserve"> or Admin Officer</w:t>
            </w:r>
            <w:r>
              <w:rPr>
                <w:rFonts w:asciiTheme="minorHAnsi" w:hAnsiTheme="minorHAnsi" w:cs="Arial"/>
                <w:sz w:val="22"/>
                <w:szCs w:val="22"/>
              </w:rPr>
              <w:t>)</w:t>
            </w:r>
          </w:p>
        </w:tc>
      </w:tr>
    </w:tbl>
    <w:p w14:paraId="59B6F5A9" w14:textId="77777777" w:rsidR="00C430A5" w:rsidRPr="00027827" w:rsidRDefault="00C430A5">
      <w:pPr>
        <w:rPr>
          <w:sz w:val="8"/>
          <w:szCs w:val="8"/>
        </w:rPr>
      </w:pPr>
    </w:p>
    <w:tbl>
      <w:tblPr>
        <w:tblStyle w:val="TableGrid"/>
        <w:tblW w:w="9952" w:type="dxa"/>
        <w:tblInd w:w="108"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1447"/>
        <w:gridCol w:w="1275"/>
        <w:gridCol w:w="2039"/>
        <w:gridCol w:w="1476"/>
        <w:gridCol w:w="1736"/>
        <w:gridCol w:w="1979"/>
      </w:tblGrid>
      <w:tr w:rsidR="00135183" w:rsidRPr="002D45C8" w14:paraId="3E8FEA57" w14:textId="77777777" w:rsidTr="001871A9">
        <w:trPr>
          <w:trHeight w:val="369"/>
        </w:trPr>
        <w:tc>
          <w:tcPr>
            <w:tcW w:w="1447" w:type="dxa"/>
            <w:tcBorders>
              <w:top w:val="single" w:sz="4" w:space="0" w:color="auto"/>
            </w:tcBorders>
            <w:shd w:val="clear" w:color="auto" w:fill="E6EDF6"/>
            <w:vAlign w:val="center"/>
          </w:tcPr>
          <w:p w14:paraId="0B7F60D1" w14:textId="12CDF1F1" w:rsidR="00135183" w:rsidRPr="002D45C8" w:rsidRDefault="00135183" w:rsidP="004A4CF4">
            <w:pPr>
              <w:pStyle w:val="NoSpacing"/>
              <w:jc w:val="center"/>
              <w:rPr>
                <w:u w:val="single"/>
              </w:rPr>
            </w:pPr>
            <w:r w:rsidRPr="00B875D6">
              <w:rPr>
                <w:b/>
              </w:rPr>
              <w:t>Assessments Affected</w:t>
            </w:r>
            <w:r w:rsidRPr="002D45C8">
              <w:t xml:space="preserve"> </w:t>
            </w:r>
            <w:r w:rsidRPr="00AD17BC">
              <w:rPr>
                <w:sz w:val="18"/>
              </w:rPr>
              <w:t>(highlight</w:t>
            </w:r>
            <w:r>
              <w:rPr>
                <w:sz w:val="18"/>
              </w:rPr>
              <w:t xml:space="preserve"> or delete as </w:t>
            </w:r>
            <w:r w:rsidR="002716FD">
              <w:rPr>
                <w:sz w:val="18"/>
              </w:rPr>
              <w:t>appropriate</w:t>
            </w:r>
            <w:r w:rsidR="002716FD" w:rsidRPr="00AD17BC">
              <w:rPr>
                <w:sz w:val="18"/>
              </w:rPr>
              <w:t>)</w:t>
            </w:r>
          </w:p>
        </w:tc>
        <w:tc>
          <w:tcPr>
            <w:tcW w:w="1275" w:type="dxa"/>
            <w:tcBorders>
              <w:top w:val="single" w:sz="4" w:space="0" w:color="auto"/>
            </w:tcBorders>
            <w:shd w:val="clear" w:color="auto" w:fill="E6EDF6"/>
            <w:vAlign w:val="center"/>
          </w:tcPr>
          <w:p w14:paraId="30B1E481" w14:textId="77777777" w:rsidR="00135183" w:rsidRPr="002D45C8" w:rsidRDefault="00135183" w:rsidP="004A4CF4">
            <w:pPr>
              <w:pStyle w:val="NoSpacing"/>
              <w:jc w:val="center"/>
              <w:rPr>
                <w:u w:val="single"/>
              </w:rPr>
            </w:pPr>
            <w:r w:rsidRPr="00940CCE">
              <w:rPr>
                <w:b/>
              </w:rPr>
              <w:t>Module Code</w:t>
            </w:r>
          </w:p>
        </w:tc>
        <w:tc>
          <w:tcPr>
            <w:tcW w:w="2039" w:type="dxa"/>
            <w:tcBorders>
              <w:top w:val="single" w:sz="4" w:space="0" w:color="auto"/>
            </w:tcBorders>
            <w:shd w:val="clear" w:color="auto" w:fill="E6EDF6"/>
            <w:vAlign w:val="center"/>
          </w:tcPr>
          <w:p w14:paraId="3397F3A5" w14:textId="77777777" w:rsidR="00135183" w:rsidRPr="002D45C8" w:rsidRDefault="00135183" w:rsidP="004A4CF4">
            <w:pPr>
              <w:pStyle w:val="NoSpacing"/>
              <w:jc w:val="center"/>
              <w:rPr>
                <w:u w:val="single"/>
              </w:rPr>
            </w:pPr>
            <w:r w:rsidRPr="00940CCE">
              <w:rPr>
                <w:b/>
              </w:rPr>
              <w:t>Module Title</w:t>
            </w:r>
          </w:p>
        </w:tc>
        <w:tc>
          <w:tcPr>
            <w:tcW w:w="1476" w:type="dxa"/>
            <w:tcBorders>
              <w:top w:val="single" w:sz="4" w:space="0" w:color="auto"/>
            </w:tcBorders>
            <w:shd w:val="clear" w:color="auto" w:fill="E6EDF6"/>
            <w:vAlign w:val="center"/>
          </w:tcPr>
          <w:p w14:paraId="676ABF0E" w14:textId="77777777" w:rsidR="00135183" w:rsidRDefault="00135183" w:rsidP="004A4CF4">
            <w:pPr>
              <w:pStyle w:val="NoSpacing"/>
              <w:jc w:val="center"/>
              <w:rPr>
                <w:b/>
              </w:rPr>
            </w:pPr>
            <w:r>
              <w:rPr>
                <w:b/>
              </w:rPr>
              <w:t>Initial S</w:t>
            </w:r>
            <w:r w:rsidRPr="002D45C8">
              <w:rPr>
                <w:b/>
              </w:rPr>
              <w:t xml:space="preserve">ubmission </w:t>
            </w:r>
            <w:r w:rsidRPr="00AD17BC">
              <w:t>or</w:t>
            </w:r>
            <w:r>
              <w:rPr>
                <w:b/>
              </w:rPr>
              <w:t xml:space="preserve"> E</w:t>
            </w:r>
            <w:r w:rsidRPr="002D45C8">
              <w:rPr>
                <w:b/>
              </w:rPr>
              <w:t>xtension</w:t>
            </w:r>
          </w:p>
          <w:p w14:paraId="05306C2F" w14:textId="77777777" w:rsidR="00135183" w:rsidRPr="002D45C8" w:rsidRDefault="00135183" w:rsidP="004A4CF4">
            <w:pPr>
              <w:pStyle w:val="NoSpacing"/>
              <w:jc w:val="center"/>
              <w:rPr>
                <w:u w:val="single"/>
              </w:rPr>
            </w:pPr>
            <w:r>
              <w:rPr>
                <w:b/>
              </w:rPr>
              <w:t>Due Date</w:t>
            </w:r>
          </w:p>
        </w:tc>
        <w:tc>
          <w:tcPr>
            <w:tcW w:w="1736" w:type="dxa"/>
            <w:tcBorders>
              <w:top w:val="single" w:sz="4" w:space="0" w:color="auto"/>
            </w:tcBorders>
            <w:shd w:val="clear" w:color="auto" w:fill="E6EDF6"/>
            <w:vAlign w:val="center"/>
          </w:tcPr>
          <w:p w14:paraId="2DB2F05C" w14:textId="77777777" w:rsidR="00135183" w:rsidRDefault="00135183" w:rsidP="004F4318">
            <w:pPr>
              <w:pStyle w:val="NoSpacing"/>
              <w:jc w:val="center"/>
              <w:rPr>
                <w:b/>
              </w:rPr>
            </w:pPr>
            <w:r w:rsidRPr="00AD17BC">
              <w:rPr>
                <w:b/>
              </w:rPr>
              <w:t>Was it</w:t>
            </w:r>
            <w:r>
              <w:rPr>
                <w:b/>
              </w:rPr>
              <w:t xml:space="preserve"> your</w:t>
            </w:r>
          </w:p>
          <w:p w14:paraId="44BBD67C" w14:textId="77777777" w:rsidR="00135183" w:rsidRDefault="00135183" w:rsidP="004F4318">
            <w:pPr>
              <w:pStyle w:val="NoSpacing"/>
              <w:jc w:val="center"/>
              <w:rPr>
                <w:b/>
              </w:rPr>
            </w:pPr>
            <w:r>
              <w:rPr>
                <w:b/>
              </w:rPr>
              <w:t xml:space="preserve">First sit, Resit </w:t>
            </w:r>
            <w:r w:rsidRPr="00AD17BC">
              <w:t>or</w:t>
            </w:r>
            <w:r>
              <w:rPr>
                <w:b/>
              </w:rPr>
              <w:t xml:space="preserve"> </w:t>
            </w:r>
          </w:p>
          <w:p w14:paraId="75201D73" w14:textId="77777777" w:rsidR="00135183" w:rsidRDefault="00135183" w:rsidP="0023128F">
            <w:pPr>
              <w:pStyle w:val="NoSpacing"/>
              <w:jc w:val="center"/>
              <w:rPr>
                <w:u w:val="single"/>
              </w:rPr>
            </w:pPr>
            <w:r>
              <w:rPr>
                <w:b/>
              </w:rPr>
              <w:t>Extraordinary sit?</w:t>
            </w:r>
          </w:p>
        </w:tc>
        <w:tc>
          <w:tcPr>
            <w:tcW w:w="1979" w:type="dxa"/>
            <w:tcBorders>
              <w:top w:val="single" w:sz="4" w:space="0" w:color="auto"/>
            </w:tcBorders>
            <w:shd w:val="clear" w:color="auto" w:fill="E6EDF6"/>
            <w:vAlign w:val="center"/>
          </w:tcPr>
          <w:p w14:paraId="6C16ACC7" w14:textId="77777777" w:rsidR="00135183" w:rsidRDefault="00135183" w:rsidP="0023128F">
            <w:pPr>
              <w:pStyle w:val="NoSpacing"/>
              <w:jc w:val="center"/>
              <w:rPr>
                <w:b/>
              </w:rPr>
            </w:pPr>
            <w:r w:rsidRPr="00AD17BC">
              <w:rPr>
                <w:b/>
              </w:rPr>
              <w:t>W</w:t>
            </w:r>
            <w:r>
              <w:rPr>
                <w:b/>
              </w:rPr>
              <w:t>hat is your desired outcome?</w:t>
            </w:r>
          </w:p>
          <w:p w14:paraId="3CEF2CA1" w14:textId="4F7E18AF" w:rsidR="00135183" w:rsidRPr="004F4318" w:rsidRDefault="001871A9" w:rsidP="00BF2FEF">
            <w:pPr>
              <w:pStyle w:val="NoSpacing"/>
              <w:jc w:val="center"/>
            </w:pPr>
            <w:r>
              <w:rPr>
                <w:b/>
              </w:rPr>
              <w:t xml:space="preserve">e.g. </w:t>
            </w:r>
            <w:r w:rsidR="00135183">
              <w:rPr>
                <w:b/>
              </w:rPr>
              <w:t>First sit, Resit, Extraordinary sit, Module retake or Other?</w:t>
            </w:r>
          </w:p>
        </w:tc>
      </w:tr>
      <w:tr w:rsidR="00135183" w:rsidRPr="002D45C8" w14:paraId="31D817D6" w14:textId="77777777" w:rsidTr="001871A9">
        <w:trPr>
          <w:trHeight w:val="883"/>
        </w:trPr>
        <w:tc>
          <w:tcPr>
            <w:tcW w:w="1447" w:type="dxa"/>
            <w:tcBorders>
              <w:top w:val="nil"/>
            </w:tcBorders>
            <w:shd w:val="clear" w:color="auto" w:fill="auto"/>
            <w:vAlign w:val="center"/>
          </w:tcPr>
          <w:p w14:paraId="3E62CA52" w14:textId="77777777" w:rsidR="00135183" w:rsidRPr="002D45C8" w:rsidRDefault="00135183" w:rsidP="00AD17BC">
            <w:pPr>
              <w:pStyle w:val="NoSpacing"/>
              <w:rPr>
                <w:u w:val="single"/>
              </w:rPr>
            </w:pPr>
            <w:r w:rsidRPr="002D45C8">
              <w:t>A1; A2; A3; A4; A5</w:t>
            </w:r>
          </w:p>
        </w:tc>
        <w:tc>
          <w:tcPr>
            <w:tcW w:w="1275" w:type="dxa"/>
            <w:tcBorders>
              <w:top w:val="nil"/>
            </w:tcBorders>
            <w:shd w:val="clear" w:color="auto" w:fill="auto"/>
            <w:vAlign w:val="center"/>
          </w:tcPr>
          <w:p w14:paraId="4FF19A3C" w14:textId="4A4BC220" w:rsidR="00135183" w:rsidRPr="00A734D9" w:rsidRDefault="00135183" w:rsidP="00F73533">
            <w:pPr>
              <w:pStyle w:val="NoSpacing"/>
            </w:pPr>
          </w:p>
        </w:tc>
        <w:tc>
          <w:tcPr>
            <w:tcW w:w="2039" w:type="dxa"/>
            <w:tcBorders>
              <w:top w:val="nil"/>
            </w:tcBorders>
            <w:shd w:val="clear" w:color="auto" w:fill="auto"/>
            <w:vAlign w:val="center"/>
          </w:tcPr>
          <w:p w14:paraId="02B6DFD2" w14:textId="77777777" w:rsidR="00135183" w:rsidRPr="00A734D9" w:rsidRDefault="00135183" w:rsidP="00A734D9">
            <w:pPr>
              <w:pStyle w:val="NoSpacing"/>
            </w:pPr>
          </w:p>
          <w:p w14:paraId="3CB51D9B" w14:textId="77777777" w:rsidR="00135183" w:rsidRPr="00A734D9" w:rsidRDefault="00135183" w:rsidP="00A734D9">
            <w:pPr>
              <w:pStyle w:val="NoSpacing"/>
            </w:pPr>
          </w:p>
        </w:tc>
        <w:tc>
          <w:tcPr>
            <w:tcW w:w="1476" w:type="dxa"/>
            <w:shd w:val="clear" w:color="auto" w:fill="auto"/>
            <w:vAlign w:val="center"/>
          </w:tcPr>
          <w:p w14:paraId="0B3DA47F" w14:textId="77777777" w:rsidR="00135183" w:rsidRPr="00A734D9" w:rsidRDefault="00135183" w:rsidP="00A734D9">
            <w:pPr>
              <w:pStyle w:val="NoSpacing"/>
            </w:pPr>
          </w:p>
          <w:p w14:paraId="56DC56CE" w14:textId="77777777" w:rsidR="00135183" w:rsidRPr="00A734D9" w:rsidRDefault="00135183" w:rsidP="00A734D9">
            <w:pPr>
              <w:pStyle w:val="NoSpacing"/>
            </w:pPr>
          </w:p>
        </w:tc>
        <w:tc>
          <w:tcPr>
            <w:tcW w:w="1736" w:type="dxa"/>
            <w:shd w:val="clear" w:color="auto" w:fill="auto"/>
            <w:vAlign w:val="center"/>
          </w:tcPr>
          <w:p w14:paraId="5DFAFF4A" w14:textId="77777777" w:rsidR="00135183" w:rsidRDefault="00135183" w:rsidP="00A734D9">
            <w:pPr>
              <w:pStyle w:val="NoSpacing"/>
            </w:pPr>
          </w:p>
          <w:p w14:paraId="0120ADA7" w14:textId="77777777" w:rsidR="00135183" w:rsidRPr="00A734D9" w:rsidRDefault="00135183" w:rsidP="00A734D9">
            <w:pPr>
              <w:pStyle w:val="NoSpacing"/>
            </w:pPr>
          </w:p>
        </w:tc>
        <w:tc>
          <w:tcPr>
            <w:tcW w:w="1979" w:type="dxa"/>
            <w:shd w:val="clear" w:color="auto" w:fill="auto"/>
            <w:vAlign w:val="center"/>
          </w:tcPr>
          <w:p w14:paraId="5DB28521" w14:textId="77777777" w:rsidR="00135183" w:rsidRDefault="00135183" w:rsidP="00A734D9">
            <w:pPr>
              <w:pStyle w:val="NoSpacing"/>
            </w:pPr>
          </w:p>
          <w:p w14:paraId="24AA3C4D" w14:textId="77777777" w:rsidR="00135183" w:rsidRPr="00A734D9" w:rsidRDefault="00135183" w:rsidP="00A734D9">
            <w:pPr>
              <w:pStyle w:val="NoSpacing"/>
            </w:pPr>
          </w:p>
        </w:tc>
      </w:tr>
      <w:tr w:rsidR="00135183" w:rsidRPr="002D45C8" w14:paraId="210FD42E" w14:textId="77777777" w:rsidTr="001871A9">
        <w:trPr>
          <w:trHeight w:val="883"/>
        </w:trPr>
        <w:tc>
          <w:tcPr>
            <w:tcW w:w="1447" w:type="dxa"/>
            <w:tcBorders>
              <w:top w:val="nil"/>
            </w:tcBorders>
            <w:shd w:val="clear" w:color="auto" w:fill="auto"/>
            <w:vAlign w:val="center"/>
          </w:tcPr>
          <w:p w14:paraId="780A4A2C" w14:textId="77777777" w:rsidR="00135183" w:rsidRPr="002D45C8" w:rsidRDefault="00135183" w:rsidP="00AD17BC">
            <w:pPr>
              <w:pStyle w:val="NoSpacing"/>
              <w:rPr>
                <w:u w:val="single"/>
              </w:rPr>
            </w:pPr>
            <w:r w:rsidRPr="002D45C8">
              <w:t>A1; A2; A3; A4; A5</w:t>
            </w:r>
          </w:p>
        </w:tc>
        <w:tc>
          <w:tcPr>
            <w:tcW w:w="1275" w:type="dxa"/>
            <w:tcBorders>
              <w:top w:val="nil"/>
            </w:tcBorders>
            <w:shd w:val="clear" w:color="auto" w:fill="auto"/>
            <w:vAlign w:val="center"/>
          </w:tcPr>
          <w:p w14:paraId="3DCC69C7" w14:textId="77777777" w:rsidR="00135183" w:rsidRPr="00A734D9" w:rsidRDefault="00135183" w:rsidP="00A734D9">
            <w:pPr>
              <w:pStyle w:val="NoSpacing"/>
            </w:pPr>
          </w:p>
          <w:p w14:paraId="6602D16E" w14:textId="77777777" w:rsidR="00135183" w:rsidRPr="00A734D9" w:rsidRDefault="00135183" w:rsidP="00A734D9">
            <w:pPr>
              <w:pStyle w:val="NoSpacing"/>
            </w:pPr>
          </w:p>
        </w:tc>
        <w:tc>
          <w:tcPr>
            <w:tcW w:w="2039" w:type="dxa"/>
            <w:tcBorders>
              <w:top w:val="nil"/>
            </w:tcBorders>
            <w:shd w:val="clear" w:color="auto" w:fill="auto"/>
            <w:vAlign w:val="center"/>
          </w:tcPr>
          <w:p w14:paraId="15295682" w14:textId="77777777" w:rsidR="00135183" w:rsidRPr="00A734D9" w:rsidRDefault="00135183" w:rsidP="00A734D9">
            <w:pPr>
              <w:pStyle w:val="NoSpacing"/>
            </w:pPr>
          </w:p>
          <w:p w14:paraId="6DE88221" w14:textId="77777777" w:rsidR="00135183" w:rsidRPr="00A734D9" w:rsidRDefault="00135183" w:rsidP="00A734D9">
            <w:pPr>
              <w:pStyle w:val="NoSpacing"/>
            </w:pPr>
          </w:p>
        </w:tc>
        <w:tc>
          <w:tcPr>
            <w:tcW w:w="1476" w:type="dxa"/>
            <w:shd w:val="clear" w:color="auto" w:fill="auto"/>
            <w:vAlign w:val="center"/>
          </w:tcPr>
          <w:p w14:paraId="0BD52214" w14:textId="77777777" w:rsidR="00135183" w:rsidRPr="00A734D9" w:rsidRDefault="00135183" w:rsidP="00A734D9">
            <w:pPr>
              <w:pStyle w:val="NoSpacing"/>
            </w:pPr>
          </w:p>
          <w:p w14:paraId="0A8916EF" w14:textId="77777777" w:rsidR="00135183" w:rsidRPr="00A734D9" w:rsidRDefault="00135183" w:rsidP="00A734D9">
            <w:pPr>
              <w:pStyle w:val="NoSpacing"/>
            </w:pPr>
          </w:p>
        </w:tc>
        <w:tc>
          <w:tcPr>
            <w:tcW w:w="1736" w:type="dxa"/>
            <w:shd w:val="clear" w:color="auto" w:fill="auto"/>
            <w:vAlign w:val="center"/>
          </w:tcPr>
          <w:p w14:paraId="4841951B" w14:textId="77777777" w:rsidR="00135183" w:rsidRDefault="00135183" w:rsidP="00A734D9">
            <w:pPr>
              <w:pStyle w:val="NoSpacing"/>
            </w:pPr>
          </w:p>
          <w:p w14:paraId="17021530" w14:textId="77777777" w:rsidR="00135183" w:rsidRPr="00A734D9" w:rsidRDefault="00135183" w:rsidP="00A734D9">
            <w:pPr>
              <w:pStyle w:val="NoSpacing"/>
            </w:pPr>
          </w:p>
        </w:tc>
        <w:tc>
          <w:tcPr>
            <w:tcW w:w="1979" w:type="dxa"/>
            <w:shd w:val="clear" w:color="auto" w:fill="auto"/>
            <w:vAlign w:val="center"/>
          </w:tcPr>
          <w:p w14:paraId="45F386E3" w14:textId="77777777" w:rsidR="00135183" w:rsidRDefault="00135183" w:rsidP="00A734D9">
            <w:pPr>
              <w:pStyle w:val="NoSpacing"/>
            </w:pPr>
          </w:p>
          <w:p w14:paraId="2A8A9200" w14:textId="77777777" w:rsidR="00135183" w:rsidRPr="00A734D9" w:rsidRDefault="00135183" w:rsidP="00A734D9">
            <w:pPr>
              <w:pStyle w:val="NoSpacing"/>
            </w:pPr>
          </w:p>
        </w:tc>
      </w:tr>
      <w:tr w:rsidR="00135183" w:rsidRPr="002D45C8" w14:paraId="530D1EF1" w14:textId="77777777" w:rsidTr="001871A9">
        <w:trPr>
          <w:trHeight w:val="883"/>
        </w:trPr>
        <w:tc>
          <w:tcPr>
            <w:tcW w:w="1447" w:type="dxa"/>
            <w:tcBorders>
              <w:top w:val="nil"/>
            </w:tcBorders>
            <w:shd w:val="clear" w:color="auto" w:fill="auto"/>
            <w:vAlign w:val="center"/>
          </w:tcPr>
          <w:p w14:paraId="2F70B889"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12642C6D" w14:textId="77777777" w:rsidR="00135183" w:rsidRPr="00A734D9" w:rsidRDefault="00135183" w:rsidP="00A734D9">
            <w:pPr>
              <w:pStyle w:val="NoSpacing"/>
            </w:pPr>
          </w:p>
          <w:p w14:paraId="2808FE1B" w14:textId="77777777" w:rsidR="00135183" w:rsidRPr="00A734D9" w:rsidRDefault="00135183" w:rsidP="00A734D9">
            <w:pPr>
              <w:pStyle w:val="NoSpacing"/>
            </w:pPr>
          </w:p>
        </w:tc>
        <w:tc>
          <w:tcPr>
            <w:tcW w:w="2039" w:type="dxa"/>
            <w:tcBorders>
              <w:top w:val="nil"/>
            </w:tcBorders>
            <w:shd w:val="clear" w:color="auto" w:fill="auto"/>
            <w:vAlign w:val="center"/>
          </w:tcPr>
          <w:p w14:paraId="7C092799" w14:textId="77777777" w:rsidR="00135183" w:rsidRPr="00A734D9" w:rsidRDefault="00135183" w:rsidP="00A734D9">
            <w:pPr>
              <w:pStyle w:val="NoSpacing"/>
            </w:pPr>
          </w:p>
          <w:p w14:paraId="064117F7" w14:textId="77777777" w:rsidR="00135183" w:rsidRPr="00A734D9" w:rsidRDefault="00135183" w:rsidP="00A734D9">
            <w:pPr>
              <w:pStyle w:val="NoSpacing"/>
            </w:pPr>
          </w:p>
        </w:tc>
        <w:tc>
          <w:tcPr>
            <w:tcW w:w="1476" w:type="dxa"/>
            <w:shd w:val="clear" w:color="auto" w:fill="auto"/>
            <w:vAlign w:val="center"/>
          </w:tcPr>
          <w:p w14:paraId="0A410A1E" w14:textId="77777777" w:rsidR="00135183" w:rsidRPr="00A734D9" w:rsidRDefault="00135183" w:rsidP="00A734D9">
            <w:pPr>
              <w:pStyle w:val="NoSpacing"/>
            </w:pPr>
          </w:p>
          <w:p w14:paraId="7C2DDAE4" w14:textId="77777777" w:rsidR="00135183" w:rsidRPr="00A734D9" w:rsidRDefault="00135183" w:rsidP="00A734D9">
            <w:pPr>
              <w:pStyle w:val="NoSpacing"/>
            </w:pPr>
          </w:p>
        </w:tc>
        <w:tc>
          <w:tcPr>
            <w:tcW w:w="1736" w:type="dxa"/>
            <w:shd w:val="clear" w:color="auto" w:fill="auto"/>
            <w:vAlign w:val="center"/>
          </w:tcPr>
          <w:p w14:paraId="06334D4D" w14:textId="77777777" w:rsidR="00135183" w:rsidRDefault="00135183" w:rsidP="00A734D9">
            <w:pPr>
              <w:pStyle w:val="NoSpacing"/>
            </w:pPr>
          </w:p>
          <w:p w14:paraId="792928CF" w14:textId="77777777" w:rsidR="00135183" w:rsidRPr="00A734D9" w:rsidRDefault="00135183" w:rsidP="00A734D9">
            <w:pPr>
              <w:pStyle w:val="NoSpacing"/>
            </w:pPr>
          </w:p>
        </w:tc>
        <w:tc>
          <w:tcPr>
            <w:tcW w:w="1979" w:type="dxa"/>
            <w:shd w:val="clear" w:color="auto" w:fill="auto"/>
            <w:vAlign w:val="center"/>
          </w:tcPr>
          <w:p w14:paraId="3B0F82FD" w14:textId="77777777" w:rsidR="00135183" w:rsidRDefault="00135183" w:rsidP="00A734D9">
            <w:pPr>
              <w:pStyle w:val="NoSpacing"/>
            </w:pPr>
          </w:p>
          <w:p w14:paraId="5D20EC11" w14:textId="77777777" w:rsidR="00135183" w:rsidRPr="00A734D9" w:rsidRDefault="00135183" w:rsidP="00A734D9">
            <w:pPr>
              <w:pStyle w:val="NoSpacing"/>
            </w:pPr>
          </w:p>
        </w:tc>
      </w:tr>
      <w:tr w:rsidR="00135183" w:rsidRPr="002D45C8" w14:paraId="177B6150" w14:textId="77777777" w:rsidTr="001871A9">
        <w:trPr>
          <w:trHeight w:val="883"/>
        </w:trPr>
        <w:tc>
          <w:tcPr>
            <w:tcW w:w="1447" w:type="dxa"/>
            <w:tcBorders>
              <w:top w:val="nil"/>
            </w:tcBorders>
            <w:shd w:val="clear" w:color="auto" w:fill="auto"/>
            <w:vAlign w:val="center"/>
          </w:tcPr>
          <w:p w14:paraId="08F64080"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6A152D5D" w14:textId="77777777" w:rsidR="00135183" w:rsidRPr="00A734D9" w:rsidRDefault="00135183" w:rsidP="00A734D9">
            <w:pPr>
              <w:pStyle w:val="NoSpacing"/>
            </w:pPr>
          </w:p>
          <w:p w14:paraId="497A31D6" w14:textId="77777777" w:rsidR="00135183" w:rsidRPr="00A734D9" w:rsidRDefault="00135183" w:rsidP="00A734D9">
            <w:pPr>
              <w:pStyle w:val="NoSpacing"/>
            </w:pPr>
          </w:p>
        </w:tc>
        <w:tc>
          <w:tcPr>
            <w:tcW w:w="2039" w:type="dxa"/>
            <w:tcBorders>
              <w:top w:val="nil"/>
            </w:tcBorders>
            <w:shd w:val="clear" w:color="auto" w:fill="auto"/>
            <w:vAlign w:val="center"/>
          </w:tcPr>
          <w:p w14:paraId="6FD6AB8B" w14:textId="77777777" w:rsidR="00135183" w:rsidRPr="00A734D9" w:rsidRDefault="00135183" w:rsidP="00A734D9">
            <w:pPr>
              <w:pStyle w:val="NoSpacing"/>
            </w:pPr>
          </w:p>
          <w:p w14:paraId="197FD44E" w14:textId="77777777" w:rsidR="00135183" w:rsidRPr="00A734D9" w:rsidRDefault="00135183" w:rsidP="00A734D9">
            <w:pPr>
              <w:pStyle w:val="NoSpacing"/>
            </w:pPr>
          </w:p>
        </w:tc>
        <w:tc>
          <w:tcPr>
            <w:tcW w:w="1476" w:type="dxa"/>
            <w:shd w:val="clear" w:color="auto" w:fill="auto"/>
            <w:vAlign w:val="center"/>
          </w:tcPr>
          <w:p w14:paraId="580081E3" w14:textId="77777777" w:rsidR="00135183" w:rsidRPr="00A734D9" w:rsidRDefault="00135183" w:rsidP="00A734D9">
            <w:pPr>
              <w:pStyle w:val="NoSpacing"/>
            </w:pPr>
          </w:p>
          <w:p w14:paraId="2683BB3B" w14:textId="77777777" w:rsidR="00135183" w:rsidRPr="00A734D9" w:rsidRDefault="00135183" w:rsidP="00A734D9">
            <w:pPr>
              <w:pStyle w:val="NoSpacing"/>
            </w:pPr>
          </w:p>
        </w:tc>
        <w:tc>
          <w:tcPr>
            <w:tcW w:w="1736" w:type="dxa"/>
            <w:shd w:val="clear" w:color="auto" w:fill="auto"/>
            <w:vAlign w:val="center"/>
          </w:tcPr>
          <w:p w14:paraId="26B29124" w14:textId="77777777" w:rsidR="00135183" w:rsidRDefault="00135183" w:rsidP="00A734D9">
            <w:pPr>
              <w:pStyle w:val="NoSpacing"/>
            </w:pPr>
          </w:p>
          <w:p w14:paraId="2B76C93A" w14:textId="77777777" w:rsidR="00135183" w:rsidRPr="00A734D9" w:rsidRDefault="00135183" w:rsidP="00A734D9">
            <w:pPr>
              <w:pStyle w:val="NoSpacing"/>
            </w:pPr>
          </w:p>
        </w:tc>
        <w:tc>
          <w:tcPr>
            <w:tcW w:w="1979" w:type="dxa"/>
            <w:shd w:val="clear" w:color="auto" w:fill="auto"/>
            <w:vAlign w:val="center"/>
          </w:tcPr>
          <w:p w14:paraId="071283ED" w14:textId="77777777" w:rsidR="00135183" w:rsidRDefault="00135183" w:rsidP="00A734D9">
            <w:pPr>
              <w:pStyle w:val="NoSpacing"/>
            </w:pPr>
          </w:p>
          <w:p w14:paraId="6C5BC402" w14:textId="77777777" w:rsidR="00135183" w:rsidRPr="00A734D9" w:rsidRDefault="00135183" w:rsidP="00A734D9">
            <w:pPr>
              <w:pStyle w:val="NoSpacing"/>
            </w:pPr>
          </w:p>
        </w:tc>
      </w:tr>
      <w:tr w:rsidR="00135183" w:rsidRPr="002D45C8" w14:paraId="2CCE1E2B" w14:textId="77777777" w:rsidTr="001871A9">
        <w:trPr>
          <w:trHeight w:val="883"/>
        </w:trPr>
        <w:tc>
          <w:tcPr>
            <w:tcW w:w="1447" w:type="dxa"/>
            <w:tcBorders>
              <w:top w:val="nil"/>
            </w:tcBorders>
            <w:shd w:val="clear" w:color="auto" w:fill="auto"/>
            <w:vAlign w:val="center"/>
          </w:tcPr>
          <w:p w14:paraId="037ECFC2"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32F4E493" w14:textId="77777777" w:rsidR="00135183" w:rsidRPr="00A734D9" w:rsidRDefault="00135183" w:rsidP="00A734D9">
            <w:pPr>
              <w:pStyle w:val="NoSpacing"/>
            </w:pPr>
          </w:p>
          <w:p w14:paraId="77F19D7C" w14:textId="77777777" w:rsidR="00135183" w:rsidRPr="00A734D9" w:rsidRDefault="00135183" w:rsidP="00A734D9">
            <w:pPr>
              <w:pStyle w:val="NoSpacing"/>
            </w:pPr>
          </w:p>
        </w:tc>
        <w:tc>
          <w:tcPr>
            <w:tcW w:w="2039" w:type="dxa"/>
            <w:tcBorders>
              <w:top w:val="nil"/>
            </w:tcBorders>
            <w:shd w:val="clear" w:color="auto" w:fill="auto"/>
            <w:vAlign w:val="center"/>
          </w:tcPr>
          <w:p w14:paraId="0B33A632" w14:textId="77777777" w:rsidR="00135183" w:rsidRPr="00A734D9" w:rsidRDefault="00135183" w:rsidP="00A734D9">
            <w:pPr>
              <w:pStyle w:val="NoSpacing"/>
            </w:pPr>
          </w:p>
          <w:p w14:paraId="577B814A" w14:textId="77777777" w:rsidR="00135183" w:rsidRPr="00A734D9" w:rsidRDefault="00135183" w:rsidP="00A734D9">
            <w:pPr>
              <w:pStyle w:val="NoSpacing"/>
            </w:pPr>
          </w:p>
        </w:tc>
        <w:tc>
          <w:tcPr>
            <w:tcW w:w="1476" w:type="dxa"/>
            <w:shd w:val="clear" w:color="auto" w:fill="auto"/>
            <w:vAlign w:val="center"/>
          </w:tcPr>
          <w:p w14:paraId="381BC568" w14:textId="77777777" w:rsidR="00135183" w:rsidRPr="00A734D9" w:rsidRDefault="00135183" w:rsidP="00A734D9">
            <w:pPr>
              <w:pStyle w:val="NoSpacing"/>
            </w:pPr>
          </w:p>
          <w:p w14:paraId="1C70F23D" w14:textId="77777777" w:rsidR="00135183" w:rsidRPr="00A734D9" w:rsidRDefault="00135183" w:rsidP="00A734D9">
            <w:pPr>
              <w:pStyle w:val="NoSpacing"/>
            </w:pPr>
          </w:p>
        </w:tc>
        <w:tc>
          <w:tcPr>
            <w:tcW w:w="1736" w:type="dxa"/>
            <w:shd w:val="clear" w:color="auto" w:fill="auto"/>
            <w:vAlign w:val="center"/>
          </w:tcPr>
          <w:p w14:paraId="3409BE44" w14:textId="77777777" w:rsidR="00135183" w:rsidRDefault="00135183" w:rsidP="00A734D9">
            <w:pPr>
              <w:pStyle w:val="NoSpacing"/>
            </w:pPr>
          </w:p>
          <w:p w14:paraId="74D501B4" w14:textId="77777777" w:rsidR="00135183" w:rsidRPr="00A734D9" w:rsidRDefault="00135183" w:rsidP="00A734D9">
            <w:pPr>
              <w:pStyle w:val="NoSpacing"/>
            </w:pPr>
          </w:p>
        </w:tc>
        <w:tc>
          <w:tcPr>
            <w:tcW w:w="1979" w:type="dxa"/>
            <w:shd w:val="clear" w:color="auto" w:fill="auto"/>
            <w:vAlign w:val="center"/>
          </w:tcPr>
          <w:p w14:paraId="2AAF4FC7" w14:textId="77777777" w:rsidR="00135183" w:rsidRDefault="00135183" w:rsidP="00A734D9">
            <w:pPr>
              <w:pStyle w:val="NoSpacing"/>
            </w:pPr>
          </w:p>
          <w:p w14:paraId="229442A9" w14:textId="77777777" w:rsidR="00135183" w:rsidRPr="00A734D9" w:rsidRDefault="00135183" w:rsidP="00A734D9">
            <w:pPr>
              <w:pStyle w:val="NoSpacing"/>
            </w:pPr>
          </w:p>
        </w:tc>
      </w:tr>
      <w:tr w:rsidR="00135183" w:rsidRPr="002D45C8" w14:paraId="0C83288B" w14:textId="77777777" w:rsidTr="001871A9">
        <w:trPr>
          <w:trHeight w:val="883"/>
        </w:trPr>
        <w:tc>
          <w:tcPr>
            <w:tcW w:w="1447" w:type="dxa"/>
            <w:tcBorders>
              <w:top w:val="nil"/>
            </w:tcBorders>
            <w:shd w:val="clear" w:color="auto" w:fill="auto"/>
            <w:vAlign w:val="center"/>
          </w:tcPr>
          <w:p w14:paraId="09249A37"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5C3CF73C" w14:textId="77777777" w:rsidR="00135183" w:rsidRPr="00A734D9" w:rsidRDefault="00135183" w:rsidP="00A734D9">
            <w:pPr>
              <w:pStyle w:val="NoSpacing"/>
            </w:pPr>
          </w:p>
          <w:p w14:paraId="29E5AF09" w14:textId="77777777" w:rsidR="00135183" w:rsidRPr="00A734D9" w:rsidRDefault="00135183" w:rsidP="00A734D9">
            <w:pPr>
              <w:pStyle w:val="NoSpacing"/>
            </w:pPr>
          </w:p>
        </w:tc>
        <w:tc>
          <w:tcPr>
            <w:tcW w:w="2039" w:type="dxa"/>
            <w:tcBorders>
              <w:top w:val="nil"/>
            </w:tcBorders>
            <w:shd w:val="clear" w:color="auto" w:fill="auto"/>
            <w:vAlign w:val="center"/>
          </w:tcPr>
          <w:p w14:paraId="6B78B7DF" w14:textId="77777777" w:rsidR="00135183" w:rsidRPr="00A734D9" w:rsidRDefault="00135183" w:rsidP="00A734D9">
            <w:pPr>
              <w:pStyle w:val="NoSpacing"/>
            </w:pPr>
          </w:p>
          <w:p w14:paraId="1132CA6B" w14:textId="77777777" w:rsidR="00135183" w:rsidRPr="00A734D9" w:rsidRDefault="00135183" w:rsidP="00A734D9">
            <w:pPr>
              <w:pStyle w:val="NoSpacing"/>
            </w:pPr>
          </w:p>
        </w:tc>
        <w:tc>
          <w:tcPr>
            <w:tcW w:w="1476" w:type="dxa"/>
            <w:shd w:val="clear" w:color="auto" w:fill="auto"/>
            <w:vAlign w:val="center"/>
          </w:tcPr>
          <w:p w14:paraId="648C2DA1" w14:textId="77777777" w:rsidR="00135183" w:rsidRPr="00A734D9" w:rsidRDefault="00135183" w:rsidP="00A734D9">
            <w:pPr>
              <w:pStyle w:val="NoSpacing"/>
            </w:pPr>
          </w:p>
          <w:p w14:paraId="70BF739E" w14:textId="77777777" w:rsidR="00135183" w:rsidRPr="00A734D9" w:rsidRDefault="00135183" w:rsidP="00A734D9">
            <w:pPr>
              <w:pStyle w:val="NoSpacing"/>
            </w:pPr>
          </w:p>
        </w:tc>
        <w:tc>
          <w:tcPr>
            <w:tcW w:w="1736" w:type="dxa"/>
            <w:shd w:val="clear" w:color="auto" w:fill="auto"/>
            <w:vAlign w:val="center"/>
          </w:tcPr>
          <w:p w14:paraId="7BC37772" w14:textId="77777777" w:rsidR="00135183" w:rsidRDefault="00135183" w:rsidP="00A734D9">
            <w:pPr>
              <w:pStyle w:val="NoSpacing"/>
            </w:pPr>
          </w:p>
          <w:p w14:paraId="14CA44C8" w14:textId="77777777" w:rsidR="00135183" w:rsidRPr="00A734D9" w:rsidRDefault="00135183" w:rsidP="00A734D9">
            <w:pPr>
              <w:pStyle w:val="NoSpacing"/>
            </w:pPr>
          </w:p>
        </w:tc>
        <w:tc>
          <w:tcPr>
            <w:tcW w:w="1979" w:type="dxa"/>
            <w:shd w:val="clear" w:color="auto" w:fill="auto"/>
            <w:vAlign w:val="center"/>
          </w:tcPr>
          <w:p w14:paraId="2EBD6394" w14:textId="77777777" w:rsidR="00135183" w:rsidRDefault="00135183" w:rsidP="00A734D9">
            <w:pPr>
              <w:pStyle w:val="NoSpacing"/>
            </w:pPr>
          </w:p>
          <w:p w14:paraId="32A20413" w14:textId="77777777" w:rsidR="00135183" w:rsidRPr="00A734D9" w:rsidRDefault="00135183" w:rsidP="00A734D9">
            <w:pPr>
              <w:pStyle w:val="NoSpacing"/>
            </w:pPr>
          </w:p>
        </w:tc>
      </w:tr>
    </w:tbl>
    <w:p w14:paraId="1EB71598" w14:textId="64DE0CD8" w:rsidR="009B1381" w:rsidRPr="00027827" w:rsidRDefault="009B1381">
      <w:pPr>
        <w:rPr>
          <w:rFonts w:asciiTheme="minorHAnsi" w:hAnsiTheme="minorHAnsi"/>
          <w:sz w:val="18"/>
          <w:szCs w:val="18"/>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3AB1EB3" w14:textId="77777777" w:rsidTr="00135183">
        <w:trPr>
          <w:trHeight w:val="407"/>
        </w:trPr>
        <w:tc>
          <w:tcPr>
            <w:tcW w:w="9949" w:type="dxa"/>
            <w:shd w:val="clear" w:color="auto" w:fill="E6EDF6"/>
          </w:tcPr>
          <w:p w14:paraId="06C43483" w14:textId="77777777" w:rsidR="00135183" w:rsidRDefault="00135183" w:rsidP="00EB2FD1">
            <w:pPr>
              <w:jc w:val="both"/>
              <w:rPr>
                <w:rFonts w:asciiTheme="minorHAnsi" w:hAnsiTheme="minorHAnsi" w:cs="Arial"/>
                <w:b/>
                <w:sz w:val="22"/>
                <w:szCs w:val="22"/>
              </w:rPr>
            </w:pPr>
            <w:r>
              <w:rPr>
                <w:rFonts w:asciiTheme="minorHAnsi" w:hAnsiTheme="minorHAnsi" w:cs="Arial"/>
                <w:b/>
                <w:sz w:val="22"/>
                <w:szCs w:val="22"/>
              </w:rPr>
              <w:t>SUPPORTING EVIDENCE</w:t>
            </w:r>
            <w:r w:rsidRPr="00533781">
              <w:rPr>
                <w:rFonts w:asciiTheme="minorHAnsi" w:hAnsiTheme="minorHAnsi" w:cs="Arial"/>
                <w:b/>
                <w:sz w:val="22"/>
                <w:szCs w:val="22"/>
              </w:rPr>
              <w:t>:</w:t>
            </w:r>
          </w:p>
          <w:p w14:paraId="301F3326" w14:textId="77777777" w:rsidR="00135183" w:rsidRPr="00193FBB" w:rsidRDefault="00135183" w:rsidP="00003982">
            <w:pPr>
              <w:pStyle w:val="NoSpacing"/>
              <w:numPr>
                <w:ilvl w:val="0"/>
                <w:numId w:val="23"/>
              </w:numPr>
              <w:ind w:left="60" w:hanging="142"/>
              <w:rPr>
                <w:rFonts w:cs="Times New Roman"/>
              </w:rPr>
            </w:pPr>
            <w:r w:rsidRPr="00193FBB">
              <w:t xml:space="preserve">Evidence must be submitted </w:t>
            </w:r>
            <w:r w:rsidRPr="00144847">
              <w:rPr>
                <w:u w:val="single"/>
              </w:rPr>
              <w:t>with</w:t>
            </w:r>
            <w:r w:rsidRPr="00193FBB">
              <w:t xml:space="preserve"> this form or within 5 working days after this form submission.</w:t>
            </w:r>
          </w:p>
          <w:p w14:paraId="37F9FD11" w14:textId="328959BA" w:rsidR="00135183" w:rsidRPr="00193FBB" w:rsidRDefault="00135183" w:rsidP="00003982">
            <w:pPr>
              <w:pStyle w:val="NoSpacing"/>
              <w:numPr>
                <w:ilvl w:val="0"/>
                <w:numId w:val="23"/>
              </w:numPr>
              <w:ind w:left="60" w:hanging="142"/>
              <w:rPr>
                <w:rFonts w:cs="Times New Roman"/>
              </w:rPr>
            </w:pPr>
            <w:r w:rsidRPr="00193FBB">
              <w:t>Evidence must cover the points listed in your Appeal statement below)</w:t>
            </w:r>
            <w:r>
              <w:t xml:space="preserve"> </w:t>
            </w:r>
            <w:r w:rsidRPr="00003982">
              <w:rPr>
                <w:sz w:val="20"/>
              </w:rPr>
              <w:t>(e.g. medical certification)</w:t>
            </w:r>
            <w:r>
              <w:rPr>
                <w:sz w:val="20"/>
              </w:rPr>
              <w:t>.</w:t>
            </w:r>
          </w:p>
          <w:p w14:paraId="0C6E3ADD" w14:textId="1D11A816" w:rsidR="00135183" w:rsidRPr="00003982" w:rsidRDefault="00135183" w:rsidP="00003982">
            <w:pPr>
              <w:pStyle w:val="NoSpacing"/>
              <w:numPr>
                <w:ilvl w:val="0"/>
                <w:numId w:val="23"/>
              </w:numPr>
              <w:ind w:left="60" w:hanging="142"/>
              <w:rPr>
                <w:rFonts w:cs="Times New Roman"/>
                <w:sz w:val="20"/>
              </w:rPr>
            </w:pPr>
            <w:r w:rsidRPr="00193FBB">
              <w:t xml:space="preserve">Evidence must include the </w:t>
            </w:r>
            <w:r w:rsidR="00AF3BED">
              <w:t>initial</w:t>
            </w:r>
            <w:r w:rsidRPr="00193FBB">
              <w:t xml:space="preserve"> case documents if applicable </w:t>
            </w:r>
            <w:r w:rsidRPr="00003982">
              <w:rPr>
                <w:sz w:val="20"/>
              </w:rPr>
              <w:t>(e.g.</w:t>
            </w:r>
            <w:r>
              <w:rPr>
                <w:sz w:val="20"/>
              </w:rPr>
              <w:t xml:space="preserve"> mitigation </w:t>
            </w:r>
            <w:r w:rsidRPr="00003982">
              <w:rPr>
                <w:sz w:val="20"/>
              </w:rPr>
              <w:t>form, evidence, outcome letter)</w:t>
            </w:r>
            <w:r>
              <w:rPr>
                <w:sz w:val="20"/>
              </w:rPr>
              <w:t>.</w:t>
            </w:r>
          </w:p>
          <w:p w14:paraId="7BD4E0E9" w14:textId="77777777" w:rsidR="00135183" w:rsidRPr="00193FBB" w:rsidRDefault="00135183" w:rsidP="00003982">
            <w:pPr>
              <w:pStyle w:val="NoSpacing"/>
              <w:numPr>
                <w:ilvl w:val="0"/>
                <w:numId w:val="23"/>
              </w:numPr>
              <w:ind w:left="60" w:hanging="142"/>
            </w:pPr>
            <w:r w:rsidRPr="00193FBB">
              <w:t>Evidence must include your Individual Support Plan (ISP) if you have one</w:t>
            </w:r>
            <w:r>
              <w:t>.</w:t>
            </w:r>
          </w:p>
          <w:p w14:paraId="30C5466D" w14:textId="77777777" w:rsidR="00135183" w:rsidRPr="00193FBB" w:rsidRDefault="00135183" w:rsidP="00003982">
            <w:pPr>
              <w:pStyle w:val="NoSpacing"/>
              <w:numPr>
                <w:ilvl w:val="0"/>
                <w:numId w:val="23"/>
              </w:numPr>
              <w:ind w:left="60" w:hanging="142"/>
              <w:rPr>
                <w:rFonts w:cs="Times New Roman"/>
              </w:rPr>
            </w:pPr>
            <w:r w:rsidRPr="00193FBB">
              <w:t>You may provide a statement from your Module/Course Leader</w:t>
            </w:r>
            <w:r>
              <w:t xml:space="preserve"> or Tutor</w:t>
            </w:r>
            <w:r w:rsidRPr="00193FBB">
              <w:t xml:space="preserve"> if this would support your appeal</w:t>
            </w:r>
            <w:r>
              <w:t>.</w:t>
            </w:r>
          </w:p>
          <w:p w14:paraId="1B2BA023" w14:textId="77777777" w:rsidR="00135183" w:rsidRPr="00003982" w:rsidRDefault="00135183" w:rsidP="00003982">
            <w:pPr>
              <w:pStyle w:val="NoSpacing"/>
              <w:numPr>
                <w:ilvl w:val="0"/>
                <w:numId w:val="23"/>
              </w:numPr>
              <w:ind w:left="60" w:hanging="142"/>
              <w:rPr>
                <w:b/>
              </w:rPr>
            </w:pPr>
            <w:r w:rsidRPr="00003982">
              <w:rPr>
                <w:b/>
              </w:rPr>
              <w:t xml:space="preserve">No appeal will </w:t>
            </w:r>
            <w:r>
              <w:rPr>
                <w:b/>
              </w:rPr>
              <w:t xml:space="preserve">be </w:t>
            </w:r>
            <w:r w:rsidRPr="00003982">
              <w:rPr>
                <w:b/>
              </w:rPr>
              <w:t>considered without supporting, documentary evidence</w:t>
            </w:r>
            <w:r>
              <w:rPr>
                <w:b/>
              </w:rPr>
              <w:t>.</w:t>
            </w:r>
          </w:p>
        </w:tc>
      </w:tr>
      <w:tr w:rsidR="00135183" w:rsidRPr="002D45C8" w14:paraId="2F0639C2" w14:textId="77777777" w:rsidTr="00135183">
        <w:trPr>
          <w:trHeight w:val="3523"/>
        </w:trPr>
        <w:tc>
          <w:tcPr>
            <w:tcW w:w="9949" w:type="dxa"/>
          </w:tcPr>
          <w:p w14:paraId="6B121629" w14:textId="77777777" w:rsidR="00135183" w:rsidRDefault="00135183" w:rsidP="00EB2FD1">
            <w:pPr>
              <w:pStyle w:val="NoSpacing"/>
              <w:rPr>
                <w:rFonts w:cs="Arial"/>
              </w:rPr>
            </w:pPr>
            <w:r>
              <w:rPr>
                <w:rFonts w:cs="Arial"/>
              </w:rPr>
              <w:t>Please list below the evidence you are attaching to support your appeal:</w:t>
            </w:r>
          </w:p>
          <w:p w14:paraId="2FE9104B" w14:textId="77777777" w:rsidR="00135183" w:rsidRDefault="00135183" w:rsidP="00EB2FD1">
            <w:pPr>
              <w:pStyle w:val="NoSpacing"/>
              <w:rPr>
                <w:rFonts w:cs="Arial"/>
              </w:rPr>
            </w:pPr>
          </w:p>
          <w:p w14:paraId="1B22C838" w14:textId="77777777" w:rsidR="00135183" w:rsidRDefault="00135183" w:rsidP="00EB2FD1">
            <w:pPr>
              <w:pStyle w:val="NoSpacing"/>
              <w:rPr>
                <w:rFonts w:cs="Arial"/>
              </w:rPr>
            </w:pPr>
          </w:p>
          <w:p w14:paraId="2067BDF3" w14:textId="77777777" w:rsidR="00135183" w:rsidRDefault="00135183" w:rsidP="00EB2FD1">
            <w:pPr>
              <w:pStyle w:val="NoSpacing"/>
              <w:rPr>
                <w:rFonts w:cs="Arial"/>
              </w:rPr>
            </w:pPr>
          </w:p>
          <w:p w14:paraId="46EED032" w14:textId="77777777" w:rsidR="00135183" w:rsidRDefault="00135183" w:rsidP="00EB2FD1">
            <w:pPr>
              <w:pStyle w:val="NoSpacing"/>
              <w:rPr>
                <w:rFonts w:cs="Arial"/>
              </w:rPr>
            </w:pPr>
          </w:p>
          <w:p w14:paraId="52B5DB7D" w14:textId="77777777" w:rsidR="00135183" w:rsidRDefault="00135183" w:rsidP="00EB2FD1">
            <w:pPr>
              <w:pStyle w:val="NoSpacing"/>
              <w:rPr>
                <w:rFonts w:cs="Arial"/>
              </w:rPr>
            </w:pPr>
          </w:p>
          <w:p w14:paraId="25B235A2" w14:textId="77777777" w:rsidR="00135183" w:rsidRDefault="00135183" w:rsidP="00EB2FD1">
            <w:pPr>
              <w:pStyle w:val="NoSpacing"/>
              <w:rPr>
                <w:rFonts w:cs="Arial"/>
              </w:rPr>
            </w:pPr>
          </w:p>
          <w:p w14:paraId="257F808A" w14:textId="77777777" w:rsidR="00135183" w:rsidRDefault="00135183" w:rsidP="00EB2FD1">
            <w:pPr>
              <w:pStyle w:val="NoSpacing"/>
              <w:rPr>
                <w:rFonts w:cs="Arial"/>
              </w:rPr>
            </w:pPr>
          </w:p>
          <w:p w14:paraId="7D544EB2" w14:textId="77777777" w:rsidR="00AF3BED" w:rsidRDefault="00AF3BED" w:rsidP="00EB2FD1">
            <w:pPr>
              <w:pStyle w:val="NoSpacing"/>
              <w:rPr>
                <w:rFonts w:cs="Arial"/>
              </w:rPr>
            </w:pPr>
          </w:p>
          <w:p w14:paraId="2FBF14D0" w14:textId="77777777" w:rsidR="00AF3BED" w:rsidRDefault="00AF3BED" w:rsidP="00EB2FD1">
            <w:pPr>
              <w:pStyle w:val="NoSpacing"/>
              <w:rPr>
                <w:rFonts w:cs="Arial"/>
              </w:rPr>
            </w:pPr>
          </w:p>
          <w:p w14:paraId="7AF984BD" w14:textId="77777777" w:rsidR="00AF3BED" w:rsidRDefault="00AF3BED" w:rsidP="00EB2FD1">
            <w:pPr>
              <w:pStyle w:val="NoSpacing"/>
              <w:rPr>
                <w:rFonts w:cs="Arial"/>
              </w:rPr>
            </w:pPr>
          </w:p>
          <w:p w14:paraId="40C05EEB" w14:textId="508E37A5" w:rsidR="00AF3BED" w:rsidRPr="002D45C8" w:rsidRDefault="00AF3BED" w:rsidP="00EB2FD1">
            <w:pPr>
              <w:pStyle w:val="NoSpacing"/>
              <w:rPr>
                <w:rFonts w:cs="Arial"/>
              </w:rPr>
            </w:pPr>
          </w:p>
        </w:tc>
      </w:tr>
      <w:tr w:rsidR="00135183" w:rsidRPr="002D45C8" w14:paraId="6019D1C5" w14:textId="77777777" w:rsidTr="00135183">
        <w:trPr>
          <w:trHeight w:val="407"/>
        </w:trPr>
        <w:tc>
          <w:tcPr>
            <w:tcW w:w="9949" w:type="dxa"/>
            <w:shd w:val="clear" w:color="auto" w:fill="E6EDF6"/>
            <w:vAlign w:val="center"/>
          </w:tcPr>
          <w:p w14:paraId="77BAB654" w14:textId="77777777" w:rsidR="00135183" w:rsidRDefault="00135183" w:rsidP="00AB6C1F">
            <w:pPr>
              <w:rPr>
                <w:rFonts w:asciiTheme="minorHAnsi" w:hAnsiTheme="minorHAnsi" w:cs="Arial"/>
                <w:b/>
                <w:sz w:val="22"/>
                <w:szCs w:val="22"/>
              </w:rPr>
            </w:pPr>
            <w:r>
              <w:rPr>
                <w:rFonts w:asciiTheme="minorHAnsi" w:hAnsiTheme="minorHAnsi" w:cs="Arial"/>
                <w:b/>
                <w:sz w:val="22"/>
                <w:szCs w:val="22"/>
              </w:rPr>
              <w:lastRenderedPageBreak/>
              <w:t>APPEAL STATEMENT</w:t>
            </w:r>
          </w:p>
          <w:p w14:paraId="50F19CD1" w14:textId="77777777" w:rsidR="00135183" w:rsidRPr="00AB6C1F" w:rsidRDefault="00135183" w:rsidP="00AB6C1F">
            <w:pPr>
              <w:rPr>
                <w:rFonts w:asciiTheme="minorHAnsi" w:hAnsiTheme="minorHAnsi"/>
                <w:b/>
                <w:sz w:val="22"/>
                <w:szCs w:val="22"/>
              </w:rPr>
            </w:pPr>
            <w:r w:rsidRPr="0004121C">
              <w:rPr>
                <w:rFonts w:asciiTheme="minorHAnsi" w:hAnsiTheme="minorHAnsi" w:cs="Arial"/>
                <w:sz w:val="22"/>
                <w:szCs w:val="22"/>
              </w:rPr>
              <w:t xml:space="preserve">Please address </w:t>
            </w:r>
            <w:r>
              <w:rPr>
                <w:rFonts w:asciiTheme="minorHAnsi" w:hAnsiTheme="minorHAnsi" w:cs="Arial"/>
                <w:sz w:val="22"/>
                <w:szCs w:val="22"/>
              </w:rPr>
              <w:t xml:space="preserve">the </w:t>
            </w:r>
            <w:r w:rsidRPr="0004121C">
              <w:rPr>
                <w:rFonts w:asciiTheme="minorHAnsi" w:hAnsiTheme="minorHAnsi" w:cs="Arial"/>
                <w:sz w:val="22"/>
                <w:szCs w:val="22"/>
              </w:rPr>
              <w:t>following</w:t>
            </w:r>
            <w:r>
              <w:rPr>
                <w:rFonts w:asciiTheme="minorHAnsi" w:hAnsiTheme="minorHAnsi" w:cs="Arial"/>
                <w:sz w:val="22"/>
                <w:szCs w:val="22"/>
              </w:rPr>
              <w:t xml:space="preserve"> A, B &amp; C</w:t>
            </w:r>
            <w:r w:rsidRPr="0004121C">
              <w:rPr>
                <w:rFonts w:asciiTheme="minorHAnsi" w:hAnsiTheme="minorHAnsi" w:cs="Arial"/>
                <w:sz w:val="22"/>
                <w:szCs w:val="22"/>
              </w:rPr>
              <w:t xml:space="preserve"> points</w:t>
            </w:r>
            <w:r>
              <w:rPr>
                <w:rFonts w:asciiTheme="minorHAnsi" w:hAnsiTheme="minorHAnsi" w:cs="Arial"/>
                <w:sz w:val="22"/>
                <w:szCs w:val="22"/>
              </w:rPr>
              <w:t>:</w:t>
            </w:r>
          </w:p>
        </w:tc>
      </w:tr>
      <w:tr w:rsidR="00135183" w:rsidRPr="002D45C8" w14:paraId="4E450E1B" w14:textId="77777777" w:rsidTr="00135183">
        <w:tblPrEx>
          <w:shd w:val="clear" w:color="auto" w:fill="F2F2F2" w:themeFill="background1" w:themeFillShade="F2"/>
          <w:tblCellMar>
            <w:top w:w="57" w:type="dxa"/>
            <w:bottom w:w="57" w:type="dxa"/>
            <w:right w:w="170" w:type="dxa"/>
          </w:tblCellMar>
        </w:tblPrEx>
        <w:trPr>
          <w:trHeight w:val="369"/>
        </w:trPr>
        <w:tc>
          <w:tcPr>
            <w:tcW w:w="9949" w:type="dxa"/>
            <w:shd w:val="clear" w:color="auto" w:fill="auto"/>
            <w:vAlign w:val="center"/>
          </w:tcPr>
          <w:p w14:paraId="37A59283" w14:textId="308B2B20" w:rsidR="00135183" w:rsidRDefault="00135183" w:rsidP="001871A9">
            <w:pPr>
              <w:pStyle w:val="NoSpacing"/>
              <w:numPr>
                <w:ilvl w:val="0"/>
                <w:numId w:val="27"/>
              </w:numPr>
              <w:ind w:left="342" w:hanging="342"/>
              <w:rPr>
                <w:b/>
              </w:rPr>
            </w:pPr>
            <w:r w:rsidRPr="00AB6C1F">
              <w:rPr>
                <w:b/>
              </w:rPr>
              <w:t>Explain why you disagree with the Board</w:t>
            </w:r>
            <w:r w:rsidR="00F73533">
              <w:rPr>
                <w:b/>
              </w:rPr>
              <w:t>/Panel</w:t>
            </w:r>
            <w:r w:rsidRPr="00AB6C1F">
              <w:rPr>
                <w:b/>
              </w:rPr>
              <w:t>’s decision you are appealing against.</w:t>
            </w:r>
          </w:p>
          <w:p w14:paraId="61210F4C" w14:textId="09FA0700"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Procedural Error,</w:t>
            </w:r>
            <w:r w:rsidRPr="00AF3BED">
              <w:rPr>
                <w:sz w:val="20"/>
                <w:szCs w:val="20"/>
              </w:rPr>
              <w:t xml:space="preserve"> please indicate which procedures have been breached and provide evidence if appropriate;</w:t>
            </w:r>
          </w:p>
          <w:p w14:paraId="4C54CC53" w14:textId="4B14510B"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Extenuating Circumstances</w:t>
            </w:r>
            <w:r w:rsidRPr="00AF3BED">
              <w:rPr>
                <w:sz w:val="20"/>
                <w:szCs w:val="20"/>
              </w:rPr>
              <w:t xml:space="preserve"> </w:t>
            </w:r>
            <w:r w:rsidRPr="00AF3BED">
              <w:rPr>
                <w:b/>
                <w:sz w:val="20"/>
                <w:szCs w:val="20"/>
              </w:rPr>
              <w:t xml:space="preserve">with new evidence, </w:t>
            </w:r>
            <w:r w:rsidRPr="00AF3BED">
              <w:rPr>
                <w:sz w:val="20"/>
                <w:szCs w:val="20"/>
              </w:rPr>
              <w:t xml:space="preserve">please provide details, evidence and reasons why this evidence was not available at the time of the initial procedure. </w:t>
            </w:r>
          </w:p>
          <w:p w14:paraId="6C2F5BB9" w14:textId="0DFC3AD8"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Extenuating Circumstances</w:t>
            </w:r>
            <w:r w:rsidRPr="00AF3BED">
              <w:rPr>
                <w:sz w:val="20"/>
                <w:szCs w:val="20"/>
              </w:rPr>
              <w:t xml:space="preserve"> </w:t>
            </w:r>
            <w:r w:rsidRPr="00AF3BED">
              <w:rPr>
                <w:b/>
                <w:sz w:val="20"/>
                <w:szCs w:val="20"/>
              </w:rPr>
              <w:t xml:space="preserve">not properly taken into account or </w:t>
            </w:r>
            <w:r w:rsidRPr="00AF3BED">
              <w:rPr>
                <w:b/>
                <w:bCs/>
                <w:sz w:val="20"/>
                <w:szCs w:val="20"/>
              </w:rPr>
              <w:t>Manifestly Unreasonable Panel’s Decision</w:t>
            </w:r>
            <w:r w:rsidRPr="00AF3BED">
              <w:rPr>
                <w:b/>
                <w:sz w:val="20"/>
                <w:szCs w:val="20"/>
              </w:rPr>
              <w:t xml:space="preserve"> ,</w:t>
            </w:r>
            <w:r w:rsidRPr="00AF3BED">
              <w:rPr>
                <w:sz w:val="20"/>
                <w:szCs w:val="20"/>
              </w:rPr>
              <w:t xml:space="preserve"> please indicate which findings/statements/actions detailed in the outcome letter of your initial </w:t>
            </w:r>
            <w:r w:rsidR="00746E34" w:rsidRPr="00AF3BED">
              <w:rPr>
                <w:sz w:val="20"/>
                <w:szCs w:val="20"/>
              </w:rPr>
              <w:t>procedure</w:t>
            </w:r>
            <w:r w:rsidRPr="00AF3BED">
              <w:rPr>
                <w:sz w:val="20"/>
                <w:szCs w:val="20"/>
              </w:rPr>
              <w:t xml:space="preserve"> you disagree with and provide your full reasons why; include evidence where appropriate. </w:t>
            </w:r>
          </w:p>
          <w:p w14:paraId="6602498F" w14:textId="77777777" w:rsidR="001871A9" w:rsidRPr="00AB6C1F" w:rsidRDefault="001871A9" w:rsidP="001871A9">
            <w:pPr>
              <w:pStyle w:val="NoSpacing"/>
              <w:ind w:left="344"/>
              <w:rPr>
                <w:b/>
              </w:rPr>
            </w:pPr>
          </w:p>
          <w:p w14:paraId="65F28234" w14:textId="77777777" w:rsidR="00135183" w:rsidRPr="00AB6C1F" w:rsidRDefault="00135183" w:rsidP="00AB6C1F">
            <w:pPr>
              <w:pStyle w:val="NoSpacing"/>
              <w:ind w:left="344" w:hanging="344"/>
              <w:rPr>
                <w:b/>
              </w:rPr>
            </w:pPr>
          </w:p>
          <w:p w14:paraId="60004E07" w14:textId="77777777" w:rsidR="00135183" w:rsidRPr="00AB6C1F" w:rsidRDefault="00135183" w:rsidP="00AB6C1F">
            <w:pPr>
              <w:pStyle w:val="NoSpacing"/>
              <w:ind w:left="344" w:hanging="344"/>
              <w:rPr>
                <w:b/>
              </w:rPr>
            </w:pPr>
          </w:p>
          <w:p w14:paraId="06BE52A4" w14:textId="77777777" w:rsidR="00135183" w:rsidRPr="00AB6C1F" w:rsidRDefault="00135183" w:rsidP="00AB6C1F">
            <w:pPr>
              <w:pStyle w:val="NoSpacing"/>
              <w:ind w:left="344" w:hanging="344"/>
              <w:rPr>
                <w:b/>
              </w:rPr>
            </w:pPr>
          </w:p>
          <w:p w14:paraId="4E7506DD" w14:textId="77777777" w:rsidR="00135183" w:rsidRPr="00AB6C1F" w:rsidRDefault="00135183" w:rsidP="00AB6C1F">
            <w:pPr>
              <w:pStyle w:val="NoSpacing"/>
              <w:ind w:left="344" w:hanging="344"/>
              <w:rPr>
                <w:b/>
              </w:rPr>
            </w:pPr>
          </w:p>
          <w:p w14:paraId="7A952958" w14:textId="77777777" w:rsidR="00135183" w:rsidRPr="00AB6C1F" w:rsidRDefault="00135183" w:rsidP="00AB6C1F">
            <w:pPr>
              <w:pStyle w:val="NoSpacing"/>
              <w:ind w:left="344" w:hanging="344"/>
              <w:rPr>
                <w:b/>
              </w:rPr>
            </w:pPr>
          </w:p>
          <w:p w14:paraId="476005BC" w14:textId="77777777" w:rsidR="00135183" w:rsidRPr="00AB6C1F" w:rsidRDefault="00135183" w:rsidP="00AB6C1F">
            <w:pPr>
              <w:pStyle w:val="NoSpacing"/>
              <w:ind w:left="344" w:hanging="344"/>
              <w:rPr>
                <w:b/>
              </w:rPr>
            </w:pPr>
          </w:p>
          <w:p w14:paraId="49C8E55F" w14:textId="77777777" w:rsidR="00135183" w:rsidRPr="00AB6C1F" w:rsidRDefault="00135183" w:rsidP="00AB6C1F">
            <w:pPr>
              <w:pStyle w:val="NoSpacing"/>
              <w:ind w:left="344" w:hanging="344"/>
              <w:rPr>
                <w:b/>
              </w:rPr>
            </w:pPr>
          </w:p>
          <w:p w14:paraId="3B1452D1" w14:textId="77777777" w:rsidR="00135183" w:rsidRPr="00AB6C1F" w:rsidRDefault="00135183" w:rsidP="00AB6C1F">
            <w:pPr>
              <w:pStyle w:val="NoSpacing"/>
              <w:ind w:left="344" w:hanging="344"/>
              <w:rPr>
                <w:b/>
              </w:rPr>
            </w:pPr>
          </w:p>
          <w:p w14:paraId="15B9E595" w14:textId="77777777" w:rsidR="00135183" w:rsidRPr="00AB6C1F" w:rsidRDefault="00135183" w:rsidP="00AB6C1F">
            <w:pPr>
              <w:pStyle w:val="NoSpacing"/>
              <w:ind w:left="344" w:hanging="344"/>
              <w:rPr>
                <w:b/>
              </w:rPr>
            </w:pPr>
          </w:p>
          <w:p w14:paraId="17A94DD0" w14:textId="77777777" w:rsidR="00135183" w:rsidRPr="00AB6C1F" w:rsidRDefault="00135183" w:rsidP="00AB6C1F">
            <w:pPr>
              <w:pStyle w:val="NoSpacing"/>
              <w:ind w:left="344" w:hanging="344"/>
              <w:rPr>
                <w:b/>
              </w:rPr>
            </w:pPr>
          </w:p>
          <w:p w14:paraId="551ADF61" w14:textId="77777777" w:rsidR="00135183" w:rsidRDefault="00135183" w:rsidP="00AB6C1F">
            <w:pPr>
              <w:pStyle w:val="NoSpacing"/>
              <w:ind w:left="344" w:hanging="344"/>
              <w:rPr>
                <w:b/>
              </w:rPr>
            </w:pPr>
          </w:p>
          <w:p w14:paraId="02F87CA3" w14:textId="77777777" w:rsidR="00135183" w:rsidRDefault="00135183" w:rsidP="00AB6C1F">
            <w:pPr>
              <w:pStyle w:val="NoSpacing"/>
              <w:ind w:left="344" w:hanging="344"/>
              <w:rPr>
                <w:b/>
              </w:rPr>
            </w:pPr>
          </w:p>
          <w:p w14:paraId="5C8ECCCB" w14:textId="77777777" w:rsidR="00135183" w:rsidRPr="00AB6C1F" w:rsidRDefault="00135183" w:rsidP="00DA1BE1">
            <w:pPr>
              <w:pStyle w:val="NoSpacing"/>
              <w:rPr>
                <w:b/>
              </w:rPr>
            </w:pPr>
          </w:p>
          <w:p w14:paraId="6D535D16" w14:textId="77777777" w:rsidR="00135183" w:rsidRDefault="00135183" w:rsidP="00AB6C1F">
            <w:pPr>
              <w:pStyle w:val="NoSpacing"/>
              <w:ind w:left="344" w:hanging="344"/>
              <w:rPr>
                <w:b/>
              </w:rPr>
            </w:pPr>
          </w:p>
          <w:p w14:paraId="322710ED" w14:textId="77777777" w:rsidR="00135183" w:rsidRDefault="00135183" w:rsidP="00AB6C1F">
            <w:pPr>
              <w:pStyle w:val="NoSpacing"/>
              <w:ind w:left="344" w:hanging="344"/>
              <w:rPr>
                <w:b/>
              </w:rPr>
            </w:pPr>
          </w:p>
          <w:p w14:paraId="1FC1185C" w14:textId="77777777" w:rsidR="00135183" w:rsidRDefault="00135183" w:rsidP="00AB6C1F">
            <w:pPr>
              <w:pStyle w:val="NoSpacing"/>
              <w:ind w:left="344" w:hanging="344"/>
              <w:rPr>
                <w:b/>
              </w:rPr>
            </w:pPr>
          </w:p>
          <w:p w14:paraId="4DD0471B" w14:textId="77777777" w:rsidR="00135183" w:rsidRDefault="00135183" w:rsidP="00AB6C1F">
            <w:pPr>
              <w:pStyle w:val="NoSpacing"/>
              <w:ind w:left="344" w:hanging="344"/>
              <w:rPr>
                <w:b/>
              </w:rPr>
            </w:pPr>
          </w:p>
          <w:p w14:paraId="4A44ADCD" w14:textId="77777777" w:rsidR="00135183" w:rsidRPr="00AB6C1F" w:rsidRDefault="00135183" w:rsidP="00AB6C1F">
            <w:pPr>
              <w:pStyle w:val="NoSpacing"/>
              <w:ind w:left="344" w:hanging="344"/>
              <w:rPr>
                <w:b/>
              </w:rPr>
            </w:pPr>
          </w:p>
          <w:p w14:paraId="47CC66E4" w14:textId="77777777" w:rsidR="00135183" w:rsidRPr="00AB6C1F" w:rsidRDefault="00135183" w:rsidP="00AF3BED">
            <w:pPr>
              <w:pStyle w:val="NoSpacing"/>
              <w:numPr>
                <w:ilvl w:val="0"/>
                <w:numId w:val="27"/>
              </w:numPr>
              <w:ind w:left="342" w:hanging="283"/>
              <w:rPr>
                <w:b/>
              </w:rPr>
            </w:pPr>
            <w:r w:rsidRPr="00AB6C1F">
              <w:rPr>
                <w:b/>
              </w:rPr>
              <w:t>Describe your circumstances and how they affected the above decision.</w:t>
            </w:r>
          </w:p>
          <w:p w14:paraId="0794155E" w14:textId="77777777" w:rsidR="00135183" w:rsidRPr="00AB6C1F" w:rsidRDefault="00135183" w:rsidP="00AB6C1F">
            <w:pPr>
              <w:pStyle w:val="NoSpacing"/>
              <w:ind w:left="344" w:hanging="344"/>
              <w:rPr>
                <w:b/>
              </w:rPr>
            </w:pPr>
          </w:p>
          <w:p w14:paraId="57047723" w14:textId="77777777" w:rsidR="00135183" w:rsidRPr="00AB6C1F" w:rsidRDefault="00135183" w:rsidP="00AB6C1F">
            <w:pPr>
              <w:pStyle w:val="NoSpacing"/>
              <w:ind w:left="344" w:hanging="344"/>
              <w:rPr>
                <w:b/>
              </w:rPr>
            </w:pPr>
          </w:p>
          <w:p w14:paraId="615B5833" w14:textId="77777777" w:rsidR="00135183" w:rsidRPr="00AB6C1F" w:rsidRDefault="00135183" w:rsidP="00AB6C1F">
            <w:pPr>
              <w:pStyle w:val="NoSpacing"/>
              <w:ind w:left="344" w:hanging="344"/>
              <w:rPr>
                <w:b/>
              </w:rPr>
            </w:pPr>
          </w:p>
          <w:p w14:paraId="0853783E" w14:textId="77777777" w:rsidR="00135183" w:rsidRDefault="00135183" w:rsidP="00AB6C1F">
            <w:pPr>
              <w:pStyle w:val="NoSpacing"/>
              <w:ind w:left="344" w:hanging="344"/>
              <w:rPr>
                <w:b/>
              </w:rPr>
            </w:pPr>
          </w:p>
          <w:p w14:paraId="0538A297" w14:textId="77777777" w:rsidR="00135183" w:rsidRPr="00AB6C1F" w:rsidRDefault="00135183" w:rsidP="00AB6C1F">
            <w:pPr>
              <w:pStyle w:val="NoSpacing"/>
              <w:ind w:left="344" w:hanging="344"/>
              <w:rPr>
                <w:b/>
              </w:rPr>
            </w:pPr>
          </w:p>
          <w:p w14:paraId="68C239F1" w14:textId="77777777" w:rsidR="00135183" w:rsidRPr="00AB6C1F" w:rsidRDefault="00135183" w:rsidP="00AB6C1F">
            <w:pPr>
              <w:pStyle w:val="NoSpacing"/>
              <w:ind w:left="344" w:hanging="344"/>
              <w:rPr>
                <w:b/>
              </w:rPr>
            </w:pPr>
          </w:p>
          <w:p w14:paraId="7E35D080" w14:textId="77777777" w:rsidR="00135183" w:rsidRPr="00AB6C1F" w:rsidRDefault="00135183" w:rsidP="00AB6C1F">
            <w:pPr>
              <w:pStyle w:val="NoSpacing"/>
              <w:ind w:left="344" w:hanging="344"/>
              <w:rPr>
                <w:b/>
              </w:rPr>
            </w:pPr>
          </w:p>
          <w:p w14:paraId="718CCBAA" w14:textId="77777777" w:rsidR="00135183" w:rsidRPr="00AB6C1F" w:rsidRDefault="00135183" w:rsidP="00AB6C1F">
            <w:pPr>
              <w:pStyle w:val="NoSpacing"/>
              <w:ind w:left="344" w:hanging="344"/>
              <w:rPr>
                <w:b/>
              </w:rPr>
            </w:pPr>
          </w:p>
          <w:p w14:paraId="416E1AB0" w14:textId="77777777" w:rsidR="00135183" w:rsidRPr="00AB6C1F" w:rsidRDefault="00135183" w:rsidP="00AB6C1F">
            <w:pPr>
              <w:pStyle w:val="NoSpacing"/>
              <w:ind w:left="344" w:hanging="344"/>
              <w:rPr>
                <w:b/>
              </w:rPr>
            </w:pPr>
          </w:p>
          <w:p w14:paraId="3802BB5D" w14:textId="77777777" w:rsidR="00135183" w:rsidRPr="00AB6C1F" w:rsidRDefault="00135183" w:rsidP="00AB6C1F">
            <w:pPr>
              <w:pStyle w:val="NoSpacing"/>
              <w:ind w:left="344" w:hanging="344"/>
              <w:rPr>
                <w:b/>
              </w:rPr>
            </w:pPr>
          </w:p>
          <w:p w14:paraId="5BDAA810" w14:textId="77777777" w:rsidR="00135183" w:rsidRPr="00AB6C1F" w:rsidRDefault="00135183" w:rsidP="00AB6C1F">
            <w:pPr>
              <w:pStyle w:val="NoSpacing"/>
              <w:ind w:left="344" w:hanging="344"/>
              <w:rPr>
                <w:b/>
              </w:rPr>
            </w:pPr>
          </w:p>
          <w:p w14:paraId="6E6E6060" w14:textId="77777777" w:rsidR="00135183" w:rsidRPr="00AB6C1F" w:rsidRDefault="00135183" w:rsidP="00AB6C1F">
            <w:pPr>
              <w:pStyle w:val="NoSpacing"/>
              <w:ind w:left="344" w:hanging="344"/>
              <w:rPr>
                <w:b/>
              </w:rPr>
            </w:pPr>
          </w:p>
          <w:p w14:paraId="1B7438AA" w14:textId="77777777" w:rsidR="00135183" w:rsidRPr="00AB6C1F" w:rsidRDefault="00135183" w:rsidP="00AF3BED">
            <w:pPr>
              <w:pStyle w:val="NoSpacing"/>
              <w:numPr>
                <w:ilvl w:val="0"/>
                <w:numId w:val="27"/>
              </w:numPr>
              <w:ind w:left="342" w:hanging="283"/>
              <w:rPr>
                <w:b/>
              </w:rPr>
            </w:pPr>
            <w:r w:rsidRPr="00AB6C1F">
              <w:rPr>
                <w:b/>
              </w:rPr>
              <w:t>Summarise why, in your opinion, your appeal request should be upheld.</w:t>
            </w:r>
          </w:p>
          <w:p w14:paraId="54AE99EA" w14:textId="77777777" w:rsidR="00135183" w:rsidRPr="00AB6C1F" w:rsidRDefault="00135183" w:rsidP="00AB6C1F">
            <w:pPr>
              <w:pStyle w:val="NoSpacing"/>
              <w:ind w:left="344" w:hanging="344"/>
              <w:rPr>
                <w:b/>
              </w:rPr>
            </w:pPr>
          </w:p>
          <w:p w14:paraId="460B37D9" w14:textId="77777777" w:rsidR="004B0416" w:rsidRPr="00AB6C1F" w:rsidRDefault="004B0416" w:rsidP="00AB6C1F">
            <w:pPr>
              <w:pStyle w:val="NoSpacing"/>
              <w:ind w:left="344" w:hanging="344"/>
              <w:rPr>
                <w:b/>
              </w:rPr>
            </w:pPr>
          </w:p>
          <w:p w14:paraId="04672DBD" w14:textId="77777777" w:rsidR="00135183" w:rsidRPr="00AB6C1F" w:rsidRDefault="00135183" w:rsidP="00AB6C1F">
            <w:pPr>
              <w:pStyle w:val="NoSpacing"/>
              <w:ind w:left="344" w:hanging="344"/>
              <w:rPr>
                <w:b/>
              </w:rPr>
            </w:pPr>
          </w:p>
          <w:p w14:paraId="05526A87" w14:textId="77777777" w:rsidR="00135183" w:rsidRPr="00AB6C1F" w:rsidRDefault="00135183" w:rsidP="00AB6C1F">
            <w:pPr>
              <w:pStyle w:val="NoSpacing"/>
              <w:ind w:left="344" w:hanging="344"/>
              <w:rPr>
                <w:b/>
              </w:rPr>
            </w:pPr>
          </w:p>
          <w:p w14:paraId="45CD7FBB" w14:textId="77777777" w:rsidR="00135183" w:rsidRPr="00BF1BEB" w:rsidRDefault="00135183" w:rsidP="00BF1BEB">
            <w:pPr>
              <w:pStyle w:val="NoSpacing"/>
              <w:rPr>
                <w:sz w:val="20"/>
              </w:rPr>
            </w:pPr>
            <w:r w:rsidRPr="00BF1BEB">
              <w:rPr>
                <w:rFonts w:cs="Arial"/>
                <w:sz w:val="20"/>
              </w:rPr>
              <w:t>(</w:t>
            </w:r>
            <w:r w:rsidRPr="00BF1BEB">
              <w:rPr>
                <w:sz w:val="20"/>
              </w:rPr>
              <w:t xml:space="preserve">If you are completing this form by hand and require more space, continue on a separate sheet of paper, which you </w:t>
            </w:r>
          </w:p>
          <w:p w14:paraId="77A9F5BB" w14:textId="77777777" w:rsidR="00135183" w:rsidRPr="002D45C8" w:rsidRDefault="00135183" w:rsidP="00BF1BEB">
            <w:pPr>
              <w:pStyle w:val="NoSpacing"/>
              <w:rPr>
                <w:rFonts w:cs="Arial"/>
              </w:rPr>
            </w:pPr>
            <w:r w:rsidRPr="00BF1BEB">
              <w:rPr>
                <w:sz w:val="20"/>
              </w:rPr>
              <w:t xml:space="preserve"> must attach to this form</w:t>
            </w:r>
            <w:r>
              <w:rPr>
                <w:sz w:val="20"/>
              </w:rPr>
              <w:t>)</w:t>
            </w:r>
          </w:p>
        </w:tc>
      </w:tr>
    </w:tbl>
    <w:p w14:paraId="4A3AEF5C" w14:textId="77777777" w:rsidR="00092DFF" w:rsidRPr="00027827" w:rsidRDefault="00092DFF" w:rsidP="007B4913">
      <w:pPr>
        <w:jc w:val="both"/>
        <w:rPr>
          <w:rFonts w:asciiTheme="minorHAnsi" w:eastAsia="Arial" w:hAnsiTheme="minorHAnsi" w:cs="Arial"/>
          <w:b/>
          <w:bCs/>
          <w:sz w:val="10"/>
          <w:szCs w:val="36"/>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2DC7496" w14:textId="77777777" w:rsidTr="00135183">
        <w:trPr>
          <w:trHeight w:val="407"/>
        </w:trPr>
        <w:tc>
          <w:tcPr>
            <w:tcW w:w="9949" w:type="dxa"/>
            <w:shd w:val="clear" w:color="auto" w:fill="E6EDF6"/>
            <w:vAlign w:val="center"/>
          </w:tcPr>
          <w:p w14:paraId="03ABDA25" w14:textId="77777777" w:rsidR="00135183" w:rsidRPr="00533781" w:rsidRDefault="00135183" w:rsidP="0046450F">
            <w:pPr>
              <w:jc w:val="both"/>
              <w:rPr>
                <w:rFonts w:asciiTheme="minorHAnsi" w:hAnsiTheme="minorHAnsi"/>
                <w:b/>
                <w:sz w:val="22"/>
                <w:szCs w:val="22"/>
              </w:rPr>
            </w:pPr>
            <w:r w:rsidRPr="00533781">
              <w:rPr>
                <w:rFonts w:asciiTheme="minorHAnsi" w:hAnsiTheme="minorHAnsi" w:cs="Arial"/>
                <w:b/>
                <w:sz w:val="22"/>
                <w:szCs w:val="22"/>
              </w:rPr>
              <w:t xml:space="preserve">Please specify </w:t>
            </w:r>
            <w:r>
              <w:rPr>
                <w:rFonts w:asciiTheme="minorHAnsi" w:hAnsiTheme="minorHAnsi" w:cs="Arial"/>
                <w:b/>
                <w:sz w:val="22"/>
                <w:szCs w:val="22"/>
              </w:rPr>
              <w:t>your</w:t>
            </w:r>
            <w:r w:rsidRPr="00533781">
              <w:rPr>
                <w:rFonts w:asciiTheme="minorHAnsi" w:hAnsiTheme="minorHAnsi" w:cs="Arial"/>
                <w:b/>
                <w:sz w:val="22"/>
                <w:szCs w:val="22"/>
              </w:rPr>
              <w:t xml:space="preserve"> desired outcome</w:t>
            </w:r>
            <w:r>
              <w:rPr>
                <w:rFonts w:asciiTheme="minorHAnsi" w:hAnsiTheme="minorHAnsi" w:cs="Arial"/>
                <w:b/>
                <w:sz w:val="22"/>
                <w:szCs w:val="22"/>
              </w:rPr>
              <w:t xml:space="preserve"> of this appeal request</w:t>
            </w:r>
            <w:r w:rsidRPr="00533781">
              <w:rPr>
                <w:rFonts w:asciiTheme="minorHAnsi" w:hAnsiTheme="minorHAnsi" w:cs="Arial"/>
                <w:b/>
                <w:sz w:val="22"/>
                <w:szCs w:val="22"/>
              </w:rPr>
              <w:t>:</w:t>
            </w:r>
          </w:p>
        </w:tc>
      </w:tr>
      <w:tr w:rsidR="00135183" w:rsidRPr="002D45C8" w14:paraId="0BC451D3" w14:textId="77777777" w:rsidTr="00AF3BED">
        <w:tblPrEx>
          <w:shd w:val="clear" w:color="auto" w:fill="F2F2F2" w:themeFill="background1" w:themeFillShade="F2"/>
          <w:tblCellMar>
            <w:top w:w="57" w:type="dxa"/>
            <w:bottom w:w="57" w:type="dxa"/>
            <w:right w:w="170" w:type="dxa"/>
          </w:tblCellMar>
        </w:tblPrEx>
        <w:trPr>
          <w:trHeight w:val="797"/>
        </w:trPr>
        <w:tc>
          <w:tcPr>
            <w:tcW w:w="9949" w:type="dxa"/>
            <w:shd w:val="clear" w:color="auto" w:fill="auto"/>
            <w:vAlign w:val="center"/>
          </w:tcPr>
          <w:p w14:paraId="3615F91B" w14:textId="77777777" w:rsidR="00135183" w:rsidRDefault="00135183" w:rsidP="0046450F">
            <w:pPr>
              <w:pStyle w:val="NoSpacing"/>
              <w:rPr>
                <w:rFonts w:cs="Arial"/>
              </w:rPr>
            </w:pPr>
          </w:p>
          <w:p w14:paraId="65AAAE86" w14:textId="77777777" w:rsidR="00135183" w:rsidRDefault="00135183" w:rsidP="0046450F">
            <w:pPr>
              <w:pStyle w:val="NoSpacing"/>
              <w:rPr>
                <w:rFonts w:cs="Arial"/>
              </w:rPr>
            </w:pPr>
          </w:p>
          <w:p w14:paraId="02C99E23" w14:textId="77777777" w:rsidR="00135183" w:rsidRPr="002D45C8" w:rsidRDefault="00135183" w:rsidP="0046450F">
            <w:pPr>
              <w:pStyle w:val="NoSpacing"/>
              <w:rPr>
                <w:rFonts w:cs="Arial"/>
              </w:rPr>
            </w:pPr>
          </w:p>
        </w:tc>
      </w:tr>
    </w:tbl>
    <w:p w14:paraId="77CE1815" w14:textId="77777777" w:rsidR="00027827" w:rsidRDefault="00027827" w:rsidP="007B4913">
      <w:pPr>
        <w:jc w:val="both"/>
        <w:rPr>
          <w:rFonts w:asciiTheme="minorHAnsi" w:eastAsia="Arial" w:hAnsiTheme="minorHAnsi" w:cs="Arial"/>
          <w:b/>
          <w:bCs/>
          <w:sz w:val="22"/>
          <w:szCs w:val="22"/>
        </w:rPr>
      </w:pPr>
    </w:p>
    <w:p w14:paraId="0583CC79" w14:textId="41476296" w:rsidR="00AC638E" w:rsidRPr="002D45C8" w:rsidRDefault="00AC638E" w:rsidP="00AF3BED">
      <w:pPr>
        <w:rPr>
          <w:rFonts w:asciiTheme="minorHAnsi" w:eastAsia="Arial" w:hAnsiTheme="minorHAnsi" w:cs="Arial"/>
          <w:b/>
          <w:bCs/>
          <w:sz w:val="22"/>
          <w:szCs w:val="22"/>
        </w:rPr>
      </w:pPr>
      <w:r w:rsidRPr="002D45C8">
        <w:rPr>
          <w:rFonts w:asciiTheme="minorHAnsi" w:eastAsia="Arial" w:hAnsiTheme="minorHAnsi" w:cs="Arial"/>
          <w:b/>
          <w:bCs/>
          <w:sz w:val="22"/>
          <w:szCs w:val="22"/>
        </w:rPr>
        <w:lastRenderedPageBreak/>
        <w:t xml:space="preserve">DECLARATION </w:t>
      </w:r>
    </w:p>
    <w:p w14:paraId="2C47E6A3" w14:textId="77777777" w:rsidR="00AC638E" w:rsidRPr="00365A4B" w:rsidRDefault="00774EE6" w:rsidP="00AF3BED">
      <w:pPr>
        <w:rPr>
          <w:rFonts w:asciiTheme="minorHAnsi" w:hAnsiTheme="minorHAnsi" w:cs="Arial"/>
          <w:color w:val="FF0000"/>
          <w:sz w:val="18"/>
          <w:szCs w:val="22"/>
        </w:rPr>
      </w:pPr>
      <w:sdt>
        <w:sdtPr>
          <w:rPr>
            <w:rFonts w:asciiTheme="minorHAnsi" w:hAnsiTheme="minorHAnsi" w:cs="Arial"/>
            <w:sz w:val="22"/>
            <w:szCs w:val="22"/>
          </w:rPr>
          <w:id w:val="-10531737"/>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AC638E" w:rsidRPr="002D45C8">
        <w:rPr>
          <w:rFonts w:asciiTheme="minorHAnsi" w:hAnsiTheme="minorHAnsi" w:cs="Arial"/>
          <w:sz w:val="22"/>
          <w:szCs w:val="22"/>
        </w:rPr>
        <w:t xml:space="preserve"> I confirm that I have read the guidance accompanying this form and the </w:t>
      </w:r>
      <w:r w:rsidR="004B5D59">
        <w:rPr>
          <w:rFonts w:asciiTheme="minorHAnsi" w:hAnsiTheme="minorHAnsi" w:cs="Arial"/>
          <w:sz w:val="22"/>
          <w:szCs w:val="22"/>
        </w:rPr>
        <w:t>Appeals Regulations</w:t>
      </w:r>
      <w:r w:rsidR="00AC638E" w:rsidRPr="00365A4B">
        <w:rPr>
          <w:rFonts w:asciiTheme="minorHAnsi" w:hAnsiTheme="minorHAnsi" w:cs="Arial"/>
          <w:color w:val="FF0000"/>
          <w:sz w:val="22"/>
          <w:szCs w:val="22"/>
        </w:rPr>
        <w:t xml:space="preserve"> </w:t>
      </w:r>
    </w:p>
    <w:p w14:paraId="5D67B7A2" w14:textId="77777777" w:rsidR="00AC638E" w:rsidRPr="002D45C8" w:rsidRDefault="00774EE6" w:rsidP="00AF3BED">
      <w:pPr>
        <w:rPr>
          <w:rFonts w:asciiTheme="minorHAnsi" w:eastAsia="Arial" w:hAnsiTheme="minorHAnsi" w:cs="Arial"/>
          <w:b/>
          <w:sz w:val="22"/>
          <w:szCs w:val="22"/>
        </w:rPr>
      </w:pPr>
      <w:sdt>
        <w:sdtPr>
          <w:rPr>
            <w:rFonts w:asciiTheme="minorHAnsi" w:hAnsiTheme="minorHAnsi" w:cs="Arial"/>
            <w:sz w:val="22"/>
            <w:szCs w:val="22"/>
          </w:rPr>
          <w:id w:val="1549329602"/>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AC638E" w:rsidRPr="002D45C8">
        <w:rPr>
          <w:rFonts w:asciiTheme="minorHAnsi" w:hAnsiTheme="minorHAnsi" w:cs="Arial"/>
          <w:sz w:val="22"/>
          <w:szCs w:val="22"/>
        </w:rPr>
        <w:t xml:space="preserve"> I confirm that the information I have given is true and accurate to the best of my knowledge.</w:t>
      </w:r>
      <w:r w:rsidR="00AC638E" w:rsidRPr="002D45C8">
        <w:rPr>
          <w:rFonts w:asciiTheme="minorHAnsi" w:eastAsia="Arial" w:hAnsiTheme="minorHAnsi" w:cs="Arial"/>
          <w:b/>
          <w:sz w:val="22"/>
          <w:szCs w:val="22"/>
        </w:rPr>
        <w:t xml:space="preserve"> I understand that any false information or deliberate omission will render invalid my </w:t>
      </w:r>
      <w:r w:rsidR="004A3124" w:rsidRPr="002D45C8">
        <w:rPr>
          <w:rFonts w:asciiTheme="minorHAnsi" w:eastAsia="Arial" w:hAnsiTheme="minorHAnsi" w:cs="Arial"/>
          <w:b/>
          <w:sz w:val="22"/>
          <w:szCs w:val="22"/>
        </w:rPr>
        <w:t xml:space="preserve">appeal </w:t>
      </w:r>
      <w:r w:rsidR="00AC638E" w:rsidRPr="002D45C8">
        <w:rPr>
          <w:rFonts w:asciiTheme="minorHAnsi" w:eastAsia="Arial" w:hAnsiTheme="minorHAnsi" w:cs="Arial"/>
          <w:b/>
          <w:sz w:val="22"/>
          <w:szCs w:val="22"/>
        </w:rPr>
        <w:t xml:space="preserve">and any decision made by members of the </w:t>
      </w:r>
      <w:r w:rsidR="004A3124" w:rsidRPr="002D45C8">
        <w:rPr>
          <w:rFonts w:asciiTheme="minorHAnsi" w:eastAsia="Arial" w:hAnsiTheme="minorHAnsi" w:cs="Arial"/>
          <w:b/>
          <w:sz w:val="22"/>
          <w:szCs w:val="22"/>
        </w:rPr>
        <w:t>Appeal</w:t>
      </w:r>
      <w:r w:rsidR="00AC638E" w:rsidRPr="002D45C8">
        <w:rPr>
          <w:rFonts w:asciiTheme="minorHAnsi" w:eastAsia="Arial" w:hAnsiTheme="minorHAnsi" w:cs="Arial"/>
          <w:b/>
          <w:sz w:val="22"/>
          <w:szCs w:val="22"/>
        </w:rPr>
        <w:t xml:space="preserve"> Panel.</w:t>
      </w:r>
    </w:p>
    <w:p w14:paraId="6EFCB28B" w14:textId="77777777" w:rsidR="00AC638E" w:rsidRPr="007B4913" w:rsidRDefault="00AC638E" w:rsidP="00AF3BED">
      <w:pPr>
        <w:rPr>
          <w:rFonts w:asciiTheme="minorHAnsi" w:hAnsiTheme="minorHAnsi" w:cs="Arial"/>
          <w:sz w:val="10"/>
          <w:szCs w:val="22"/>
        </w:rPr>
      </w:pPr>
    </w:p>
    <w:p w14:paraId="6F5A5F87" w14:textId="77777777" w:rsidR="00AC638E" w:rsidRPr="002D45C8" w:rsidRDefault="00AC638E" w:rsidP="00AF3BED">
      <w:pPr>
        <w:rPr>
          <w:rFonts w:asciiTheme="minorHAnsi" w:hAnsiTheme="minorHAnsi" w:cs="Arial"/>
          <w:b/>
          <w:bCs/>
          <w:sz w:val="22"/>
          <w:szCs w:val="22"/>
        </w:rPr>
      </w:pPr>
      <w:r w:rsidRPr="002D45C8">
        <w:rPr>
          <w:rFonts w:asciiTheme="minorHAnsi" w:hAnsiTheme="minorHAnsi" w:cs="Arial"/>
          <w:b/>
          <w:bCs/>
          <w:sz w:val="22"/>
          <w:szCs w:val="22"/>
        </w:rPr>
        <w:t>Data Protection</w:t>
      </w:r>
    </w:p>
    <w:p w14:paraId="790FA092" w14:textId="77777777" w:rsidR="007B4913" w:rsidRDefault="00774EE6" w:rsidP="00AF3BED">
      <w:pPr>
        <w:rPr>
          <w:rFonts w:asciiTheme="minorHAnsi" w:hAnsiTheme="minorHAnsi" w:cs="Arial"/>
          <w:sz w:val="22"/>
          <w:szCs w:val="22"/>
        </w:rPr>
      </w:pPr>
      <w:sdt>
        <w:sdtPr>
          <w:rPr>
            <w:rFonts w:asciiTheme="minorHAnsi" w:hAnsiTheme="minorHAnsi" w:cs="Arial"/>
            <w:sz w:val="22"/>
            <w:szCs w:val="22"/>
          </w:rPr>
          <w:id w:val="-1660765784"/>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7B4913" w:rsidRPr="002D45C8">
        <w:rPr>
          <w:rFonts w:asciiTheme="minorHAnsi" w:hAnsiTheme="minorHAnsi" w:cs="Arial"/>
          <w:sz w:val="22"/>
          <w:szCs w:val="22"/>
        </w:rPr>
        <w:t xml:space="preserve"> </w:t>
      </w:r>
      <w:r w:rsidR="007B4913">
        <w:rPr>
          <w:rFonts w:asciiTheme="minorHAnsi" w:hAnsiTheme="minorHAnsi" w:cs="Arial"/>
          <w:sz w:val="22"/>
          <w:szCs w:val="22"/>
        </w:rPr>
        <w:t>I understand and accept that p</w:t>
      </w:r>
      <w:r w:rsidR="00AC638E" w:rsidRPr="002D45C8">
        <w:rPr>
          <w:rFonts w:asciiTheme="minorHAnsi" w:hAnsiTheme="minorHAnsi" w:cs="Arial"/>
          <w:sz w:val="22"/>
          <w:szCs w:val="22"/>
        </w:rPr>
        <w:t xml:space="preserve">ersonal data collected on this form will only be used for the purpose of student and course administration as required by the University and will be retained on </w:t>
      </w:r>
      <w:r w:rsidR="00732177">
        <w:rPr>
          <w:rFonts w:asciiTheme="minorHAnsi" w:hAnsiTheme="minorHAnsi" w:cs="Arial"/>
          <w:sz w:val="22"/>
          <w:szCs w:val="22"/>
        </w:rPr>
        <w:t>my</w:t>
      </w:r>
      <w:r w:rsidR="00AC638E" w:rsidRPr="002D45C8">
        <w:rPr>
          <w:rFonts w:asciiTheme="minorHAnsi" w:hAnsiTheme="minorHAnsi" w:cs="Arial"/>
          <w:sz w:val="22"/>
          <w:szCs w:val="22"/>
        </w:rPr>
        <w:t xml:space="preserve"> file. </w:t>
      </w:r>
      <w:r w:rsidR="007B4913">
        <w:rPr>
          <w:rFonts w:asciiTheme="minorHAnsi" w:hAnsiTheme="minorHAnsi" w:cs="Arial"/>
          <w:sz w:val="22"/>
          <w:szCs w:val="22"/>
        </w:rPr>
        <w:t xml:space="preserve">The University may use </w:t>
      </w:r>
      <w:r w:rsidR="003C2CDF">
        <w:rPr>
          <w:rFonts w:asciiTheme="minorHAnsi" w:hAnsiTheme="minorHAnsi" w:cs="Arial"/>
          <w:sz w:val="22"/>
          <w:szCs w:val="22"/>
        </w:rPr>
        <w:t xml:space="preserve">the </w:t>
      </w:r>
      <w:r w:rsidR="007B4913">
        <w:rPr>
          <w:rFonts w:asciiTheme="minorHAnsi" w:hAnsiTheme="minorHAnsi" w:cs="Arial"/>
          <w:sz w:val="22"/>
          <w:szCs w:val="22"/>
        </w:rPr>
        <w:t>information provided on this form</w:t>
      </w:r>
      <w:r w:rsidR="00AC638E" w:rsidRPr="002D45C8">
        <w:rPr>
          <w:rFonts w:asciiTheme="minorHAnsi" w:hAnsiTheme="minorHAnsi" w:cs="Arial"/>
          <w:sz w:val="22"/>
          <w:szCs w:val="22"/>
        </w:rPr>
        <w:t xml:space="preserve"> to identify support or services which would be beneficial to </w:t>
      </w:r>
      <w:r w:rsidR="00732177">
        <w:rPr>
          <w:rFonts w:asciiTheme="minorHAnsi" w:hAnsiTheme="minorHAnsi" w:cs="Arial"/>
          <w:sz w:val="22"/>
          <w:szCs w:val="22"/>
        </w:rPr>
        <w:t>me.</w:t>
      </w:r>
      <w:r w:rsidR="00AC638E" w:rsidRPr="002D45C8">
        <w:rPr>
          <w:rFonts w:asciiTheme="minorHAnsi" w:hAnsiTheme="minorHAnsi" w:cs="Arial"/>
          <w:sz w:val="22"/>
          <w:szCs w:val="22"/>
        </w:rPr>
        <w:t xml:space="preserve"> </w:t>
      </w:r>
    </w:p>
    <w:p w14:paraId="678FFBD8" w14:textId="77777777" w:rsidR="00AC638E" w:rsidRDefault="00774EE6" w:rsidP="00AF3BED">
      <w:pPr>
        <w:rPr>
          <w:rFonts w:asciiTheme="minorHAnsi" w:hAnsiTheme="minorHAnsi" w:cs="Arial"/>
          <w:sz w:val="22"/>
          <w:szCs w:val="22"/>
        </w:rPr>
      </w:pPr>
      <w:sdt>
        <w:sdtPr>
          <w:rPr>
            <w:rFonts w:asciiTheme="minorHAnsi" w:hAnsiTheme="minorHAnsi" w:cs="Arial"/>
            <w:sz w:val="22"/>
            <w:szCs w:val="22"/>
          </w:rPr>
          <w:id w:val="899331959"/>
          <w14:checkbox>
            <w14:checked w14:val="0"/>
            <w14:checkedState w14:val="2612" w14:font="MS Gothic"/>
            <w14:uncheckedState w14:val="2610" w14:font="MS Gothic"/>
          </w14:checkbox>
        </w:sdtPr>
        <w:sdtEndPr/>
        <w:sdtContent>
          <w:r w:rsidR="00732177">
            <w:rPr>
              <w:rFonts w:ascii="MS Gothic" w:eastAsia="MS Gothic" w:hAnsi="MS Gothic" w:cs="Arial" w:hint="eastAsia"/>
              <w:sz w:val="22"/>
              <w:szCs w:val="22"/>
            </w:rPr>
            <w:t>☐</w:t>
          </w:r>
        </w:sdtContent>
      </w:sdt>
      <w:r w:rsidR="00732177">
        <w:rPr>
          <w:rFonts w:asciiTheme="minorHAnsi" w:hAnsiTheme="minorHAnsi" w:cs="Arial"/>
          <w:sz w:val="22"/>
          <w:szCs w:val="22"/>
        </w:rPr>
        <w:t xml:space="preserve"> I </w:t>
      </w:r>
      <w:r w:rsidR="007B4913">
        <w:rPr>
          <w:rFonts w:asciiTheme="minorHAnsi" w:hAnsiTheme="minorHAnsi" w:cs="Arial"/>
          <w:sz w:val="22"/>
          <w:szCs w:val="22"/>
        </w:rPr>
        <w:t>give</w:t>
      </w:r>
      <w:r w:rsidR="00AC638E" w:rsidRPr="002D45C8">
        <w:rPr>
          <w:rFonts w:asciiTheme="minorHAnsi" w:hAnsiTheme="minorHAnsi" w:cs="Arial"/>
          <w:sz w:val="22"/>
          <w:szCs w:val="22"/>
        </w:rPr>
        <w:t xml:space="preserve"> the University permission to collect, hold and process </w:t>
      </w:r>
      <w:r w:rsidR="007B4913">
        <w:rPr>
          <w:rFonts w:asciiTheme="minorHAnsi" w:hAnsiTheme="minorHAnsi" w:cs="Arial"/>
          <w:sz w:val="22"/>
          <w:szCs w:val="22"/>
        </w:rPr>
        <w:t xml:space="preserve">my </w:t>
      </w:r>
      <w:r w:rsidR="00AC638E" w:rsidRPr="002D45C8">
        <w:rPr>
          <w:rFonts w:asciiTheme="minorHAnsi" w:hAnsiTheme="minorHAnsi" w:cs="Arial"/>
          <w:sz w:val="22"/>
          <w:szCs w:val="22"/>
        </w:rPr>
        <w:t>additional personal data for evaluation of</w:t>
      </w:r>
      <w:r w:rsidR="007B4913">
        <w:rPr>
          <w:rFonts w:asciiTheme="minorHAnsi" w:hAnsiTheme="minorHAnsi" w:cs="Arial"/>
          <w:sz w:val="22"/>
          <w:szCs w:val="22"/>
        </w:rPr>
        <w:t xml:space="preserve"> my </w:t>
      </w:r>
      <w:r w:rsidR="007B4913" w:rsidRPr="002D45C8">
        <w:rPr>
          <w:rFonts w:asciiTheme="minorHAnsi" w:hAnsiTheme="minorHAnsi" w:cs="Arial"/>
          <w:sz w:val="22"/>
          <w:szCs w:val="22"/>
        </w:rPr>
        <w:t>appeal</w:t>
      </w:r>
      <w:r w:rsidR="00AC638E" w:rsidRPr="002D45C8">
        <w:rPr>
          <w:rFonts w:asciiTheme="minorHAnsi" w:hAnsiTheme="minorHAnsi" w:cs="Arial"/>
          <w:sz w:val="22"/>
          <w:szCs w:val="22"/>
        </w:rPr>
        <w:t>.</w:t>
      </w:r>
    </w:p>
    <w:p w14:paraId="19BD8296" w14:textId="77777777" w:rsidR="00732177" w:rsidRPr="00732177" w:rsidRDefault="00732177" w:rsidP="007B4913">
      <w:pPr>
        <w:jc w:val="both"/>
        <w:rPr>
          <w:rFonts w:asciiTheme="minorHAnsi" w:hAnsiTheme="minorHAnsi" w:cs="Arial"/>
          <w:sz w:val="6"/>
          <w:szCs w:val="22"/>
        </w:rPr>
      </w:pPr>
    </w:p>
    <w:tbl>
      <w:tblPr>
        <w:tblStyle w:val="TableGrid"/>
        <w:tblW w:w="10377" w:type="dxa"/>
        <w:tblInd w:w="108" w:type="dxa"/>
        <w:tblLook w:val="04A0" w:firstRow="1" w:lastRow="0" w:firstColumn="1" w:lastColumn="0" w:noHBand="0" w:noVBand="1"/>
      </w:tblPr>
      <w:tblGrid>
        <w:gridCol w:w="2410"/>
        <w:gridCol w:w="7967"/>
      </w:tblGrid>
      <w:tr w:rsidR="00732177" w:rsidRPr="00732177" w14:paraId="01ABBF17" w14:textId="77777777" w:rsidTr="00027827">
        <w:trPr>
          <w:trHeight w:val="283"/>
        </w:trPr>
        <w:tc>
          <w:tcPr>
            <w:tcW w:w="2410" w:type="dxa"/>
            <w:shd w:val="clear" w:color="auto" w:fill="E6EDF6"/>
            <w:vAlign w:val="center"/>
          </w:tcPr>
          <w:p w14:paraId="1647644D" w14:textId="77777777" w:rsidR="00732177" w:rsidRPr="00732177" w:rsidRDefault="00732177" w:rsidP="00732177">
            <w:pPr>
              <w:pStyle w:val="NoSpacing"/>
              <w:rPr>
                <w:sz w:val="24"/>
                <w:szCs w:val="24"/>
              </w:rPr>
            </w:pPr>
            <w:r w:rsidRPr="00732177">
              <w:rPr>
                <w:sz w:val="24"/>
                <w:szCs w:val="24"/>
              </w:rPr>
              <w:t>Student’s Signature</w:t>
            </w:r>
          </w:p>
        </w:tc>
        <w:tc>
          <w:tcPr>
            <w:tcW w:w="7967" w:type="dxa"/>
            <w:shd w:val="clear" w:color="auto" w:fill="E6EDF6"/>
            <w:vAlign w:val="center"/>
          </w:tcPr>
          <w:p w14:paraId="4BDF8D1A" w14:textId="77777777" w:rsidR="00434A1E" w:rsidRDefault="00434A1E" w:rsidP="00732177">
            <w:pPr>
              <w:pStyle w:val="NoSpacing"/>
              <w:rPr>
                <w:sz w:val="20"/>
              </w:rPr>
            </w:pPr>
          </w:p>
          <w:p w14:paraId="5A3501F3" w14:textId="77777777" w:rsidR="004B5D59" w:rsidRDefault="004B5D59" w:rsidP="00732177">
            <w:pPr>
              <w:pStyle w:val="NoSpacing"/>
              <w:rPr>
                <w:sz w:val="20"/>
              </w:rPr>
            </w:pPr>
          </w:p>
          <w:p w14:paraId="3E98A982" w14:textId="77777777" w:rsidR="00732177" w:rsidRPr="00732177" w:rsidRDefault="00434A1E" w:rsidP="00732177">
            <w:pPr>
              <w:pStyle w:val="NoSpacing"/>
              <w:rPr>
                <w:sz w:val="24"/>
                <w:szCs w:val="24"/>
              </w:rPr>
            </w:pPr>
            <w:r w:rsidRPr="006B5EFF">
              <w:rPr>
                <w:sz w:val="20"/>
              </w:rPr>
              <w:t>(Please type in your name if completing this form electronically)</w:t>
            </w:r>
          </w:p>
        </w:tc>
      </w:tr>
      <w:tr w:rsidR="00732177" w:rsidRPr="00732177" w14:paraId="0CE13A86" w14:textId="77777777" w:rsidTr="00027827">
        <w:trPr>
          <w:trHeight w:val="283"/>
        </w:trPr>
        <w:tc>
          <w:tcPr>
            <w:tcW w:w="2410" w:type="dxa"/>
            <w:shd w:val="clear" w:color="auto" w:fill="E6EDF6"/>
            <w:vAlign w:val="center"/>
          </w:tcPr>
          <w:p w14:paraId="34CE872F" w14:textId="77777777" w:rsidR="00732177" w:rsidRPr="00732177" w:rsidRDefault="00732177" w:rsidP="00732177">
            <w:pPr>
              <w:pStyle w:val="NoSpacing"/>
              <w:rPr>
                <w:sz w:val="24"/>
                <w:szCs w:val="24"/>
              </w:rPr>
            </w:pPr>
            <w:r w:rsidRPr="00732177">
              <w:rPr>
                <w:sz w:val="24"/>
                <w:szCs w:val="24"/>
              </w:rPr>
              <w:t>Date</w:t>
            </w:r>
          </w:p>
        </w:tc>
        <w:tc>
          <w:tcPr>
            <w:tcW w:w="7967" w:type="dxa"/>
            <w:shd w:val="clear" w:color="auto" w:fill="E6EDF6"/>
            <w:vAlign w:val="center"/>
          </w:tcPr>
          <w:p w14:paraId="7224E7E5" w14:textId="77777777" w:rsidR="00732177" w:rsidRPr="00732177" w:rsidRDefault="00732177" w:rsidP="00732177">
            <w:pPr>
              <w:pStyle w:val="NoSpacing"/>
              <w:rPr>
                <w:sz w:val="24"/>
                <w:szCs w:val="24"/>
              </w:rPr>
            </w:pPr>
          </w:p>
        </w:tc>
      </w:tr>
    </w:tbl>
    <w:p w14:paraId="378EE3BF" w14:textId="77777777" w:rsidR="00732177" w:rsidRPr="00434A1E" w:rsidRDefault="00732177" w:rsidP="00732177">
      <w:pPr>
        <w:pStyle w:val="NoSpacing"/>
        <w:rPr>
          <w:rFonts w:cs="Arial"/>
          <w:sz w:val="10"/>
          <w:szCs w:val="24"/>
        </w:rPr>
      </w:pPr>
    </w:p>
    <w:p w14:paraId="7FC3F1A5" w14:textId="77777777" w:rsidR="00765657" w:rsidRPr="00E4752C" w:rsidRDefault="00A806D4" w:rsidP="00765657">
      <w:pPr>
        <w:rPr>
          <w:rFonts w:asciiTheme="minorHAnsi" w:hAnsiTheme="minorHAnsi" w:cs="Arial"/>
          <w:b/>
          <w:color w:val="0000FF"/>
          <w:sz w:val="22"/>
          <w:szCs w:val="22"/>
          <w:u w:val="single"/>
        </w:rPr>
      </w:pPr>
      <w:r w:rsidRPr="00E4752C">
        <w:rPr>
          <w:rFonts w:asciiTheme="minorHAnsi" w:hAnsiTheme="minorHAnsi" w:cs="Arial"/>
          <w:b/>
          <w:color w:val="0000FF"/>
          <w:sz w:val="22"/>
          <w:szCs w:val="22"/>
          <w:u w:val="single"/>
        </w:rPr>
        <w:t>EXPLANATORY NOTES:</w:t>
      </w:r>
    </w:p>
    <w:p w14:paraId="1B1A504A" w14:textId="77777777" w:rsidR="00F34BBA" w:rsidRPr="00E4752C" w:rsidRDefault="00F34BBA" w:rsidP="00765657">
      <w:pPr>
        <w:rPr>
          <w:rFonts w:asciiTheme="minorHAnsi" w:hAnsiTheme="minorHAnsi" w:cs="Arial"/>
          <w:sz w:val="8"/>
          <w:szCs w:val="21"/>
        </w:rPr>
      </w:pPr>
    </w:p>
    <w:p w14:paraId="5B86D869" w14:textId="77777777" w:rsidR="00732177" w:rsidRPr="00E4752C" w:rsidRDefault="004B3F03" w:rsidP="00732177">
      <w:pPr>
        <w:pStyle w:val="ListParagraph"/>
        <w:numPr>
          <w:ilvl w:val="0"/>
          <w:numId w:val="9"/>
        </w:numPr>
        <w:ind w:left="284" w:hanging="284"/>
        <w:contextualSpacing w:val="0"/>
        <w:jc w:val="both"/>
        <w:rPr>
          <w:rFonts w:asciiTheme="minorHAnsi" w:hAnsiTheme="minorHAnsi" w:cs="Arial"/>
          <w:sz w:val="21"/>
          <w:szCs w:val="21"/>
        </w:rPr>
      </w:pPr>
      <w:r w:rsidRPr="00E4752C">
        <w:rPr>
          <w:rFonts w:asciiTheme="minorHAnsi" w:hAnsiTheme="minorHAnsi" w:cs="Arial"/>
          <w:b/>
          <w:sz w:val="21"/>
          <w:szCs w:val="21"/>
        </w:rPr>
        <w:t>Scope of the Appeal Process</w:t>
      </w:r>
      <w:r w:rsidR="00F24985" w:rsidRPr="00E4752C">
        <w:rPr>
          <w:rFonts w:asciiTheme="minorHAnsi" w:hAnsiTheme="minorHAnsi" w:cs="Arial"/>
          <w:sz w:val="21"/>
          <w:szCs w:val="21"/>
        </w:rPr>
        <w:t xml:space="preserve">: </w:t>
      </w:r>
    </w:p>
    <w:p w14:paraId="5F291074" w14:textId="58CEC384" w:rsidR="007B590F" w:rsidRPr="00E4752C" w:rsidRDefault="004B3F03" w:rsidP="00732177">
      <w:pPr>
        <w:pStyle w:val="ListParagraph"/>
        <w:ind w:left="0"/>
        <w:contextualSpacing w:val="0"/>
        <w:jc w:val="both"/>
        <w:rPr>
          <w:rFonts w:asciiTheme="minorHAnsi" w:hAnsiTheme="minorHAnsi" w:cs="Arial"/>
          <w:sz w:val="21"/>
          <w:szCs w:val="21"/>
        </w:rPr>
      </w:pPr>
      <w:r w:rsidRPr="00E4752C">
        <w:rPr>
          <w:rFonts w:asciiTheme="minorHAnsi" w:hAnsiTheme="minorHAnsi" w:cs="Arial"/>
          <w:sz w:val="21"/>
          <w:szCs w:val="21"/>
        </w:rPr>
        <w:t xml:space="preserve">The Appeal Regulations provide a single process for students who wish to appeal against outcomes arising from the procedures set out in </w:t>
      </w:r>
      <w:r w:rsidR="00D85B49" w:rsidRPr="00E4752C">
        <w:rPr>
          <w:rFonts w:asciiTheme="minorHAnsi" w:hAnsiTheme="minorHAnsi" w:cs="Arial"/>
          <w:sz w:val="21"/>
          <w:szCs w:val="21"/>
        </w:rPr>
        <w:t>section</w:t>
      </w:r>
      <w:r w:rsidRPr="00E4752C">
        <w:rPr>
          <w:rFonts w:asciiTheme="minorHAnsi" w:hAnsiTheme="minorHAnsi" w:cs="Arial"/>
          <w:sz w:val="21"/>
          <w:szCs w:val="21"/>
        </w:rPr>
        <w:t xml:space="preserve"> </w:t>
      </w:r>
      <w:r w:rsidR="00027827">
        <w:rPr>
          <w:rFonts w:asciiTheme="minorHAnsi" w:hAnsiTheme="minorHAnsi" w:cs="Arial"/>
          <w:sz w:val="21"/>
          <w:szCs w:val="21"/>
        </w:rPr>
        <w:t>14.</w:t>
      </w:r>
      <w:r w:rsidR="009E1894">
        <w:rPr>
          <w:rFonts w:asciiTheme="minorHAnsi" w:hAnsiTheme="minorHAnsi" w:cs="Arial"/>
          <w:sz w:val="21"/>
          <w:szCs w:val="21"/>
        </w:rPr>
        <w:t>1.6</w:t>
      </w:r>
      <w:r w:rsidR="00027827">
        <w:rPr>
          <w:rFonts w:asciiTheme="minorHAnsi" w:hAnsiTheme="minorHAnsi" w:cs="Arial"/>
          <w:sz w:val="21"/>
          <w:szCs w:val="21"/>
        </w:rPr>
        <w:t xml:space="preserve"> of the</w:t>
      </w:r>
      <w:r w:rsidRPr="00E4752C">
        <w:rPr>
          <w:rFonts w:asciiTheme="minorHAnsi" w:hAnsiTheme="minorHAnsi" w:cs="Arial"/>
          <w:sz w:val="21"/>
          <w:szCs w:val="21"/>
        </w:rPr>
        <w:t xml:space="preserve"> </w:t>
      </w:r>
      <w:r w:rsidR="00144847" w:rsidRPr="00E4752C">
        <w:rPr>
          <w:rFonts w:asciiTheme="minorHAnsi" w:hAnsiTheme="minorHAnsi" w:cs="Arial"/>
          <w:sz w:val="21"/>
          <w:szCs w:val="21"/>
        </w:rPr>
        <w:t>Appeal</w:t>
      </w:r>
      <w:r w:rsidR="00027827">
        <w:rPr>
          <w:rFonts w:asciiTheme="minorHAnsi" w:hAnsiTheme="minorHAnsi" w:cs="Arial"/>
          <w:sz w:val="21"/>
          <w:szCs w:val="21"/>
        </w:rPr>
        <w:t>s</w:t>
      </w:r>
      <w:r w:rsidR="00144847" w:rsidRPr="00E4752C">
        <w:rPr>
          <w:rFonts w:asciiTheme="minorHAnsi" w:hAnsiTheme="minorHAnsi" w:cs="Arial"/>
          <w:sz w:val="21"/>
          <w:szCs w:val="21"/>
        </w:rPr>
        <w:t xml:space="preserve"> </w:t>
      </w:r>
      <w:r w:rsidR="00027827">
        <w:rPr>
          <w:rFonts w:asciiTheme="minorHAnsi" w:hAnsiTheme="minorHAnsi" w:cs="Arial"/>
          <w:sz w:val="21"/>
          <w:szCs w:val="21"/>
        </w:rPr>
        <w:t>Regulations</w:t>
      </w:r>
      <w:r w:rsidR="00F24985" w:rsidRPr="00E4752C">
        <w:rPr>
          <w:rFonts w:asciiTheme="minorHAnsi" w:hAnsiTheme="minorHAnsi" w:cs="Arial"/>
          <w:sz w:val="21"/>
          <w:szCs w:val="21"/>
        </w:rPr>
        <w:t xml:space="preserve">. </w:t>
      </w:r>
      <w:r w:rsidRPr="00E4752C">
        <w:rPr>
          <w:rFonts w:asciiTheme="minorHAnsi" w:hAnsiTheme="minorHAnsi" w:cs="Arial"/>
          <w:sz w:val="21"/>
          <w:szCs w:val="21"/>
        </w:rPr>
        <w:t xml:space="preserve">The following </w:t>
      </w:r>
      <w:r w:rsidR="00850856" w:rsidRPr="00E4752C">
        <w:rPr>
          <w:rFonts w:asciiTheme="minorHAnsi" w:hAnsiTheme="minorHAnsi" w:cs="Arial"/>
          <w:sz w:val="21"/>
          <w:szCs w:val="21"/>
        </w:rPr>
        <w:t xml:space="preserve">circumstances </w:t>
      </w:r>
      <w:r w:rsidRPr="00E4752C">
        <w:rPr>
          <w:rFonts w:asciiTheme="minorHAnsi" w:hAnsiTheme="minorHAnsi" w:cs="Arial"/>
          <w:sz w:val="21"/>
          <w:szCs w:val="21"/>
        </w:rPr>
        <w:t xml:space="preserve">fall outside the </w:t>
      </w:r>
      <w:r w:rsidR="00850856" w:rsidRPr="00E4752C">
        <w:rPr>
          <w:rFonts w:asciiTheme="minorHAnsi" w:hAnsiTheme="minorHAnsi" w:cs="Arial"/>
          <w:sz w:val="21"/>
          <w:szCs w:val="21"/>
        </w:rPr>
        <w:t xml:space="preserve">scope of the </w:t>
      </w:r>
      <w:r w:rsidRPr="00E4752C">
        <w:rPr>
          <w:rFonts w:asciiTheme="minorHAnsi" w:hAnsiTheme="minorHAnsi" w:cs="Arial"/>
          <w:sz w:val="21"/>
          <w:szCs w:val="21"/>
        </w:rPr>
        <w:t>appeal process and are covered by separate regulations, as follows:</w:t>
      </w:r>
    </w:p>
    <w:tbl>
      <w:tblPr>
        <w:tblStyle w:val="TableGrid"/>
        <w:tblW w:w="0" w:type="auto"/>
        <w:tblInd w:w="108" w:type="dxa"/>
        <w:tblCellMar>
          <w:top w:w="28" w:type="dxa"/>
        </w:tblCellMar>
        <w:tblLook w:val="04A0" w:firstRow="1" w:lastRow="0" w:firstColumn="1" w:lastColumn="0" w:noHBand="0" w:noVBand="1"/>
      </w:tblPr>
      <w:tblGrid>
        <w:gridCol w:w="8260"/>
        <w:gridCol w:w="2111"/>
      </w:tblGrid>
      <w:tr w:rsidR="00800C5C" w:rsidRPr="00E4752C" w14:paraId="5DF0B1D1" w14:textId="77777777" w:rsidTr="00732177">
        <w:trPr>
          <w:trHeight w:val="940"/>
        </w:trPr>
        <w:tc>
          <w:tcPr>
            <w:tcW w:w="8364" w:type="dxa"/>
          </w:tcPr>
          <w:p w14:paraId="456929F3" w14:textId="77777777" w:rsidR="00850856" w:rsidRPr="00E4752C" w:rsidRDefault="00850856" w:rsidP="00732177">
            <w:pPr>
              <w:pStyle w:val="NoSpacing"/>
              <w:numPr>
                <w:ilvl w:val="0"/>
                <w:numId w:val="24"/>
              </w:numPr>
              <w:ind w:left="176" w:hanging="176"/>
              <w:rPr>
                <w:sz w:val="21"/>
                <w:szCs w:val="21"/>
              </w:rPr>
            </w:pPr>
            <w:r w:rsidRPr="00E4752C">
              <w:rPr>
                <w:sz w:val="21"/>
                <w:szCs w:val="21"/>
              </w:rPr>
              <w:t>[Complaints regarding the] provision of academic services described in the University’s publications</w:t>
            </w:r>
            <w:r w:rsidR="00732177" w:rsidRPr="00E4752C">
              <w:rPr>
                <w:sz w:val="21"/>
                <w:szCs w:val="21"/>
              </w:rPr>
              <w:t>,</w:t>
            </w:r>
            <w:r w:rsidRPr="00E4752C">
              <w:rPr>
                <w:sz w:val="21"/>
                <w:szCs w:val="21"/>
              </w:rPr>
              <w:t xml:space="preserve"> including teaching, content of courses, support for learning</w:t>
            </w:r>
            <w:r w:rsidR="00732177" w:rsidRPr="00E4752C">
              <w:rPr>
                <w:sz w:val="21"/>
                <w:szCs w:val="21"/>
              </w:rPr>
              <w:t>.</w:t>
            </w:r>
          </w:p>
          <w:p w14:paraId="6E7B3A1F" w14:textId="77777777" w:rsidR="00850856" w:rsidRPr="00E4752C" w:rsidRDefault="00850856" w:rsidP="00732177">
            <w:pPr>
              <w:pStyle w:val="NoSpacing"/>
              <w:numPr>
                <w:ilvl w:val="0"/>
                <w:numId w:val="24"/>
              </w:numPr>
              <w:ind w:left="176" w:hanging="176"/>
              <w:rPr>
                <w:b/>
                <w:sz w:val="21"/>
                <w:szCs w:val="21"/>
              </w:rPr>
            </w:pPr>
            <w:r w:rsidRPr="00E4752C">
              <w:rPr>
                <w:sz w:val="21"/>
                <w:szCs w:val="21"/>
              </w:rPr>
              <w:t>Incorrect or misleading information about services provided by the University</w:t>
            </w:r>
            <w:r w:rsidR="00732177" w:rsidRPr="00E4752C">
              <w:rPr>
                <w:sz w:val="21"/>
                <w:szCs w:val="21"/>
              </w:rPr>
              <w:t>.</w:t>
            </w:r>
          </w:p>
          <w:p w14:paraId="0871B838" w14:textId="77777777" w:rsidR="00850856" w:rsidRPr="00E4752C" w:rsidRDefault="00850856" w:rsidP="00732177">
            <w:pPr>
              <w:pStyle w:val="NoSpacing"/>
              <w:numPr>
                <w:ilvl w:val="0"/>
                <w:numId w:val="24"/>
              </w:numPr>
              <w:ind w:left="176" w:hanging="176"/>
              <w:rPr>
                <w:sz w:val="21"/>
                <w:szCs w:val="21"/>
              </w:rPr>
            </w:pPr>
            <w:r w:rsidRPr="00E4752C">
              <w:rPr>
                <w:sz w:val="21"/>
                <w:szCs w:val="21"/>
              </w:rPr>
              <w:t>Provision of other University services described in literature published by the University</w:t>
            </w:r>
            <w:r w:rsidR="00732177" w:rsidRPr="00E4752C">
              <w:rPr>
                <w:sz w:val="21"/>
                <w:szCs w:val="21"/>
              </w:rPr>
              <w:t>.</w:t>
            </w:r>
          </w:p>
          <w:p w14:paraId="0DB4E0B0" w14:textId="77777777" w:rsidR="00392DE3" w:rsidRPr="00E4752C" w:rsidRDefault="00392DE3" w:rsidP="00732177">
            <w:pPr>
              <w:pStyle w:val="NoSpacing"/>
              <w:numPr>
                <w:ilvl w:val="0"/>
                <w:numId w:val="24"/>
              </w:numPr>
              <w:ind w:left="176" w:hanging="176"/>
              <w:rPr>
                <w:sz w:val="21"/>
                <w:szCs w:val="21"/>
              </w:rPr>
            </w:pPr>
            <w:r w:rsidRPr="00E4752C">
              <w:rPr>
                <w:sz w:val="21"/>
                <w:szCs w:val="21"/>
              </w:rPr>
              <w:t>Complaints about the behaviour of other students</w:t>
            </w:r>
            <w:r w:rsidR="00732177" w:rsidRPr="00E4752C">
              <w:rPr>
                <w:sz w:val="21"/>
                <w:szCs w:val="21"/>
              </w:rPr>
              <w:t>.</w:t>
            </w:r>
          </w:p>
          <w:p w14:paraId="6F1C7715" w14:textId="77777777" w:rsidR="00392DE3" w:rsidRPr="00E4752C" w:rsidRDefault="00392DE3" w:rsidP="00732177">
            <w:pPr>
              <w:pStyle w:val="NoSpacing"/>
              <w:numPr>
                <w:ilvl w:val="0"/>
                <w:numId w:val="24"/>
              </w:numPr>
              <w:ind w:left="176" w:hanging="176"/>
              <w:rPr>
                <w:sz w:val="21"/>
                <w:szCs w:val="21"/>
              </w:rPr>
            </w:pPr>
            <w:r w:rsidRPr="00E4752C">
              <w:rPr>
                <w:sz w:val="21"/>
                <w:szCs w:val="21"/>
              </w:rPr>
              <w:t>Unacceptable behaviour of University staff</w:t>
            </w:r>
            <w:r w:rsidR="00732177" w:rsidRPr="00E4752C">
              <w:rPr>
                <w:sz w:val="21"/>
                <w:szCs w:val="21"/>
              </w:rPr>
              <w:t>.</w:t>
            </w:r>
          </w:p>
        </w:tc>
        <w:tc>
          <w:tcPr>
            <w:tcW w:w="2126" w:type="dxa"/>
            <w:vAlign w:val="center"/>
          </w:tcPr>
          <w:p w14:paraId="321154D8" w14:textId="77777777" w:rsidR="00850856" w:rsidRPr="00E4752C" w:rsidRDefault="00850856" w:rsidP="00732177">
            <w:pPr>
              <w:pStyle w:val="NoSpacing"/>
              <w:jc w:val="center"/>
              <w:rPr>
                <w:sz w:val="21"/>
                <w:szCs w:val="21"/>
              </w:rPr>
            </w:pPr>
            <w:r w:rsidRPr="00E4752C">
              <w:rPr>
                <w:sz w:val="21"/>
                <w:szCs w:val="21"/>
              </w:rPr>
              <w:t>Complaints Procedure</w:t>
            </w:r>
          </w:p>
        </w:tc>
      </w:tr>
      <w:tr w:rsidR="00800C5C" w:rsidRPr="00E4752C" w14:paraId="5A5FC4D4" w14:textId="77777777" w:rsidTr="00732177">
        <w:trPr>
          <w:trHeight w:val="321"/>
        </w:trPr>
        <w:tc>
          <w:tcPr>
            <w:tcW w:w="8364" w:type="dxa"/>
          </w:tcPr>
          <w:p w14:paraId="75E28679" w14:textId="77777777" w:rsidR="00850856" w:rsidRPr="00E4752C" w:rsidRDefault="00850856" w:rsidP="00732177">
            <w:pPr>
              <w:pStyle w:val="NoSpacing"/>
              <w:numPr>
                <w:ilvl w:val="0"/>
                <w:numId w:val="25"/>
              </w:numPr>
              <w:ind w:left="176" w:hanging="142"/>
              <w:rPr>
                <w:sz w:val="21"/>
                <w:szCs w:val="21"/>
              </w:rPr>
            </w:pPr>
            <w:r w:rsidRPr="00E4752C">
              <w:rPr>
                <w:sz w:val="21"/>
                <w:szCs w:val="21"/>
              </w:rPr>
              <w:t>Complaints regarding the Admissions process</w:t>
            </w:r>
          </w:p>
        </w:tc>
        <w:tc>
          <w:tcPr>
            <w:tcW w:w="2126" w:type="dxa"/>
            <w:vAlign w:val="center"/>
          </w:tcPr>
          <w:p w14:paraId="0E4DD136" w14:textId="77777777" w:rsidR="00850856" w:rsidRPr="00E4752C" w:rsidRDefault="00850856" w:rsidP="00732177">
            <w:pPr>
              <w:pStyle w:val="NoSpacing"/>
              <w:jc w:val="center"/>
              <w:rPr>
                <w:sz w:val="21"/>
                <w:szCs w:val="21"/>
              </w:rPr>
            </w:pPr>
            <w:r w:rsidRPr="00E4752C">
              <w:rPr>
                <w:sz w:val="21"/>
                <w:szCs w:val="21"/>
              </w:rPr>
              <w:t>University Secretary</w:t>
            </w:r>
          </w:p>
        </w:tc>
      </w:tr>
    </w:tbl>
    <w:p w14:paraId="270EEC68" w14:textId="77777777" w:rsidR="00850856" w:rsidRPr="00E4752C" w:rsidRDefault="00850856" w:rsidP="00A63E0A">
      <w:pPr>
        <w:pStyle w:val="ListParagraph"/>
        <w:ind w:left="567"/>
        <w:contextualSpacing w:val="0"/>
        <w:jc w:val="both"/>
        <w:rPr>
          <w:rFonts w:asciiTheme="minorHAnsi" w:hAnsiTheme="minorHAnsi" w:cs="Arial"/>
          <w:b/>
          <w:sz w:val="16"/>
          <w:szCs w:val="21"/>
        </w:rPr>
      </w:pPr>
    </w:p>
    <w:p w14:paraId="02902122" w14:textId="77777777" w:rsidR="007B590F" w:rsidRPr="00E4752C" w:rsidRDefault="00D85B49" w:rsidP="00AF3BED">
      <w:pPr>
        <w:pStyle w:val="ListParagraph"/>
        <w:numPr>
          <w:ilvl w:val="0"/>
          <w:numId w:val="9"/>
        </w:numPr>
        <w:ind w:left="284" w:hanging="284"/>
        <w:rPr>
          <w:rFonts w:asciiTheme="minorHAnsi" w:hAnsiTheme="minorHAnsi" w:cs="Arial"/>
          <w:b/>
          <w:sz w:val="21"/>
          <w:szCs w:val="21"/>
        </w:rPr>
      </w:pPr>
      <w:bookmarkStart w:id="1" w:name="section3_46"/>
      <w:bookmarkStart w:id="2" w:name="section2_46"/>
      <w:bookmarkStart w:id="3" w:name="section2_25"/>
      <w:r w:rsidRPr="00E4752C">
        <w:rPr>
          <w:rFonts w:asciiTheme="minorHAnsi" w:hAnsiTheme="minorHAnsi" w:cs="Arial"/>
          <w:b/>
          <w:sz w:val="21"/>
          <w:szCs w:val="21"/>
        </w:rPr>
        <w:t>Grounds for A</w:t>
      </w:r>
      <w:r w:rsidR="007B590F" w:rsidRPr="00E4752C">
        <w:rPr>
          <w:rFonts w:asciiTheme="minorHAnsi" w:hAnsiTheme="minorHAnsi" w:cs="Arial"/>
          <w:b/>
          <w:sz w:val="21"/>
          <w:szCs w:val="21"/>
        </w:rPr>
        <w:t>ppeal</w:t>
      </w:r>
    </w:p>
    <w:bookmarkEnd w:id="1"/>
    <w:bookmarkEnd w:id="2"/>
    <w:bookmarkEnd w:id="3"/>
    <w:p w14:paraId="6E53D689" w14:textId="63757383" w:rsidR="007B590F" w:rsidRPr="00E4752C" w:rsidRDefault="007B590F" w:rsidP="00AF3BED">
      <w:pPr>
        <w:rPr>
          <w:rFonts w:asciiTheme="minorHAnsi" w:hAnsiTheme="minorHAnsi" w:cs="Arial"/>
          <w:sz w:val="21"/>
          <w:szCs w:val="21"/>
        </w:rPr>
      </w:pPr>
      <w:r w:rsidRPr="00E4752C">
        <w:rPr>
          <w:rFonts w:asciiTheme="minorHAnsi" w:hAnsiTheme="minorHAnsi" w:cs="Arial"/>
          <w:sz w:val="21"/>
          <w:szCs w:val="21"/>
        </w:rPr>
        <w:t>A student may appeal on one or more of the grounds</w:t>
      </w:r>
      <w:r w:rsidR="00D85B49" w:rsidRPr="00E4752C">
        <w:rPr>
          <w:rFonts w:asciiTheme="minorHAnsi" w:hAnsiTheme="minorHAnsi" w:cs="Arial"/>
          <w:sz w:val="21"/>
          <w:szCs w:val="21"/>
        </w:rPr>
        <w:t xml:space="preserve"> set out in section </w:t>
      </w:r>
      <w:r w:rsidR="00027827">
        <w:rPr>
          <w:rFonts w:asciiTheme="minorHAnsi" w:hAnsiTheme="minorHAnsi" w:cs="Arial"/>
          <w:sz w:val="21"/>
          <w:szCs w:val="21"/>
        </w:rPr>
        <w:t xml:space="preserve">14.2 </w:t>
      </w:r>
      <w:r w:rsidR="00144847" w:rsidRPr="00E4752C">
        <w:rPr>
          <w:rFonts w:asciiTheme="minorHAnsi" w:hAnsiTheme="minorHAnsi" w:cs="Arial"/>
          <w:sz w:val="21"/>
          <w:szCs w:val="21"/>
        </w:rPr>
        <w:t>of th</w:t>
      </w:r>
      <w:r w:rsidR="00027827">
        <w:rPr>
          <w:rFonts w:asciiTheme="minorHAnsi" w:hAnsiTheme="minorHAnsi" w:cs="Arial"/>
          <w:sz w:val="21"/>
          <w:szCs w:val="21"/>
        </w:rPr>
        <w:t>e</w:t>
      </w:r>
      <w:r w:rsidR="00D85B49" w:rsidRPr="00E4752C">
        <w:rPr>
          <w:rFonts w:asciiTheme="minorHAnsi" w:hAnsiTheme="minorHAnsi" w:cs="Arial"/>
          <w:sz w:val="21"/>
          <w:szCs w:val="21"/>
        </w:rPr>
        <w:t xml:space="preserve"> Appea</w:t>
      </w:r>
      <w:r w:rsidR="00027827">
        <w:rPr>
          <w:rFonts w:asciiTheme="minorHAnsi" w:hAnsiTheme="minorHAnsi" w:cs="Arial"/>
          <w:sz w:val="21"/>
          <w:szCs w:val="21"/>
        </w:rPr>
        <w:t>ls</w:t>
      </w:r>
      <w:r w:rsidR="00D85B49" w:rsidRPr="00E4752C">
        <w:rPr>
          <w:rFonts w:asciiTheme="minorHAnsi" w:hAnsiTheme="minorHAnsi" w:cs="Arial"/>
          <w:sz w:val="21"/>
          <w:szCs w:val="21"/>
        </w:rPr>
        <w:t xml:space="preserve"> </w:t>
      </w:r>
      <w:r w:rsidR="00027827">
        <w:rPr>
          <w:rFonts w:asciiTheme="minorHAnsi" w:hAnsiTheme="minorHAnsi" w:cs="Arial"/>
          <w:sz w:val="21"/>
          <w:szCs w:val="21"/>
        </w:rPr>
        <w:t>Regulation</w:t>
      </w:r>
      <w:r w:rsidR="00144847" w:rsidRPr="00E4752C">
        <w:rPr>
          <w:rFonts w:asciiTheme="minorHAnsi" w:hAnsiTheme="minorHAnsi" w:cs="Arial"/>
          <w:sz w:val="21"/>
          <w:szCs w:val="21"/>
        </w:rPr>
        <w:t>.</w:t>
      </w:r>
      <w:r w:rsidR="00D85B49" w:rsidRPr="00E4752C">
        <w:rPr>
          <w:rFonts w:asciiTheme="minorHAnsi" w:hAnsiTheme="minorHAnsi" w:cs="Arial"/>
          <w:sz w:val="21"/>
          <w:szCs w:val="21"/>
        </w:rPr>
        <w:t xml:space="preserve"> The following are unacceptable grounds for appeal and any appeal founded exclusively on one or more of the following grounds shall be </w:t>
      </w:r>
      <w:r w:rsidR="00D85B49" w:rsidRPr="00E4752C">
        <w:rPr>
          <w:rFonts w:asciiTheme="minorHAnsi" w:hAnsiTheme="minorHAnsi" w:cs="Arial"/>
          <w:b/>
          <w:sz w:val="21"/>
          <w:szCs w:val="21"/>
        </w:rPr>
        <w:t>rejected automatically</w:t>
      </w:r>
      <w:r w:rsidR="00D85B49" w:rsidRPr="00E4752C">
        <w:rPr>
          <w:rFonts w:asciiTheme="minorHAnsi" w:hAnsiTheme="minorHAnsi" w:cs="Arial"/>
          <w:sz w:val="21"/>
          <w:szCs w:val="21"/>
        </w:rPr>
        <w:t>:</w:t>
      </w:r>
    </w:p>
    <w:p w14:paraId="215A4706" w14:textId="77777777" w:rsidR="00D85B49" w:rsidRPr="00E4752C" w:rsidRDefault="00D85B49" w:rsidP="00567A80">
      <w:pPr>
        <w:jc w:val="both"/>
        <w:rPr>
          <w:rFonts w:asciiTheme="minorHAnsi" w:hAnsiTheme="minorHAnsi" w:cs="Arial"/>
          <w:sz w:val="2"/>
          <w:szCs w:val="21"/>
        </w:rPr>
      </w:pPr>
    </w:p>
    <w:p w14:paraId="1F638853" w14:textId="5DF5A406" w:rsidR="00D85B49" w:rsidRDefault="00D85B49" w:rsidP="00567A80">
      <w:pPr>
        <w:pStyle w:val="NoSpacing"/>
        <w:numPr>
          <w:ilvl w:val="0"/>
          <w:numId w:val="25"/>
        </w:numPr>
        <w:ind w:left="284" w:hanging="284"/>
        <w:jc w:val="both"/>
        <w:rPr>
          <w:sz w:val="21"/>
          <w:szCs w:val="21"/>
        </w:rPr>
      </w:pPr>
      <w:r w:rsidRPr="00E4752C">
        <w:rPr>
          <w:sz w:val="21"/>
          <w:szCs w:val="21"/>
        </w:rPr>
        <w:t>appeals against the aca</w:t>
      </w:r>
      <w:r w:rsidR="00613EAA" w:rsidRPr="00E4752C">
        <w:rPr>
          <w:sz w:val="21"/>
          <w:szCs w:val="21"/>
        </w:rPr>
        <w:t>demic judgement of internal or e</w:t>
      </w:r>
      <w:r w:rsidRPr="00E4752C">
        <w:rPr>
          <w:sz w:val="21"/>
          <w:szCs w:val="21"/>
        </w:rPr>
        <w:t xml:space="preserve">xternal </w:t>
      </w:r>
      <w:r w:rsidR="00613EAA" w:rsidRPr="00E4752C">
        <w:rPr>
          <w:sz w:val="21"/>
          <w:szCs w:val="21"/>
        </w:rPr>
        <w:t>e</w:t>
      </w:r>
      <w:r w:rsidRPr="00E4752C">
        <w:rPr>
          <w:sz w:val="21"/>
          <w:szCs w:val="21"/>
        </w:rPr>
        <w:t>xaminers;</w:t>
      </w:r>
    </w:p>
    <w:p w14:paraId="33A25C1D" w14:textId="21261C3B" w:rsidR="001C3E2F" w:rsidRPr="007964E8" w:rsidRDefault="001C3E2F" w:rsidP="00567A80">
      <w:pPr>
        <w:pStyle w:val="NoSpacing"/>
        <w:numPr>
          <w:ilvl w:val="0"/>
          <w:numId w:val="25"/>
        </w:numPr>
        <w:ind w:left="284" w:hanging="284"/>
        <w:jc w:val="both"/>
        <w:rPr>
          <w:color w:val="0D0D0D" w:themeColor="text1" w:themeTint="F2"/>
          <w:sz w:val="21"/>
          <w:szCs w:val="21"/>
        </w:rPr>
      </w:pPr>
      <w:r w:rsidRPr="007964E8">
        <w:rPr>
          <w:color w:val="0D0D0D" w:themeColor="text1" w:themeTint="F2"/>
          <w:sz w:val="21"/>
          <w:szCs w:val="21"/>
        </w:rPr>
        <w:t>appeals against the professional judgment of Academic Offenses, Fitness to Practice and Fitness to Study Panels;</w:t>
      </w:r>
    </w:p>
    <w:p w14:paraId="48719525"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appeals based upon the informal assessment of a student’s work by members of academic staff;</w:t>
      </w:r>
    </w:p>
    <w:p w14:paraId="487380BC"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retrospective reporting of mitigating circumstances that might reasonably have been made known at the proper time;</w:t>
      </w:r>
    </w:p>
    <w:p w14:paraId="121E9367"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marginal failure to attain a higher classification of award;</w:t>
      </w:r>
    </w:p>
    <w:p w14:paraId="3A09877F"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 xml:space="preserve">in the case of disciplinary matters, the provision of an apology by a student for their actions shall not be deemed </w:t>
      </w:r>
      <w:r w:rsidR="003C2CDF" w:rsidRPr="00E4752C">
        <w:rPr>
          <w:sz w:val="21"/>
          <w:szCs w:val="21"/>
        </w:rPr>
        <w:t xml:space="preserve">the </w:t>
      </w:r>
      <w:r w:rsidRPr="00E4752C">
        <w:rPr>
          <w:sz w:val="21"/>
          <w:szCs w:val="21"/>
        </w:rPr>
        <w:t>reason for an appeal to be heard;</w:t>
      </w:r>
    </w:p>
    <w:p w14:paraId="1A9FEC01"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lack of awareness by a student of the relevant procedure or regulations;</w:t>
      </w:r>
    </w:p>
    <w:p w14:paraId="042DA62D"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vexatious or frivolous appeals;</w:t>
      </w:r>
    </w:p>
    <w:p w14:paraId="664CCE95"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where no fresh evidence is submitted or there has not been a material change of circumstances since the last decision on the matter.</w:t>
      </w:r>
    </w:p>
    <w:p w14:paraId="2B9E19D9" w14:textId="77777777" w:rsidR="00D96486" w:rsidRPr="00E4752C" w:rsidRDefault="00D96486" w:rsidP="00A63E0A">
      <w:pPr>
        <w:ind w:left="360"/>
        <w:jc w:val="both"/>
        <w:rPr>
          <w:rFonts w:ascii="Arial" w:hAnsi="Arial" w:cs="Arial"/>
          <w:sz w:val="12"/>
          <w:szCs w:val="21"/>
        </w:rPr>
      </w:pPr>
    </w:p>
    <w:p w14:paraId="6B526D00" w14:textId="77777777" w:rsidR="00567A80" w:rsidRPr="00E4752C" w:rsidRDefault="00AA11BF" w:rsidP="00567A80">
      <w:pPr>
        <w:pStyle w:val="ListParagraph"/>
        <w:numPr>
          <w:ilvl w:val="0"/>
          <w:numId w:val="9"/>
        </w:numPr>
        <w:ind w:left="284" w:hanging="284"/>
        <w:jc w:val="both"/>
        <w:rPr>
          <w:rFonts w:asciiTheme="minorHAnsi" w:hAnsiTheme="minorHAnsi" w:cs="Arial"/>
          <w:sz w:val="21"/>
          <w:szCs w:val="21"/>
        </w:rPr>
      </w:pPr>
      <w:r w:rsidRPr="00E4752C">
        <w:rPr>
          <w:rFonts w:asciiTheme="minorHAnsi" w:hAnsiTheme="minorHAnsi" w:cs="Arial"/>
          <w:b/>
          <w:sz w:val="21"/>
          <w:szCs w:val="21"/>
        </w:rPr>
        <w:t>Timescales for Submitting an Appeal</w:t>
      </w:r>
      <w:r w:rsidR="00F87EB8" w:rsidRPr="00E4752C">
        <w:rPr>
          <w:rFonts w:asciiTheme="minorHAnsi" w:hAnsiTheme="minorHAnsi" w:cs="Arial"/>
          <w:b/>
          <w:sz w:val="21"/>
          <w:szCs w:val="21"/>
        </w:rPr>
        <w:t xml:space="preserve"> and Notification of the Outcome</w:t>
      </w:r>
      <w:r w:rsidRPr="00E4752C">
        <w:rPr>
          <w:rFonts w:asciiTheme="minorHAnsi" w:hAnsiTheme="minorHAnsi" w:cs="Arial"/>
          <w:b/>
          <w:sz w:val="21"/>
          <w:szCs w:val="21"/>
        </w:rPr>
        <w:t xml:space="preserve">: </w:t>
      </w:r>
    </w:p>
    <w:p w14:paraId="542C8AAA" w14:textId="77777777" w:rsidR="00B26F11" w:rsidRPr="00E4752C" w:rsidRDefault="007B590F" w:rsidP="00F87EB8">
      <w:pPr>
        <w:pStyle w:val="NoSpacing"/>
        <w:rPr>
          <w:rFonts w:cs="Arial"/>
          <w:sz w:val="21"/>
          <w:szCs w:val="21"/>
        </w:rPr>
      </w:pPr>
      <w:r w:rsidRPr="00E4752C">
        <w:rPr>
          <w:rFonts w:cs="Arial"/>
          <w:sz w:val="21"/>
          <w:szCs w:val="21"/>
        </w:rPr>
        <w:t xml:space="preserve">An appeal must be received within </w:t>
      </w:r>
      <w:r w:rsidRPr="00E4752C">
        <w:rPr>
          <w:rFonts w:cs="Arial"/>
          <w:b/>
          <w:sz w:val="21"/>
          <w:szCs w:val="21"/>
        </w:rPr>
        <w:t>10 working days</w:t>
      </w:r>
      <w:r w:rsidRPr="00E4752C">
        <w:rPr>
          <w:rFonts w:cs="Arial"/>
          <w:sz w:val="21"/>
          <w:szCs w:val="21"/>
        </w:rPr>
        <w:t xml:space="preserve"> of the formal notification of the decision being appealed against. This shall normally be the date given on the decision letter, or else the official publication of results date. The </w:t>
      </w:r>
      <w:r w:rsidR="00B36960" w:rsidRPr="00E4752C">
        <w:rPr>
          <w:rFonts w:cs="Arial"/>
          <w:sz w:val="21"/>
          <w:szCs w:val="21"/>
        </w:rPr>
        <w:t>University Secretary</w:t>
      </w:r>
      <w:r w:rsidRPr="00E4752C">
        <w:rPr>
          <w:rFonts w:cs="Arial"/>
          <w:sz w:val="21"/>
          <w:szCs w:val="21"/>
        </w:rPr>
        <w:t xml:space="preserve"> may exercise discretion to consider and allow a late request where a student demonstrates </w:t>
      </w:r>
      <w:r w:rsidR="003C2CDF" w:rsidRPr="00E4752C">
        <w:rPr>
          <w:rFonts w:cs="Arial"/>
          <w:sz w:val="21"/>
          <w:szCs w:val="21"/>
        </w:rPr>
        <w:t xml:space="preserve">a </w:t>
      </w:r>
      <w:r w:rsidRPr="00E4752C">
        <w:rPr>
          <w:rFonts w:cs="Arial"/>
          <w:sz w:val="21"/>
          <w:szCs w:val="21"/>
        </w:rPr>
        <w:t>good reason for delay.</w:t>
      </w:r>
      <w:r w:rsidR="00F87EB8" w:rsidRPr="00E4752C">
        <w:rPr>
          <w:rFonts w:cs="Arial"/>
          <w:sz w:val="21"/>
          <w:szCs w:val="21"/>
        </w:rPr>
        <w:t xml:space="preserve"> </w:t>
      </w:r>
    </w:p>
    <w:p w14:paraId="4BD08ABA" w14:textId="77777777" w:rsidR="00AB4D23" w:rsidRPr="00E4752C" w:rsidRDefault="00AB4D23" w:rsidP="00F87EB8">
      <w:pPr>
        <w:pStyle w:val="NoSpacing"/>
        <w:rPr>
          <w:rFonts w:cs="Arial"/>
          <w:sz w:val="21"/>
          <w:szCs w:val="21"/>
        </w:rPr>
      </w:pPr>
      <w:r w:rsidRPr="00E4752C">
        <w:rPr>
          <w:rFonts w:cs="Arial"/>
          <w:sz w:val="21"/>
          <w:szCs w:val="21"/>
        </w:rPr>
        <w:t xml:space="preserve">In all cases, the original </w:t>
      </w:r>
      <w:r w:rsidR="00567A80" w:rsidRPr="00E4752C">
        <w:rPr>
          <w:rFonts w:cs="Arial"/>
          <w:sz w:val="21"/>
          <w:szCs w:val="21"/>
        </w:rPr>
        <w:t>Panel/Board</w:t>
      </w:r>
      <w:r w:rsidR="00144847" w:rsidRPr="00E4752C">
        <w:rPr>
          <w:rFonts w:cs="Arial"/>
          <w:sz w:val="21"/>
          <w:szCs w:val="21"/>
        </w:rPr>
        <w:t>’s</w:t>
      </w:r>
      <w:r w:rsidR="00567A80" w:rsidRPr="00E4752C">
        <w:rPr>
          <w:rFonts w:cs="Arial"/>
          <w:sz w:val="21"/>
          <w:szCs w:val="21"/>
        </w:rPr>
        <w:t xml:space="preserve"> </w:t>
      </w:r>
      <w:r w:rsidRPr="00E4752C">
        <w:rPr>
          <w:rFonts w:cs="Arial"/>
          <w:sz w:val="21"/>
          <w:szCs w:val="21"/>
        </w:rPr>
        <w:t>decision/outcome is final and not varied until and unless a successful appeal results in an alternative decision.</w:t>
      </w:r>
    </w:p>
    <w:p w14:paraId="1A66DBC9" w14:textId="77777777" w:rsidR="00E4752C" w:rsidRPr="00E4752C" w:rsidRDefault="00E4752C" w:rsidP="00F87EB8">
      <w:pPr>
        <w:pStyle w:val="NoSpacing"/>
        <w:rPr>
          <w:rFonts w:cs="Arial"/>
          <w:sz w:val="12"/>
          <w:szCs w:val="21"/>
        </w:rPr>
      </w:pPr>
    </w:p>
    <w:p w14:paraId="770A7C2B" w14:textId="77DA72F1" w:rsidR="00F87EB8" w:rsidRPr="00E4752C" w:rsidRDefault="00B26F11" w:rsidP="00F87EB8">
      <w:pPr>
        <w:pStyle w:val="NoSpacing"/>
        <w:rPr>
          <w:rFonts w:cs="Arial"/>
          <w:sz w:val="21"/>
          <w:szCs w:val="21"/>
        </w:rPr>
      </w:pPr>
      <w:r w:rsidRPr="00E4752C">
        <w:rPr>
          <w:rFonts w:cs="Arial"/>
          <w:sz w:val="21"/>
          <w:szCs w:val="21"/>
        </w:rPr>
        <w:t xml:space="preserve">A student normally is notified of the outcome of their appeal within 25 working days from the receipt of the appeal </w:t>
      </w:r>
      <w:r w:rsidR="00E4752C">
        <w:rPr>
          <w:rFonts w:cs="Arial"/>
          <w:sz w:val="21"/>
          <w:szCs w:val="21"/>
        </w:rPr>
        <w:t xml:space="preserve">form and </w:t>
      </w:r>
      <w:r w:rsidRPr="00E4752C">
        <w:rPr>
          <w:rFonts w:cs="Arial"/>
          <w:sz w:val="21"/>
          <w:szCs w:val="21"/>
        </w:rPr>
        <w:t xml:space="preserve">supporting evidence. However, in more complex cases </w:t>
      </w:r>
      <w:r w:rsidR="00E4752C" w:rsidRPr="00E4752C">
        <w:rPr>
          <w:rFonts w:cs="Arial"/>
          <w:sz w:val="21"/>
          <w:szCs w:val="21"/>
        </w:rPr>
        <w:t>the process</w:t>
      </w:r>
      <w:r w:rsidRPr="00E4752C">
        <w:rPr>
          <w:rFonts w:cs="Arial"/>
          <w:sz w:val="21"/>
          <w:szCs w:val="21"/>
        </w:rPr>
        <w:t xml:space="preserve"> can take up to </w:t>
      </w:r>
      <w:r w:rsidR="00027827">
        <w:rPr>
          <w:rFonts w:cs="Arial"/>
          <w:sz w:val="21"/>
          <w:szCs w:val="21"/>
        </w:rPr>
        <w:t>50 working</w:t>
      </w:r>
      <w:r w:rsidRPr="00E4752C">
        <w:rPr>
          <w:rFonts w:cs="Arial"/>
          <w:sz w:val="21"/>
          <w:szCs w:val="21"/>
        </w:rPr>
        <w:t xml:space="preserve"> calendar days.</w:t>
      </w:r>
    </w:p>
    <w:p w14:paraId="684A68C4" w14:textId="77777777" w:rsidR="00AB4D23" w:rsidRPr="00E4752C" w:rsidRDefault="00AB4D23" w:rsidP="00567A80">
      <w:pPr>
        <w:pStyle w:val="NoSpacing"/>
        <w:rPr>
          <w:rFonts w:ascii="Arial" w:hAnsi="Arial"/>
          <w:sz w:val="12"/>
          <w:szCs w:val="21"/>
        </w:rPr>
      </w:pPr>
    </w:p>
    <w:p w14:paraId="09A21DD1" w14:textId="77777777" w:rsidR="00335DE1" w:rsidRPr="00E4752C" w:rsidRDefault="007D0C39" w:rsidP="00DF3049">
      <w:pPr>
        <w:pStyle w:val="ListParagraph"/>
        <w:numPr>
          <w:ilvl w:val="0"/>
          <w:numId w:val="9"/>
        </w:numPr>
        <w:ind w:left="284" w:hanging="284"/>
        <w:jc w:val="both"/>
        <w:rPr>
          <w:rFonts w:asciiTheme="minorHAnsi" w:eastAsia="Verdana" w:hAnsiTheme="minorHAnsi" w:cs="Arial"/>
          <w:b/>
          <w:color w:val="0000FF"/>
          <w:sz w:val="21"/>
          <w:szCs w:val="21"/>
          <w:u w:val="single"/>
        </w:rPr>
      </w:pPr>
      <w:r w:rsidRPr="00E4752C">
        <w:rPr>
          <w:rFonts w:asciiTheme="minorHAnsi" w:hAnsiTheme="minorHAnsi" w:cs="Arial"/>
          <w:b/>
          <w:sz w:val="21"/>
          <w:szCs w:val="21"/>
        </w:rPr>
        <w:t>Further Information/Advice:</w:t>
      </w:r>
      <w:r w:rsidRPr="00E4752C">
        <w:rPr>
          <w:rFonts w:asciiTheme="minorHAnsi" w:hAnsiTheme="minorHAnsi" w:cs="Arial"/>
          <w:sz w:val="21"/>
          <w:szCs w:val="21"/>
        </w:rPr>
        <w:t xml:space="preserve"> Any enquiries should be addressed to </w:t>
      </w:r>
      <w:hyperlink r:id="rId11" w:history="1">
        <w:r w:rsidRPr="00E4752C">
          <w:rPr>
            <w:rStyle w:val="Hyperlink"/>
            <w:rFonts w:asciiTheme="minorHAnsi" w:hAnsiTheme="minorHAnsi" w:cs="Arial"/>
            <w:b/>
            <w:sz w:val="21"/>
            <w:szCs w:val="21"/>
          </w:rPr>
          <w:t>appeals@uwl.ac.uk</w:t>
        </w:r>
      </w:hyperlink>
    </w:p>
    <w:sectPr w:rsidR="00335DE1" w:rsidRPr="00E4752C" w:rsidSect="00746E34">
      <w:footerReference w:type="default" r:id="rId12"/>
      <w:headerReference w:type="first" r:id="rId13"/>
      <w:footerReference w:type="first" r:id="rId14"/>
      <w:pgSz w:w="11906" w:h="16838"/>
      <w:pgMar w:top="993" w:right="566" w:bottom="709" w:left="851" w:header="39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C3EB4" w14:textId="77777777" w:rsidR="00774EE6" w:rsidRDefault="00774EE6">
      <w:r>
        <w:separator/>
      </w:r>
    </w:p>
  </w:endnote>
  <w:endnote w:type="continuationSeparator" w:id="0">
    <w:p w14:paraId="3075F1B1" w14:textId="77777777" w:rsidR="00774EE6" w:rsidRDefault="00774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1313236"/>
      <w:docPartObj>
        <w:docPartGallery w:val="Page Numbers (Bottom of Page)"/>
        <w:docPartUnique/>
      </w:docPartObj>
    </w:sdtPr>
    <w:sdtEndPr>
      <w:rPr>
        <w:color w:val="000000" w:themeColor="text1"/>
      </w:rPr>
    </w:sdtEndPr>
    <w:sdtContent>
      <w:sdt>
        <w:sdtPr>
          <w:rPr>
            <w:color w:val="000000" w:themeColor="text1"/>
          </w:rPr>
          <w:id w:val="561460144"/>
          <w:docPartObj>
            <w:docPartGallery w:val="Page Numbers (Top of Page)"/>
            <w:docPartUnique/>
          </w:docPartObj>
        </w:sdtPr>
        <w:sdtEndPr/>
        <w:sdtContent>
          <w:p w14:paraId="30697A3F" w14:textId="1BA169F2" w:rsidR="00335DE1" w:rsidRPr="007964E8" w:rsidRDefault="00AD520D">
            <w:pPr>
              <w:pStyle w:val="Footer"/>
              <w:jc w:val="right"/>
              <w:rPr>
                <w:color w:val="000000" w:themeColor="text1"/>
              </w:rPr>
            </w:pPr>
            <w:r w:rsidRPr="007964E8">
              <w:rPr>
                <w:color w:val="000000" w:themeColor="text1"/>
              </w:rPr>
              <w:t>Appeal Form – AY 20</w:t>
            </w:r>
            <w:r w:rsidR="00F73533">
              <w:rPr>
                <w:color w:val="000000" w:themeColor="text1"/>
              </w:rPr>
              <w:t>20</w:t>
            </w:r>
            <w:r w:rsidRPr="007964E8">
              <w:rPr>
                <w:color w:val="000000" w:themeColor="text1"/>
              </w:rPr>
              <w:t>/2</w:t>
            </w:r>
            <w:r w:rsidR="00F73533">
              <w:rPr>
                <w:color w:val="000000" w:themeColor="text1"/>
              </w:rPr>
              <w:t>1</w:t>
            </w:r>
            <w:r w:rsidRPr="007964E8">
              <w:rPr>
                <w:color w:val="000000" w:themeColor="text1"/>
              </w:rPr>
              <w:t xml:space="preserve">                                                                                            </w:t>
            </w:r>
            <w:r w:rsidR="00335DE1" w:rsidRPr="007964E8">
              <w:rPr>
                <w:color w:val="000000" w:themeColor="text1"/>
              </w:rPr>
              <w:t xml:space="preserve">Page </w:t>
            </w:r>
            <w:r w:rsidR="00335DE1" w:rsidRPr="007964E8">
              <w:rPr>
                <w:color w:val="000000" w:themeColor="text1"/>
                <w:sz w:val="24"/>
                <w:szCs w:val="24"/>
              </w:rPr>
              <w:fldChar w:fldCharType="begin"/>
            </w:r>
            <w:r w:rsidR="00335DE1" w:rsidRPr="007964E8">
              <w:rPr>
                <w:color w:val="000000" w:themeColor="text1"/>
              </w:rPr>
              <w:instrText xml:space="preserve"> PAGE </w:instrText>
            </w:r>
            <w:r w:rsidR="00335DE1" w:rsidRPr="007964E8">
              <w:rPr>
                <w:color w:val="000000" w:themeColor="text1"/>
                <w:sz w:val="24"/>
                <w:szCs w:val="24"/>
              </w:rPr>
              <w:fldChar w:fldCharType="separate"/>
            </w:r>
            <w:r w:rsidR="009A1AD8">
              <w:rPr>
                <w:noProof/>
                <w:color w:val="000000" w:themeColor="text1"/>
              </w:rPr>
              <w:t>4</w:t>
            </w:r>
            <w:r w:rsidR="00335DE1" w:rsidRPr="007964E8">
              <w:rPr>
                <w:color w:val="000000" w:themeColor="text1"/>
                <w:sz w:val="24"/>
                <w:szCs w:val="24"/>
              </w:rPr>
              <w:fldChar w:fldCharType="end"/>
            </w:r>
            <w:r w:rsidR="00335DE1" w:rsidRPr="007964E8">
              <w:rPr>
                <w:color w:val="000000" w:themeColor="text1"/>
              </w:rPr>
              <w:t xml:space="preserve"> of </w:t>
            </w:r>
            <w:r w:rsidR="00335DE1" w:rsidRPr="007964E8">
              <w:rPr>
                <w:color w:val="000000" w:themeColor="text1"/>
                <w:sz w:val="24"/>
                <w:szCs w:val="24"/>
              </w:rPr>
              <w:fldChar w:fldCharType="begin"/>
            </w:r>
            <w:r w:rsidR="00335DE1" w:rsidRPr="007964E8">
              <w:rPr>
                <w:color w:val="000000" w:themeColor="text1"/>
              </w:rPr>
              <w:instrText xml:space="preserve"> NUMPAGES  </w:instrText>
            </w:r>
            <w:r w:rsidR="00335DE1" w:rsidRPr="007964E8">
              <w:rPr>
                <w:color w:val="000000" w:themeColor="text1"/>
                <w:sz w:val="24"/>
                <w:szCs w:val="24"/>
              </w:rPr>
              <w:fldChar w:fldCharType="separate"/>
            </w:r>
            <w:r w:rsidR="009A1AD8">
              <w:rPr>
                <w:noProof/>
                <w:color w:val="000000" w:themeColor="text1"/>
              </w:rPr>
              <w:t>4</w:t>
            </w:r>
            <w:r w:rsidR="00335DE1" w:rsidRPr="007964E8">
              <w:rPr>
                <w:color w:val="000000" w:themeColor="text1"/>
                <w:sz w:val="24"/>
                <w:szCs w:val="24"/>
              </w:rPr>
              <w:fldChar w:fldCharType="end"/>
            </w:r>
          </w:p>
        </w:sdtContent>
      </w:sdt>
    </w:sdtContent>
  </w:sdt>
  <w:p w14:paraId="598399E1" w14:textId="77777777" w:rsidR="00335DE1" w:rsidRPr="007964E8" w:rsidRDefault="00AD520D" w:rsidP="00AD520D">
    <w:pPr>
      <w:pStyle w:val="Footer"/>
      <w:tabs>
        <w:tab w:val="clear" w:pos="4153"/>
        <w:tab w:val="clear" w:pos="8306"/>
        <w:tab w:val="left" w:pos="1454"/>
      </w:tabs>
    </w:pPr>
    <w:r w:rsidRPr="007964E8">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D0D0D" w:themeColor="text1" w:themeTint="F2"/>
      </w:rPr>
      <w:id w:val="1571541868"/>
      <w:docPartObj>
        <w:docPartGallery w:val="Page Numbers (Bottom of Page)"/>
        <w:docPartUnique/>
      </w:docPartObj>
    </w:sdtPr>
    <w:sdtEndPr/>
    <w:sdtContent>
      <w:sdt>
        <w:sdtPr>
          <w:rPr>
            <w:color w:val="0D0D0D" w:themeColor="text1" w:themeTint="F2"/>
          </w:rPr>
          <w:id w:val="860082579"/>
          <w:docPartObj>
            <w:docPartGallery w:val="Page Numbers (Top of Page)"/>
            <w:docPartUnique/>
          </w:docPartObj>
        </w:sdtPr>
        <w:sdtEndPr/>
        <w:sdtContent>
          <w:p w14:paraId="113620AE" w14:textId="43C6F1BD" w:rsidR="00335DE1" w:rsidRPr="007964E8" w:rsidRDefault="00AD520D">
            <w:pPr>
              <w:pStyle w:val="Footer"/>
              <w:jc w:val="right"/>
              <w:rPr>
                <w:color w:val="0D0D0D" w:themeColor="text1" w:themeTint="F2"/>
              </w:rPr>
            </w:pPr>
            <w:r w:rsidRPr="007964E8">
              <w:rPr>
                <w:color w:val="0D0D0D" w:themeColor="text1" w:themeTint="F2"/>
              </w:rPr>
              <w:t xml:space="preserve">Appeal Form – AY 2019/20                                                                                             </w:t>
            </w:r>
            <w:r w:rsidR="00335DE1" w:rsidRPr="007964E8">
              <w:rPr>
                <w:color w:val="0D0D0D" w:themeColor="text1" w:themeTint="F2"/>
              </w:rPr>
              <w:t xml:space="preserve">Page </w:t>
            </w:r>
            <w:r w:rsidR="00335DE1" w:rsidRPr="007964E8">
              <w:rPr>
                <w:color w:val="0D0D0D" w:themeColor="text1" w:themeTint="F2"/>
                <w:sz w:val="24"/>
                <w:szCs w:val="24"/>
              </w:rPr>
              <w:fldChar w:fldCharType="begin"/>
            </w:r>
            <w:r w:rsidR="00335DE1" w:rsidRPr="007964E8">
              <w:rPr>
                <w:color w:val="0D0D0D" w:themeColor="text1" w:themeTint="F2"/>
              </w:rPr>
              <w:instrText xml:space="preserve"> PAGE </w:instrText>
            </w:r>
            <w:r w:rsidR="00335DE1" w:rsidRPr="007964E8">
              <w:rPr>
                <w:color w:val="0D0D0D" w:themeColor="text1" w:themeTint="F2"/>
                <w:sz w:val="24"/>
                <w:szCs w:val="24"/>
              </w:rPr>
              <w:fldChar w:fldCharType="separate"/>
            </w:r>
            <w:r w:rsidR="009A1AD8">
              <w:rPr>
                <w:noProof/>
                <w:color w:val="0D0D0D" w:themeColor="text1" w:themeTint="F2"/>
              </w:rPr>
              <w:t>1</w:t>
            </w:r>
            <w:r w:rsidR="00335DE1" w:rsidRPr="007964E8">
              <w:rPr>
                <w:color w:val="0D0D0D" w:themeColor="text1" w:themeTint="F2"/>
                <w:sz w:val="24"/>
                <w:szCs w:val="24"/>
              </w:rPr>
              <w:fldChar w:fldCharType="end"/>
            </w:r>
            <w:r w:rsidR="00335DE1" w:rsidRPr="007964E8">
              <w:rPr>
                <w:color w:val="0D0D0D" w:themeColor="text1" w:themeTint="F2"/>
              </w:rPr>
              <w:t xml:space="preserve"> </w:t>
            </w:r>
            <w:r w:rsidR="007964E8" w:rsidRPr="007964E8">
              <w:rPr>
                <w:color w:val="0D0D0D" w:themeColor="text1" w:themeTint="F2"/>
              </w:rPr>
              <w:t xml:space="preserve">of </w:t>
            </w:r>
            <w:r w:rsidR="002C0081">
              <w:rPr>
                <w:color w:val="0D0D0D" w:themeColor="text1" w:themeTint="F2"/>
              </w:rPr>
              <w:t>4</w:t>
            </w:r>
          </w:p>
        </w:sdtContent>
      </w:sdt>
    </w:sdtContent>
  </w:sdt>
  <w:p w14:paraId="6490767F" w14:textId="77777777" w:rsidR="00335DE1" w:rsidRDefault="00335D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305CB" w14:textId="77777777" w:rsidR="00774EE6" w:rsidRDefault="00774EE6">
      <w:r>
        <w:separator/>
      </w:r>
    </w:p>
  </w:footnote>
  <w:footnote w:type="continuationSeparator" w:id="0">
    <w:p w14:paraId="2F863021" w14:textId="77777777" w:rsidR="00774EE6" w:rsidRDefault="00774EE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23510" w14:textId="03C278D1" w:rsidR="00335DE1" w:rsidRPr="007964E8" w:rsidRDefault="00D54064" w:rsidP="00533781">
    <w:pPr>
      <w:jc w:val="both"/>
    </w:pPr>
    <w:r>
      <w:rPr>
        <w:noProof/>
      </w:rPr>
      <w:drawing>
        <wp:anchor distT="0" distB="0" distL="114300" distR="114300" simplePos="0" relativeHeight="251659264" behindDoc="0" locked="0" layoutInCell="1" allowOverlap="1" wp14:anchorId="499903F5" wp14:editId="6962B9EC">
          <wp:simplePos x="0" y="0"/>
          <wp:positionH relativeFrom="column">
            <wp:posOffset>5305425</wp:posOffset>
          </wp:positionH>
          <wp:positionV relativeFrom="paragraph">
            <wp:posOffset>276225</wp:posOffset>
          </wp:positionV>
          <wp:extent cx="1190625" cy="232410"/>
          <wp:effectExtent l="0" t="0" r="9525" b="0"/>
          <wp:wrapSquare wrapText="bothSides"/>
          <wp:docPr id="11" name="Picture 1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90625" cy="232410"/>
                  </a:xfrm>
                  <a:prstGeom prst="rect">
                    <a:avLst/>
                  </a:prstGeom>
                </pic:spPr>
              </pic:pic>
            </a:graphicData>
          </a:graphic>
          <wp14:sizeRelH relativeFrom="page">
            <wp14:pctWidth>0</wp14:pctWidth>
          </wp14:sizeRelH>
          <wp14:sizeRelV relativeFrom="page">
            <wp14:pctHeight>0</wp14:pctHeight>
          </wp14:sizeRelV>
        </wp:anchor>
      </w:drawing>
    </w:r>
    <w:r w:rsidR="00335DE1" w:rsidRPr="007964E8">
      <w:rPr>
        <w:noProof/>
      </w:rPr>
      <w:drawing>
        <wp:inline distT="0" distB="0" distL="0" distR="0" wp14:anchorId="382ED7D2" wp14:editId="53123AD7">
          <wp:extent cx="2566936" cy="600075"/>
          <wp:effectExtent l="0" t="0" r="5080" b="0"/>
          <wp:docPr id="12" name="Picture 12">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orsmia:Desktop:Word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62128" cy="598951"/>
                  </a:xfrm>
                  <a:prstGeom prst="rect">
                    <a:avLst/>
                  </a:prstGeom>
                  <a:noFill/>
                  <a:ln>
                    <a:noFill/>
                  </a:ln>
                </pic:spPr>
              </pic:pic>
            </a:graphicData>
          </a:graphic>
        </wp:inline>
      </w:drawing>
    </w:r>
    <w:r w:rsidR="00335DE1" w:rsidRPr="007964E8">
      <w:tab/>
    </w:r>
    <w:r w:rsidR="00335DE1" w:rsidRPr="007964E8">
      <w:tab/>
    </w:r>
    <w:r w:rsidR="00335DE1" w:rsidRPr="007964E8">
      <w:tab/>
    </w:r>
    <w:r w:rsidR="00335DE1" w:rsidRPr="007964E8">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D628E"/>
    <w:multiLevelType w:val="hybridMultilevel"/>
    <w:tmpl w:val="6FD2419C"/>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31055A"/>
    <w:multiLevelType w:val="hybridMultilevel"/>
    <w:tmpl w:val="7AE08486"/>
    <w:lvl w:ilvl="0" w:tplc="FB3A7AB8">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5320A"/>
    <w:multiLevelType w:val="hybridMultilevel"/>
    <w:tmpl w:val="8AE29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96671"/>
    <w:multiLevelType w:val="multilevel"/>
    <w:tmpl w:val="1114A02A"/>
    <w:lvl w:ilvl="0">
      <w:start w:val="1"/>
      <w:numFmt w:val="decimal"/>
      <w:lvlText w:val="%1."/>
      <w:lvlJc w:val="left"/>
      <w:pPr>
        <w:ind w:left="720" w:hanging="360"/>
      </w:pPr>
      <w:rPr>
        <w:b/>
        <w:color w:val="auto"/>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BD2526"/>
    <w:multiLevelType w:val="multilevel"/>
    <w:tmpl w:val="2B0E1CF8"/>
    <w:lvl w:ilvl="0">
      <w:start w:val="1"/>
      <w:numFmt w:val="decimal"/>
      <w:lvlText w:val="%1."/>
      <w:lvlJc w:val="left"/>
      <w:pPr>
        <w:ind w:left="720" w:hanging="360"/>
      </w:pPr>
      <w:rPr>
        <w:rFonts w:hint="default"/>
      </w:rPr>
    </w:lvl>
    <w:lvl w:ilvl="1">
      <w:start w:val="23"/>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714649D"/>
    <w:multiLevelType w:val="hybridMultilevel"/>
    <w:tmpl w:val="5F62B480"/>
    <w:lvl w:ilvl="0" w:tplc="CDAAB2CA">
      <w:start w:val="1"/>
      <w:numFmt w:val="lowerRoman"/>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3579317D"/>
    <w:multiLevelType w:val="hybridMultilevel"/>
    <w:tmpl w:val="9A7CFDCC"/>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1817"/>
    <w:multiLevelType w:val="hybridMultilevel"/>
    <w:tmpl w:val="7C100DF8"/>
    <w:lvl w:ilvl="0" w:tplc="F8BCD15E">
      <w:start w:val="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05130A8"/>
    <w:multiLevelType w:val="hybridMultilevel"/>
    <w:tmpl w:val="90429BC2"/>
    <w:lvl w:ilvl="0" w:tplc="0D3ACF1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6C2DE7"/>
    <w:multiLevelType w:val="hybridMultilevel"/>
    <w:tmpl w:val="DEA64874"/>
    <w:lvl w:ilvl="0" w:tplc="06BC9FB8">
      <w:start w:val="1"/>
      <w:numFmt w:val="lowerLetter"/>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C74333"/>
    <w:multiLevelType w:val="hybridMultilevel"/>
    <w:tmpl w:val="97565CDC"/>
    <w:lvl w:ilvl="0" w:tplc="CDAAB2CA">
      <w:start w:val="1"/>
      <w:numFmt w:val="lowerRoman"/>
      <w:lvlText w:val="%1)"/>
      <w:lvlJc w:val="left"/>
      <w:pPr>
        <w:ind w:left="3600" w:hanging="360"/>
      </w:pPr>
      <w:rPr>
        <w:rFonts w:hint="default"/>
      </w:rPr>
    </w:lvl>
    <w:lvl w:ilvl="1" w:tplc="08090019">
      <w:start w:val="1"/>
      <w:numFmt w:val="lowerLetter"/>
      <w:lvlText w:val="%2."/>
      <w:lvlJc w:val="left"/>
      <w:pPr>
        <w:ind w:left="2880" w:hanging="360"/>
      </w:pPr>
    </w:lvl>
    <w:lvl w:ilvl="2" w:tplc="08090001">
      <w:start w:val="1"/>
      <w:numFmt w:val="bullet"/>
      <w:lvlText w:val=""/>
      <w:lvlJc w:val="left"/>
      <w:pPr>
        <w:ind w:left="3600" w:hanging="180"/>
      </w:pPr>
      <w:rPr>
        <w:rFonts w:ascii="Symbol" w:hAnsi="Symbol"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4B7226B6"/>
    <w:multiLevelType w:val="hybridMultilevel"/>
    <w:tmpl w:val="8F948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223877"/>
    <w:multiLevelType w:val="hybridMultilevel"/>
    <w:tmpl w:val="EE024298"/>
    <w:lvl w:ilvl="0" w:tplc="CDAAB2CA">
      <w:start w:val="1"/>
      <w:numFmt w:val="lowerRoman"/>
      <w:lvlText w:val="%1)"/>
      <w:lvlJc w:val="left"/>
      <w:pPr>
        <w:ind w:left="3600" w:hanging="360"/>
      </w:pPr>
      <w:rPr>
        <w:rFonts w:hint="default"/>
      </w:rPr>
    </w:lvl>
    <w:lvl w:ilvl="1" w:tplc="08090019">
      <w:start w:val="1"/>
      <w:numFmt w:val="lowerLetter"/>
      <w:lvlText w:val="%2."/>
      <w:lvlJc w:val="left"/>
      <w:pPr>
        <w:ind w:left="2880" w:hanging="360"/>
      </w:pPr>
    </w:lvl>
    <w:lvl w:ilvl="2" w:tplc="4220223E">
      <w:start w:val="1"/>
      <w:numFmt w:val="lowerRoman"/>
      <w:lvlText w:val="%3)"/>
      <w:lvlJc w:val="left"/>
      <w:pPr>
        <w:ind w:left="3600" w:hanging="180"/>
      </w:pPr>
      <w:rPr>
        <w:rFonts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52F953A3"/>
    <w:multiLevelType w:val="hybridMultilevel"/>
    <w:tmpl w:val="18225716"/>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8907A6"/>
    <w:multiLevelType w:val="hybridMultilevel"/>
    <w:tmpl w:val="E06C1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DC2940"/>
    <w:multiLevelType w:val="hybridMultilevel"/>
    <w:tmpl w:val="75B29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E40522"/>
    <w:multiLevelType w:val="hybridMultilevel"/>
    <w:tmpl w:val="3A44C866"/>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CE54D4"/>
    <w:multiLevelType w:val="hybridMultilevel"/>
    <w:tmpl w:val="029EB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D17370"/>
    <w:multiLevelType w:val="hybridMultilevel"/>
    <w:tmpl w:val="C61C9AD6"/>
    <w:lvl w:ilvl="0" w:tplc="0D3ACF1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0F74DF"/>
    <w:multiLevelType w:val="hybridMultilevel"/>
    <w:tmpl w:val="D4B253E6"/>
    <w:lvl w:ilvl="0" w:tplc="CF48B72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4032D0"/>
    <w:multiLevelType w:val="hybridMultilevel"/>
    <w:tmpl w:val="C4904D94"/>
    <w:lvl w:ilvl="0" w:tplc="CDAAB2CA">
      <w:start w:val="1"/>
      <w:numFmt w:val="lowerRoman"/>
      <w:lvlText w:val="%1)"/>
      <w:lvlJc w:val="left"/>
      <w:pPr>
        <w:ind w:left="3600" w:hanging="360"/>
      </w:pPr>
      <w:rPr>
        <w:rFonts w:hint="default"/>
      </w:rPr>
    </w:lvl>
    <w:lvl w:ilvl="1" w:tplc="08090019" w:tentative="1">
      <w:start w:val="1"/>
      <w:numFmt w:val="lowerLetter"/>
      <w:lvlText w:val="%2."/>
      <w:lvlJc w:val="left"/>
      <w:pPr>
        <w:ind w:left="2880" w:hanging="360"/>
      </w:pPr>
    </w:lvl>
    <w:lvl w:ilvl="2" w:tplc="4220223E">
      <w:start w:val="1"/>
      <w:numFmt w:val="lowerRoman"/>
      <w:lvlText w:val="%3)"/>
      <w:lvlJc w:val="left"/>
      <w:pPr>
        <w:ind w:left="3600" w:hanging="180"/>
      </w:pPr>
      <w:rPr>
        <w:rFonts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64974108"/>
    <w:multiLevelType w:val="hybridMultilevel"/>
    <w:tmpl w:val="011CF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65733C"/>
    <w:multiLevelType w:val="hybridMultilevel"/>
    <w:tmpl w:val="164A6F98"/>
    <w:lvl w:ilvl="0" w:tplc="315CEACA">
      <w:start w:val="1"/>
      <w:numFmt w:val="bullet"/>
      <w:lvlText w:val=""/>
      <w:lvlJc w:val="left"/>
      <w:pPr>
        <w:ind w:left="720" w:hanging="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59102A"/>
    <w:multiLevelType w:val="hybridMultilevel"/>
    <w:tmpl w:val="B36CE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89781D"/>
    <w:multiLevelType w:val="hybridMultilevel"/>
    <w:tmpl w:val="0BD440C0"/>
    <w:lvl w:ilvl="0" w:tplc="0A7CAF14">
      <w:start w:val="2"/>
      <w:numFmt w:val="bullet"/>
      <w:lvlText w:val="-"/>
      <w:lvlJc w:val="left"/>
      <w:pPr>
        <w:ind w:left="927" w:hanging="360"/>
      </w:pPr>
      <w:rPr>
        <w:rFonts w:ascii="Arial" w:eastAsia="Times New Roman" w:hAnsi="Arial" w:cs="Arial" w:hint="default"/>
        <w:b/>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75FD3149"/>
    <w:multiLevelType w:val="hybridMultilevel"/>
    <w:tmpl w:val="D528F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490E2E"/>
    <w:multiLevelType w:val="hybridMultilevel"/>
    <w:tmpl w:val="7A7A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693714"/>
    <w:multiLevelType w:val="hybridMultilevel"/>
    <w:tmpl w:val="78607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A960A3"/>
    <w:multiLevelType w:val="hybridMultilevel"/>
    <w:tmpl w:val="18225716"/>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6"/>
  </w:num>
  <w:num w:numId="3">
    <w:abstractNumId w:val="6"/>
  </w:num>
  <w:num w:numId="4">
    <w:abstractNumId w:val="15"/>
  </w:num>
  <w:num w:numId="5">
    <w:abstractNumId w:val="20"/>
  </w:num>
  <w:num w:numId="6">
    <w:abstractNumId w:val="12"/>
  </w:num>
  <w:num w:numId="7">
    <w:abstractNumId w:val="4"/>
  </w:num>
  <w:num w:numId="8">
    <w:abstractNumId w:val="5"/>
  </w:num>
  <w:num w:numId="9">
    <w:abstractNumId w:val="3"/>
  </w:num>
  <w:num w:numId="10">
    <w:abstractNumId w:val="22"/>
  </w:num>
  <w:num w:numId="11">
    <w:abstractNumId w:val="19"/>
  </w:num>
  <w:num w:numId="12">
    <w:abstractNumId w:val="23"/>
  </w:num>
  <w:num w:numId="13">
    <w:abstractNumId w:val="24"/>
  </w:num>
  <w:num w:numId="14">
    <w:abstractNumId w:val="1"/>
  </w:num>
  <w:num w:numId="15">
    <w:abstractNumId w:val="17"/>
  </w:num>
  <w:num w:numId="16">
    <w:abstractNumId w:val="10"/>
  </w:num>
  <w:num w:numId="17">
    <w:abstractNumId w:val="28"/>
  </w:num>
  <w:num w:numId="18">
    <w:abstractNumId w:val="26"/>
  </w:num>
  <w:num w:numId="19">
    <w:abstractNumId w:val="13"/>
  </w:num>
  <w:num w:numId="20">
    <w:abstractNumId w:val="9"/>
  </w:num>
  <w:num w:numId="21">
    <w:abstractNumId w:val="21"/>
  </w:num>
  <w:num w:numId="22">
    <w:abstractNumId w:val="14"/>
  </w:num>
  <w:num w:numId="23">
    <w:abstractNumId w:val="25"/>
  </w:num>
  <w:num w:numId="24">
    <w:abstractNumId w:val="27"/>
  </w:num>
  <w:num w:numId="25">
    <w:abstractNumId w:val="2"/>
  </w:num>
  <w:num w:numId="26">
    <w:abstractNumId w:val="8"/>
  </w:num>
  <w:num w:numId="27">
    <w:abstractNumId w:val="18"/>
  </w:num>
  <w:num w:numId="28">
    <w:abstractNumId w:val="11"/>
  </w:num>
  <w:num w:numId="29">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NDM0NrAwtzQxNLNU0lEKTi0uzszPAykwNKsFAOIXwaotAAAA"/>
  </w:docVars>
  <w:rsids>
    <w:rsidRoot w:val="000C06ED"/>
    <w:rsid w:val="00003608"/>
    <w:rsid w:val="00003982"/>
    <w:rsid w:val="00005EE5"/>
    <w:rsid w:val="00013492"/>
    <w:rsid w:val="000178E4"/>
    <w:rsid w:val="00020654"/>
    <w:rsid w:val="000225BC"/>
    <w:rsid w:val="000264F8"/>
    <w:rsid w:val="00027827"/>
    <w:rsid w:val="00030D32"/>
    <w:rsid w:val="0004121C"/>
    <w:rsid w:val="00043C33"/>
    <w:rsid w:val="000451C4"/>
    <w:rsid w:val="00055A9C"/>
    <w:rsid w:val="00060F31"/>
    <w:rsid w:val="00063696"/>
    <w:rsid w:val="00065E89"/>
    <w:rsid w:val="000711CA"/>
    <w:rsid w:val="00071EA1"/>
    <w:rsid w:val="00081156"/>
    <w:rsid w:val="0008207A"/>
    <w:rsid w:val="000829DC"/>
    <w:rsid w:val="00082ABF"/>
    <w:rsid w:val="00086E51"/>
    <w:rsid w:val="00092DFF"/>
    <w:rsid w:val="00092E1D"/>
    <w:rsid w:val="00097C13"/>
    <w:rsid w:val="000A17C5"/>
    <w:rsid w:val="000B2ACE"/>
    <w:rsid w:val="000B6944"/>
    <w:rsid w:val="000C06ED"/>
    <w:rsid w:val="000C1CBB"/>
    <w:rsid w:val="000C23BC"/>
    <w:rsid w:val="000D4ADE"/>
    <w:rsid w:val="000D5EB0"/>
    <w:rsid w:val="000D62E7"/>
    <w:rsid w:val="000E0004"/>
    <w:rsid w:val="000E138C"/>
    <w:rsid w:val="000E381E"/>
    <w:rsid w:val="000E74B1"/>
    <w:rsid w:val="000E7DB3"/>
    <w:rsid w:val="000F53BF"/>
    <w:rsid w:val="00107227"/>
    <w:rsid w:val="00112307"/>
    <w:rsid w:val="00112B8E"/>
    <w:rsid w:val="001218B7"/>
    <w:rsid w:val="0012391D"/>
    <w:rsid w:val="00125B63"/>
    <w:rsid w:val="00135183"/>
    <w:rsid w:val="00135984"/>
    <w:rsid w:val="0013640D"/>
    <w:rsid w:val="001418AF"/>
    <w:rsid w:val="00144847"/>
    <w:rsid w:val="0014522D"/>
    <w:rsid w:val="00155A71"/>
    <w:rsid w:val="00157A33"/>
    <w:rsid w:val="00163D73"/>
    <w:rsid w:val="0016509C"/>
    <w:rsid w:val="00165A1D"/>
    <w:rsid w:val="00170CB0"/>
    <w:rsid w:val="0017109E"/>
    <w:rsid w:val="00172A58"/>
    <w:rsid w:val="001732F1"/>
    <w:rsid w:val="00174145"/>
    <w:rsid w:val="0018466B"/>
    <w:rsid w:val="001871A9"/>
    <w:rsid w:val="00193FBB"/>
    <w:rsid w:val="001B1DF2"/>
    <w:rsid w:val="001B5721"/>
    <w:rsid w:val="001C2203"/>
    <w:rsid w:val="001C39CC"/>
    <w:rsid w:val="001C3E2F"/>
    <w:rsid w:val="001C4C54"/>
    <w:rsid w:val="001C5CB3"/>
    <w:rsid w:val="001D24EC"/>
    <w:rsid w:val="001D65A1"/>
    <w:rsid w:val="001D6BC3"/>
    <w:rsid w:val="001E1EF9"/>
    <w:rsid w:val="001F2C97"/>
    <w:rsid w:val="001F6DD3"/>
    <w:rsid w:val="001F7859"/>
    <w:rsid w:val="00206CB1"/>
    <w:rsid w:val="00212EF0"/>
    <w:rsid w:val="0021471B"/>
    <w:rsid w:val="002215E1"/>
    <w:rsid w:val="002238D3"/>
    <w:rsid w:val="00226E87"/>
    <w:rsid w:val="00227B77"/>
    <w:rsid w:val="0023128F"/>
    <w:rsid w:val="002448BB"/>
    <w:rsid w:val="002716FD"/>
    <w:rsid w:val="00277B9C"/>
    <w:rsid w:val="00294D5D"/>
    <w:rsid w:val="00295289"/>
    <w:rsid w:val="002954BA"/>
    <w:rsid w:val="00297C4E"/>
    <w:rsid w:val="002A47F5"/>
    <w:rsid w:val="002C0081"/>
    <w:rsid w:val="002D07B2"/>
    <w:rsid w:val="002D1AEE"/>
    <w:rsid w:val="002D45C8"/>
    <w:rsid w:val="002D53F2"/>
    <w:rsid w:val="002D566C"/>
    <w:rsid w:val="002D6B76"/>
    <w:rsid w:val="002E16EE"/>
    <w:rsid w:val="002E3680"/>
    <w:rsid w:val="002F48D0"/>
    <w:rsid w:val="002F5292"/>
    <w:rsid w:val="00300286"/>
    <w:rsid w:val="00301039"/>
    <w:rsid w:val="003109CA"/>
    <w:rsid w:val="0031170C"/>
    <w:rsid w:val="00312D3C"/>
    <w:rsid w:val="00314CE9"/>
    <w:rsid w:val="00335DE1"/>
    <w:rsid w:val="003379A3"/>
    <w:rsid w:val="00341EF8"/>
    <w:rsid w:val="00347324"/>
    <w:rsid w:val="003501FF"/>
    <w:rsid w:val="00350B8A"/>
    <w:rsid w:val="00355ACC"/>
    <w:rsid w:val="0036134F"/>
    <w:rsid w:val="003619BA"/>
    <w:rsid w:val="00362388"/>
    <w:rsid w:val="00365A4B"/>
    <w:rsid w:val="00366DAF"/>
    <w:rsid w:val="0037460D"/>
    <w:rsid w:val="0038002D"/>
    <w:rsid w:val="003842A2"/>
    <w:rsid w:val="003870AF"/>
    <w:rsid w:val="00392DE3"/>
    <w:rsid w:val="00393407"/>
    <w:rsid w:val="003A54CD"/>
    <w:rsid w:val="003B20F3"/>
    <w:rsid w:val="003C037E"/>
    <w:rsid w:val="003C1E30"/>
    <w:rsid w:val="003C2CDF"/>
    <w:rsid w:val="003C43D9"/>
    <w:rsid w:val="003D0EB1"/>
    <w:rsid w:val="003D2669"/>
    <w:rsid w:val="003D35EC"/>
    <w:rsid w:val="003D5418"/>
    <w:rsid w:val="003D681A"/>
    <w:rsid w:val="003D6AB6"/>
    <w:rsid w:val="003E0732"/>
    <w:rsid w:val="003E0CB1"/>
    <w:rsid w:val="003E21AC"/>
    <w:rsid w:val="003E2D1D"/>
    <w:rsid w:val="003F4C92"/>
    <w:rsid w:val="0040033C"/>
    <w:rsid w:val="00413825"/>
    <w:rsid w:val="004152DB"/>
    <w:rsid w:val="00427251"/>
    <w:rsid w:val="00430AB7"/>
    <w:rsid w:val="00432AC6"/>
    <w:rsid w:val="00434A1E"/>
    <w:rsid w:val="00437789"/>
    <w:rsid w:val="00441D5E"/>
    <w:rsid w:val="00446C72"/>
    <w:rsid w:val="00453B33"/>
    <w:rsid w:val="00454D04"/>
    <w:rsid w:val="0045530E"/>
    <w:rsid w:val="004564A4"/>
    <w:rsid w:val="00457F61"/>
    <w:rsid w:val="0046022B"/>
    <w:rsid w:val="00460BD5"/>
    <w:rsid w:val="00462218"/>
    <w:rsid w:val="00463B59"/>
    <w:rsid w:val="004666F3"/>
    <w:rsid w:val="00466858"/>
    <w:rsid w:val="0047002C"/>
    <w:rsid w:val="004806C9"/>
    <w:rsid w:val="00490E32"/>
    <w:rsid w:val="00496003"/>
    <w:rsid w:val="004A2440"/>
    <w:rsid w:val="004A3124"/>
    <w:rsid w:val="004A385C"/>
    <w:rsid w:val="004A4CF4"/>
    <w:rsid w:val="004B0416"/>
    <w:rsid w:val="004B383B"/>
    <w:rsid w:val="004B3F03"/>
    <w:rsid w:val="004B5D59"/>
    <w:rsid w:val="004B5FFC"/>
    <w:rsid w:val="004B6A49"/>
    <w:rsid w:val="004C1839"/>
    <w:rsid w:val="004C32B6"/>
    <w:rsid w:val="004C7E22"/>
    <w:rsid w:val="004D0F3F"/>
    <w:rsid w:val="004D1418"/>
    <w:rsid w:val="004E0854"/>
    <w:rsid w:val="004F3FC2"/>
    <w:rsid w:val="004F4318"/>
    <w:rsid w:val="00505834"/>
    <w:rsid w:val="00505D53"/>
    <w:rsid w:val="00511B44"/>
    <w:rsid w:val="005261D5"/>
    <w:rsid w:val="00530052"/>
    <w:rsid w:val="00533781"/>
    <w:rsid w:val="00535994"/>
    <w:rsid w:val="00536126"/>
    <w:rsid w:val="00541250"/>
    <w:rsid w:val="00544874"/>
    <w:rsid w:val="00556080"/>
    <w:rsid w:val="005642B5"/>
    <w:rsid w:val="00567A80"/>
    <w:rsid w:val="005758C7"/>
    <w:rsid w:val="005839FB"/>
    <w:rsid w:val="00585FC4"/>
    <w:rsid w:val="00586610"/>
    <w:rsid w:val="00586C7E"/>
    <w:rsid w:val="005A1980"/>
    <w:rsid w:val="005A4678"/>
    <w:rsid w:val="005B4888"/>
    <w:rsid w:val="005B696C"/>
    <w:rsid w:val="005C08BB"/>
    <w:rsid w:val="005C42C9"/>
    <w:rsid w:val="005D055C"/>
    <w:rsid w:val="005D557E"/>
    <w:rsid w:val="005D7D90"/>
    <w:rsid w:val="005E4B7B"/>
    <w:rsid w:val="005E50D3"/>
    <w:rsid w:val="005F03EA"/>
    <w:rsid w:val="005F3062"/>
    <w:rsid w:val="005F3CD7"/>
    <w:rsid w:val="0060138B"/>
    <w:rsid w:val="006044BB"/>
    <w:rsid w:val="00610C60"/>
    <w:rsid w:val="00613D9E"/>
    <w:rsid w:val="00613EAA"/>
    <w:rsid w:val="00616FBF"/>
    <w:rsid w:val="00623FA7"/>
    <w:rsid w:val="00624995"/>
    <w:rsid w:val="00624E14"/>
    <w:rsid w:val="006378C7"/>
    <w:rsid w:val="006404F7"/>
    <w:rsid w:val="006440AB"/>
    <w:rsid w:val="00652EDA"/>
    <w:rsid w:val="00671E12"/>
    <w:rsid w:val="006740F0"/>
    <w:rsid w:val="00680712"/>
    <w:rsid w:val="00682409"/>
    <w:rsid w:val="00696D15"/>
    <w:rsid w:val="00696DE6"/>
    <w:rsid w:val="006B2025"/>
    <w:rsid w:val="006B24B5"/>
    <w:rsid w:val="006D07C0"/>
    <w:rsid w:val="006D712A"/>
    <w:rsid w:val="006D7844"/>
    <w:rsid w:val="006E764F"/>
    <w:rsid w:val="006F332F"/>
    <w:rsid w:val="006F34E0"/>
    <w:rsid w:val="006F4365"/>
    <w:rsid w:val="006F5889"/>
    <w:rsid w:val="006F6D00"/>
    <w:rsid w:val="007013F5"/>
    <w:rsid w:val="00711496"/>
    <w:rsid w:val="007202FA"/>
    <w:rsid w:val="007271FF"/>
    <w:rsid w:val="00732177"/>
    <w:rsid w:val="007415D8"/>
    <w:rsid w:val="00744FED"/>
    <w:rsid w:val="00746E34"/>
    <w:rsid w:val="00757DE5"/>
    <w:rsid w:val="00765657"/>
    <w:rsid w:val="00773C0C"/>
    <w:rsid w:val="00774EE6"/>
    <w:rsid w:val="0077766D"/>
    <w:rsid w:val="00777C67"/>
    <w:rsid w:val="00786B40"/>
    <w:rsid w:val="00790611"/>
    <w:rsid w:val="00790909"/>
    <w:rsid w:val="007964E8"/>
    <w:rsid w:val="007A3937"/>
    <w:rsid w:val="007A491C"/>
    <w:rsid w:val="007A6FA4"/>
    <w:rsid w:val="007B1491"/>
    <w:rsid w:val="007B4913"/>
    <w:rsid w:val="007B590F"/>
    <w:rsid w:val="007C4105"/>
    <w:rsid w:val="007C4841"/>
    <w:rsid w:val="007C51C4"/>
    <w:rsid w:val="007C64A8"/>
    <w:rsid w:val="007C7157"/>
    <w:rsid w:val="007D0C39"/>
    <w:rsid w:val="007D107F"/>
    <w:rsid w:val="007E04A2"/>
    <w:rsid w:val="007E2D10"/>
    <w:rsid w:val="007F38D3"/>
    <w:rsid w:val="00800138"/>
    <w:rsid w:val="00800C5C"/>
    <w:rsid w:val="00804988"/>
    <w:rsid w:val="00805974"/>
    <w:rsid w:val="00805D02"/>
    <w:rsid w:val="008078D2"/>
    <w:rsid w:val="008109B8"/>
    <w:rsid w:val="00814AD5"/>
    <w:rsid w:val="00820B54"/>
    <w:rsid w:val="008271AA"/>
    <w:rsid w:val="00830D2F"/>
    <w:rsid w:val="00843404"/>
    <w:rsid w:val="00845431"/>
    <w:rsid w:val="00850856"/>
    <w:rsid w:val="00856085"/>
    <w:rsid w:val="0086722C"/>
    <w:rsid w:val="0087124A"/>
    <w:rsid w:val="00872864"/>
    <w:rsid w:val="00881E4D"/>
    <w:rsid w:val="00884A39"/>
    <w:rsid w:val="00891D1C"/>
    <w:rsid w:val="00897773"/>
    <w:rsid w:val="008A3991"/>
    <w:rsid w:val="008A5FC5"/>
    <w:rsid w:val="008C087E"/>
    <w:rsid w:val="008C1C34"/>
    <w:rsid w:val="008C7ED0"/>
    <w:rsid w:val="008D23EB"/>
    <w:rsid w:val="008D6F98"/>
    <w:rsid w:val="008E3834"/>
    <w:rsid w:val="008E7A7E"/>
    <w:rsid w:val="008F2BE3"/>
    <w:rsid w:val="00900236"/>
    <w:rsid w:val="009016D4"/>
    <w:rsid w:val="0090257E"/>
    <w:rsid w:val="0091146B"/>
    <w:rsid w:val="009164D8"/>
    <w:rsid w:val="009178BA"/>
    <w:rsid w:val="0092399E"/>
    <w:rsid w:val="00924468"/>
    <w:rsid w:val="00925C01"/>
    <w:rsid w:val="00931D80"/>
    <w:rsid w:val="00940CCE"/>
    <w:rsid w:val="00947FDE"/>
    <w:rsid w:val="0095173C"/>
    <w:rsid w:val="0096211D"/>
    <w:rsid w:val="009702E6"/>
    <w:rsid w:val="00974CB4"/>
    <w:rsid w:val="00981F26"/>
    <w:rsid w:val="00986277"/>
    <w:rsid w:val="009873C1"/>
    <w:rsid w:val="009906D2"/>
    <w:rsid w:val="00995E72"/>
    <w:rsid w:val="00997EE8"/>
    <w:rsid w:val="009A1181"/>
    <w:rsid w:val="009A1AD8"/>
    <w:rsid w:val="009A2784"/>
    <w:rsid w:val="009B1175"/>
    <w:rsid w:val="009B1381"/>
    <w:rsid w:val="009B6D77"/>
    <w:rsid w:val="009B736A"/>
    <w:rsid w:val="009C525E"/>
    <w:rsid w:val="009C74A5"/>
    <w:rsid w:val="009D2E1E"/>
    <w:rsid w:val="009D47A3"/>
    <w:rsid w:val="009D7C73"/>
    <w:rsid w:val="009E1894"/>
    <w:rsid w:val="009E4A50"/>
    <w:rsid w:val="009F5488"/>
    <w:rsid w:val="00A01C10"/>
    <w:rsid w:val="00A04A2A"/>
    <w:rsid w:val="00A0511D"/>
    <w:rsid w:val="00A1141B"/>
    <w:rsid w:val="00A14C25"/>
    <w:rsid w:val="00A155EF"/>
    <w:rsid w:val="00A2092A"/>
    <w:rsid w:val="00A22DC3"/>
    <w:rsid w:val="00A317B3"/>
    <w:rsid w:val="00A342F8"/>
    <w:rsid w:val="00A3797D"/>
    <w:rsid w:val="00A43EEB"/>
    <w:rsid w:val="00A46B29"/>
    <w:rsid w:val="00A5289A"/>
    <w:rsid w:val="00A62A14"/>
    <w:rsid w:val="00A62E55"/>
    <w:rsid w:val="00A63E0A"/>
    <w:rsid w:val="00A6407E"/>
    <w:rsid w:val="00A65D20"/>
    <w:rsid w:val="00A723A8"/>
    <w:rsid w:val="00A734D9"/>
    <w:rsid w:val="00A806D4"/>
    <w:rsid w:val="00A851F3"/>
    <w:rsid w:val="00A85B9F"/>
    <w:rsid w:val="00A86556"/>
    <w:rsid w:val="00A94322"/>
    <w:rsid w:val="00A95E72"/>
    <w:rsid w:val="00A96F71"/>
    <w:rsid w:val="00AA11BF"/>
    <w:rsid w:val="00AB36C2"/>
    <w:rsid w:val="00AB4D23"/>
    <w:rsid w:val="00AB4E8E"/>
    <w:rsid w:val="00AB6C1F"/>
    <w:rsid w:val="00AC1CEE"/>
    <w:rsid w:val="00AC638E"/>
    <w:rsid w:val="00AD170E"/>
    <w:rsid w:val="00AD17BC"/>
    <w:rsid w:val="00AD35C2"/>
    <w:rsid w:val="00AD4825"/>
    <w:rsid w:val="00AD520D"/>
    <w:rsid w:val="00AE0CC7"/>
    <w:rsid w:val="00AE44D7"/>
    <w:rsid w:val="00AF082E"/>
    <w:rsid w:val="00AF3BED"/>
    <w:rsid w:val="00AF629F"/>
    <w:rsid w:val="00B1122E"/>
    <w:rsid w:val="00B17B18"/>
    <w:rsid w:val="00B20C8E"/>
    <w:rsid w:val="00B20F39"/>
    <w:rsid w:val="00B263B6"/>
    <w:rsid w:val="00B26F11"/>
    <w:rsid w:val="00B34470"/>
    <w:rsid w:val="00B350E9"/>
    <w:rsid w:val="00B3595C"/>
    <w:rsid w:val="00B36960"/>
    <w:rsid w:val="00B40748"/>
    <w:rsid w:val="00B461F1"/>
    <w:rsid w:val="00B5702E"/>
    <w:rsid w:val="00B64E58"/>
    <w:rsid w:val="00B70C8B"/>
    <w:rsid w:val="00B72C5F"/>
    <w:rsid w:val="00B774A2"/>
    <w:rsid w:val="00B80589"/>
    <w:rsid w:val="00B818DF"/>
    <w:rsid w:val="00B821A3"/>
    <w:rsid w:val="00B86170"/>
    <w:rsid w:val="00B875D6"/>
    <w:rsid w:val="00B902A0"/>
    <w:rsid w:val="00B90FAC"/>
    <w:rsid w:val="00B95869"/>
    <w:rsid w:val="00BA13DE"/>
    <w:rsid w:val="00BA4DE9"/>
    <w:rsid w:val="00BB0A2A"/>
    <w:rsid w:val="00BB579E"/>
    <w:rsid w:val="00BC2807"/>
    <w:rsid w:val="00BC4C25"/>
    <w:rsid w:val="00BD028E"/>
    <w:rsid w:val="00BD3EFE"/>
    <w:rsid w:val="00BE20FB"/>
    <w:rsid w:val="00BE43EC"/>
    <w:rsid w:val="00BE4C81"/>
    <w:rsid w:val="00BE70C7"/>
    <w:rsid w:val="00BF001F"/>
    <w:rsid w:val="00BF1BEB"/>
    <w:rsid w:val="00BF2FEF"/>
    <w:rsid w:val="00C01434"/>
    <w:rsid w:val="00C13B49"/>
    <w:rsid w:val="00C173EF"/>
    <w:rsid w:val="00C174CC"/>
    <w:rsid w:val="00C207BC"/>
    <w:rsid w:val="00C2700E"/>
    <w:rsid w:val="00C31457"/>
    <w:rsid w:val="00C31E58"/>
    <w:rsid w:val="00C37E97"/>
    <w:rsid w:val="00C40F7A"/>
    <w:rsid w:val="00C430A5"/>
    <w:rsid w:val="00C43821"/>
    <w:rsid w:val="00C43C76"/>
    <w:rsid w:val="00C458B9"/>
    <w:rsid w:val="00C50FBD"/>
    <w:rsid w:val="00C60067"/>
    <w:rsid w:val="00C60BD8"/>
    <w:rsid w:val="00C655A9"/>
    <w:rsid w:val="00C7348D"/>
    <w:rsid w:val="00C73D00"/>
    <w:rsid w:val="00C76B82"/>
    <w:rsid w:val="00CA1596"/>
    <w:rsid w:val="00CB3561"/>
    <w:rsid w:val="00CC3CB6"/>
    <w:rsid w:val="00CC4B8A"/>
    <w:rsid w:val="00CC79F6"/>
    <w:rsid w:val="00CD060F"/>
    <w:rsid w:val="00CD21B2"/>
    <w:rsid w:val="00CD7397"/>
    <w:rsid w:val="00CE1FAA"/>
    <w:rsid w:val="00CE4F10"/>
    <w:rsid w:val="00CF06FE"/>
    <w:rsid w:val="00CF3175"/>
    <w:rsid w:val="00CF7B01"/>
    <w:rsid w:val="00D00013"/>
    <w:rsid w:val="00D002C4"/>
    <w:rsid w:val="00D06507"/>
    <w:rsid w:val="00D10CB3"/>
    <w:rsid w:val="00D11644"/>
    <w:rsid w:val="00D12F30"/>
    <w:rsid w:val="00D14DD2"/>
    <w:rsid w:val="00D21708"/>
    <w:rsid w:val="00D21DAC"/>
    <w:rsid w:val="00D27003"/>
    <w:rsid w:val="00D413E6"/>
    <w:rsid w:val="00D430C5"/>
    <w:rsid w:val="00D47241"/>
    <w:rsid w:val="00D509D9"/>
    <w:rsid w:val="00D54064"/>
    <w:rsid w:val="00D5601B"/>
    <w:rsid w:val="00D67A6E"/>
    <w:rsid w:val="00D8200F"/>
    <w:rsid w:val="00D85B49"/>
    <w:rsid w:val="00D96486"/>
    <w:rsid w:val="00DA070D"/>
    <w:rsid w:val="00DA1BE1"/>
    <w:rsid w:val="00DA451A"/>
    <w:rsid w:val="00DA4724"/>
    <w:rsid w:val="00DA7D18"/>
    <w:rsid w:val="00DB41E7"/>
    <w:rsid w:val="00DB45C6"/>
    <w:rsid w:val="00DB48DA"/>
    <w:rsid w:val="00DB5EDD"/>
    <w:rsid w:val="00DB70C3"/>
    <w:rsid w:val="00DC5037"/>
    <w:rsid w:val="00DC739A"/>
    <w:rsid w:val="00DD3149"/>
    <w:rsid w:val="00DE0924"/>
    <w:rsid w:val="00E01402"/>
    <w:rsid w:val="00E148F2"/>
    <w:rsid w:val="00E20EE3"/>
    <w:rsid w:val="00E275C9"/>
    <w:rsid w:val="00E30CA2"/>
    <w:rsid w:val="00E31AD4"/>
    <w:rsid w:val="00E31F4E"/>
    <w:rsid w:val="00E32CCA"/>
    <w:rsid w:val="00E37A64"/>
    <w:rsid w:val="00E45E26"/>
    <w:rsid w:val="00E4636D"/>
    <w:rsid w:val="00E4752C"/>
    <w:rsid w:val="00E50D12"/>
    <w:rsid w:val="00E515B0"/>
    <w:rsid w:val="00E56302"/>
    <w:rsid w:val="00E62099"/>
    <w:rsid w:val="00E63144"/>
    <w:rsid w:val="00E67EF3"/>
    <w:rsid w:val="00E71E1B"/>
    <w:rsid w:val="00E8075A"/>
    <w:rsid w:val="00E8492E"/>
    <w:rsid w:val="00E87400"/>
    <w:rsid w:val="00E91EB4"/>
    <w:rsid w:val="00E935BF"/>
    <w:rsid w:val="00EA0B5D"/>
    <w:rsid w:val="00EA1A17"/>
    <w:rsid w:val="00EA3AC3"/>
    <w:rsid w:val="00EA4850"/>
    <w:rsid w:val="00EA747A"/>
    <w:rsid w:val="00EB5FFC"/>
    <w:rsid w:val="00EC130D"/>
    <w:rsid w:val="00EC141F"/>
    <w:rsid w:val="00ED32E8"/>
    <w:rsid w:val="00EE02D1"/>
    <w:rsid w:val="00EE7CCC"/>
    <w:rsid w:val="00EF0B65"/>
    <w:rsid w:val="00EF3897"/>
    <w:rsid w:val="00F06809"/>
    <w:rsid w:val="00F16E86"/>
    <w:rsid w:val="00F24985"/>
    <w:rsid w:val="00F333EA"/>
    <w:rsid w:val="00F34BBA"/>
    <w:rsid w:val="00F40920"/>
    <w:rsid w:val="00F429BA"/>
    <w:rsid w:val="00F50429"/>
    <w:rsid w:val="00F5312C"/>
    <w:rsid w:val="00F53B3C"/>
    <w:rsid w:val="00F55BE9"/>
    <w:rsid w:val="00F64842"/>
    <w:rsid w:val="00F64E68"/>
    <w:rsid w:val="00F73533"/>
    <w:rsid w:val="00F738E6"/>
    <w:rsid w:val="00F75A32"/>
    <w:rsid w:val="00F838B5"/>
    <w:rsid w:val="00F86CB0"/>
    <w:rsid w:val="00F87EB8"/>
    <w:rsid w:val="00F90103"/>
    <w:rsid w:val="00F91F6A"/>
    <w:rsid w:val="00FB0425"/>
    <w:rsid w:val="00FC43CB"/>
    <w:rsid w:val="00FD0485"/>
    <w:rsid w:val="00FD6ED5"/>
    <w:rsid w:val="00FE64F7"/>
    <w:rsid w:val="00FF0C79"/>
    <w:rsid w:val="00FF4BD8"/>
    <w:rsid w:val="00FF54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9ED121"/>
  <w15:docId w15:val="{BB48A2CB-5787-416D-BEDA-AD56CBA45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702E"/>
    <w:rPr>
      <w:rFonts w:ascii="Verdana" w:hAnsi="Verdana"/>
    </w:rPr>
  </w:style>
  <w:style w:type="paragraph" w:styleId="Heading1">
    <w:name w:val="heading 1"/>
    <w:basedOn w:val="Normal"/>
    <w:next w:val="Normal"/>
    <w:link w:val="Heading1Char"/>
    <w:qFormat/>
    <w:rsid w:val="00D67A6E"/>
    <w:pPr>
      <w:keepNext/>
      <w:keepLines/>
      <w:spacing w:before="480"/>
      <w:outlineLvl w:val="0"/>
    </w:pPr>
    <w:rPr>
      <w:rFonts w:ascii="Cambria" w:eastAsia="SimSu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D35C2"/>
    <w:rPr>
      <w:color w:val="0000FF"/>
      <w:u w:val="single"/>
    </w:rPr>
  </w:style>
  <w:style w:type="table" w:styleId="TableGrid">
    <w:name w:val="Table Grid"/>
    <w:basedOn w:val="TableNormal"/>
    <w:uiPriority w:val="39"/>
    <w:rsid w:val="009D4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A5FC5"/>
    <w:rPr>
      <w:rFonts w:ascii="Tahoma" w:hAnsi="Tahoma" w:cs="Tahoma"/>
      <w:sz w:val="16"/>
      <w:szCs w:val="16"/>
    </w:rPr>
  </w:style>
  <w:style w:type="paragraph" w:styleId="Header">
    <w:name w:val="header"/>
    <w:basedOn w:val="Normal"/>
    <w:rsid w:val="00DA451A"/>
    <w:pPr>
      <w:tabs>
        <w:tab w:val="center" w:pos="4153"/>
        <w:tab w:val="right" w:pos="8306"/>
      </w:tabs>
    </w:pPr>
  </w:style>
  <w:style w:type="paragraph" w:styleId="Footer">
    <w:name w:val="footer"/>
    <w:basedOn w:val="Normal"/>
    <w:link w:val="FooterChar"/>
    <w:uiPriority w:val="99"/>
    <w:rsid w:val="00DA451A"/>
    <w:pPr>
      <w:tabs>
        <w:tab w:val="center" w:pos="4153"/>
        <w:tab w:val="right" w:pos="8306"/>
      </w:tabs>
    </w:pPr>
  </w:style>
  <w:style w:type="paragraph" w:styleId="DocumentMap">
    <w:name w:val="Document Map"/>
    <w:basedOn w:val="Normal"/>
    <w:semiHidden/>
    <w:rsid w:val="00DA451A"/>
    <w:pPr>
      <w:shd w:val="clear" w:color="auto" w:fill="000080"/>
    </w:pPr>
    <w:rPr>
      <w:rFonts w:ascii="Tahoma" w:hAnsi="Tahoma" w:cs="Tahoma"/>
    </w:rPr>
  </w:style>
  <w:style w:type="character" w:styleId="CommentReference">
    <w:name w:val="annotation reference"/>
    <w:rsid w:val="007F38D3"/>
    <w:rPr>
      <w:sz w:val="16"/>
      <w:szCs w:val="16"/>
    </w:rPr>
  </w:style>
  <w:style w:type="paragraph" w:styleId="CommentText">
    <w:name w:val="annotation text"/>
    <w:basedOn w:val="Normal"/>
    <w:link w:val="CommentTextChar"/>
    <w:rsid w:val="007F38D3"/>
  </w:style>
  <w:style w:type="character" w:customStyle="1" w:styleId="CommentTextChar">
    <w:name w:val="Comment Text Char"/>
    <w:link w:val="CommentText"/>
    <w:rsid w:val="007F38D3"/>
    <w:rPr>
      <w:rFonts w:ascii="Verdana" w:hAnsi="Verdana"/>
    </w:rPr>
  </w:style>
  <w:style w:type="paragraph" w:styleId="CommentSubject">
    <w:name w:val="annotation subject"/>
    <w:basedOn w:val="CommentText"/>
    <w:next w:val="CommentText"/>
    <w:link w:val="CommentSubjectChar"/>
    <w:rsid w:val="007F38D3"/>
    <w:rPr>
      <w:b/>
      <w:bCs/>
    </w:rPr>
  </w:style>
  <w:style w:type="character" w:customStyle="1" w:styleId="CommentSubjectChar">
    <w:name w:val="Comment Subject Char"/>
    <w:link w:val="CommentSubject"/>
    <w:rsid w:val="007F38D3"/>
    <w:rPr>
      <w:rFonts w:ascii="Verdana" w:hAnsi="Verdana"/>
      <w:b/>
      <w:bCs/>
    </w:rPr>
  </w:style>
  <w:style w:type="character" w:styleId="FollowedHyperlink">
    <w:name w:val="FollowedHyperlink"/>
    <w:rsid w:val="00535994"/>
    <w:rPr>
      <w:color w:val="800080"/>
      <w:u w:val="single"/>
    </w:rPr>
  </w:style>
  <w:style w:type="paragraph" w:styleId="Revision">
    <w:name w:val="Revision"/>
    <w:hidden/>
    <w:uiPriority w:val="99"/>
    <w:semiHidden/>
    <w:rsid w:val="009178BA"/>
    <w:rPr>
      <w:rFonts w:ascii="Verdana" w:hAnsi="Verdana"/>
    </w:rPr>
  </w:style>
  <w:style w:type="paragraph" w:styleId="ListParagraph">
    <w:name w:val="List Paragraph"/>
    <w:basedOn w:val="Normal"/>
    <w:uiPriority w:val="34"/>
    <w:qFormat/>
    <w:rsid w:val="00155A71"/>
    <w:pPr>
      <w:ind w:left="720"/>
      <w:contextualSpacing/>
    </w:pPr>
  </w:style>
  <w:style w:type="character" w:customStyle="1" w:styleId="Heading1Char">
    <w:name w:val="Heading 1 Char"/>
    <w:link w:val="Heading1"/>
    <w:rsid w:val="00D67A6E"/>
    <w:rPr>
      <w:rFonts w:ascii="Cambria" w:eastAsia="SimSun" w:hAnsi="Cambria" w:cs="Times New Roman"/>
      <w:b/>
      <w:bCs/>
      <w:color w:val="365F91"/>
      <w:sz w:val="28"/>
      <w:szCs w:val="28"/>
    </w:rPr>
  </w:style>
  <w:style w:type="table" w:customStyle="1" w:styleId="TableGrid1">
    <w:name w:val="Table Grid1"/>
    <w:basedOn w:val="TableNormal"/>
    <w:next w:val="TableGrid"/>
    <w:uiPriority w:val="59"/>
    <w:rsid w:val="00A8655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818DF"/>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533781"/>
    <w:rPr>
      <w:rFonts w:ascii="Verdana" w:hAnsi="Verdana"/>
    </w:rPr>
  </w:style>
  <w:style w:type="character" w:customStyle="1" w:styleId="UnresolvedMention">
    <w:name w:val="Unresolved Mention"/>
    <w:basedOn w:val="DefaultParagraphFont"/>
    <w:uiPriority w:val="99"/>
    <w:semiHidden/>
    <w:unhideWhenUsed/>
    <w:rsid w:val="00F7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1613968">
      <w:bodyDiv w:val="1"/>
      <w:marLeft w:val="0"/>
      <w:marRight w:val="0"/>
      <w:marTop w:val="0"/>
      <w:marBottom w:val="0"/>
      <w:divBdr>
        <w:top w:val="none" w:sz="0" w:space="0" w:color="auto"/>
        <w:left w:val="none" w:sz="0" w:space="0" w:color="auto"/>
        <w:bottom w:val="none" w:sz="0" w:space="0" w:color="auto"/>
        <w:right w:val="none" w:sz="0" w:space="0" w:color="auto"/>
      </w:divBdr>
    </w:div>
    <w:div w:id="1037972058">
      <w:bodyDiv w:val="1"/>
      <w:marLeft w:val="0"/>
      <w:marRight w:val="0"/>
      <w:marTop w:val="0"/>
      <w:marBottom w:val="0"/>
      <w:divBdr>
        <w:top w:val="none" w:sz="0" w:space="0" w:color="auto"/>
        <w:left w:val="none" w:sz="0" w:space="0" w:color="auto"/>
        <w:bottom w:val="none" w:sz="0" w:space="0" w:color="auto"/>
        <w:right w:val="none" w:sz="0" w:space="0" w:color="auto"/>
      </w:divBdr>
    </w:div>
    <w:div w:id="132666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wl.ac.uk/about-us/policies-and-regulation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peals@uwl.ac.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ppeals@uwl.ac.uk" TargetMode="External"/><Relationship Id="rId4" Type="http://schemas.openxmlformats.org/officeDocument/2006/relationships/settings" Target="settings.xml"/><Relationship Id="rId9" Type="http://schemas.openxmlformats.org/officeDocument/2006/relationships/hyperlink" Target="mailto:uwl.su@uwl.ac.u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E93D6-DCC5-41D2-A7F7-034373EAD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79</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UNIVERSITY OF WEST LONDON MITIGATION FORM</vt:lpstr>
    </vt:vector>
  </TitlesOfParts>
  <Company>BEXTON</Company>
  <LinksUpToDate>false</LinksUpToDate>
  <CharactersWithSpaces>9891</CharactersWithSpaces>
  <SharedDoc>false</SharedDoc>
  <HLinks>
    <vt:vector size="18" baseType="variant">
      <vt:variant>
        <vt:i4>3997731</vt:i4>
      </vt:variant>
      <vt:variant>
        <vt:i4>6</vt:i4>
      </vt:variant>
      <vt:variant>
        <vt:i4>0</vt:i4>
      </vt:variant>
      <vt:variant>
        <vt:i4>5</vt:i4>
      </vt:variant>
      <vt:variant>
        <vt:lpwstr>http://www.uwl.ac.uk/about-us/academic-policies-and-regulations</vt:lpwstr>
      </vt:variant>
      <vt:variant>
        <vt:lpwstr/>
      </vt:variant>
      <vt:variant>
        <vt:i4>6029372</vt:i4>
      </vt:variant>
      <vt:variant>
        <vt:i4>3</vt:i4>
      </vt:variant>
      <vt:variant>
        <vt:i4>0</vt:i4>
      </vt:variant>
      <vt:variant>
        <vt:i4>5</vt:i4>
      </vt:variant>
      <vt:variant>
        <vt:lpwstr>mailto:appeals@uwl.ac.uk</vt:lpwstr>
      </vt:variant>
      <vt:variant>
        <vt:lpwstr/>
      </vt:variant>
      <vt:variant>
        <vt:i4>3997731</vt:i4>
      </vt:variant>
      <vt:variant>
        <vt:i4>0</vt:i4>
      </vt:variant>
      <vt:variant>
        <vt:i4>0</vt:i4>
      </vt:variant>
      <vt:variant>
        <vt:i4>5</vt:i4>
      </vt:variant>
      <vt:variant>
        <vt:lpwstr>http://www.uwl.ac.uk/about-us/academic-policies-and-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EST LONDON MITIGATION FORM</dc:title>
  <dc:creator>Ann-Marie Spittle</dc:creator>
  <cp:lastModifiedBy>Deseree Edwards</cp:lastModifiedBy>
  <cp:revision>2</cp:revision>
  <cp:lastPrinted>2020-11-13T13:22:00Z</cp:lastPrinted>
  <dcterms:created xsi:type="dcterms:W3CDTF">2020-11-13T13:30:00Z</dcterms:created>
  <dcterms:modified xsi:type="dcterms:W3CDTF">2020-11-13T13:30:00Z</dcterms:modified>
</cp:coreProperties>
</file>